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945BE6" w14:textId="5E411949" w:rsidR="00C05C1E" w:rsidRPr="00C05C1E" w:rsidRDefault="003D46B0" w:rsidP="0047508E">
      <w:pPr>
        <w:widowControl/>
        <w:spacing w:after="0" w:line="240" w:lineRule="auto"/>
        <w:jc w:val="center"/>
        <w:rPr>
          <w:rFonts w:asciiTheme="majorBidi" w:eastAsia="Times New Roman" w:hAnsiTheme="majorBidi" w:cstheme="majorBidi"/>
          <w:b/>
          <w:sz w:val="28"/>
          <w:szCs w:val="28"/>
          <w:lang w:val="en-GB" w:eastAsia="en-GB"/>
        </w:rPr>
      </w:pPr>
      <w:r>
        <w:rPr>
          <w:rFonts w:asciiTheme="majorBidi" w:eastAsia="Calibri" w:hAnsiTheme="majorBidi" w:cstheme="majorBidi"/>
          <w:bCs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3ECA6D7" wp14:editId="3646F3F9">
                <wp:simplePos x="0" y="0"/>
                <wp:positionH relativeFrom="column">
                  <wp:posOffset>5403272</wp:posOffset>
                </wp:positionH>
                <wp:positionV relativeFrom="paragraph">
                  <wp:posOffset>-305966</wp:posOffset>
                </wp:positionV>
                <wp:extent cx="1143000" cy="285750"/>
                <wp:effectExtent l="0" t="0" r="19050" b="19050"/>
                <wp:wrapNone/>
                <wp:docPr id="139261541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76D238" w14:textId="4EEB8ED4" w:rsidR="00C05C1E" w:rsidRDefault="00C05C1E">
                            <w:r>
                              <w:t xml:space="preserve">Version: </w:t>
                            </w:r>
                            <w:r w:rsidR="009D71E9">
                              <w:t>v.4.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ECA6D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25.45pt;margin-top:-24.1pt;width:90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" fillcolor="white [3201]" strokeweight=".5pt">
                <v:textbox>
                  <w:txbxContent>
                    <w:p w14:paraId="5F76D238" w14:textId="4EEB8ED4" w:rsidR="00C05C1E" w:rsidRDefault="00C05C1E">
                      <w:r>
                        <w:t xml:space="preserve">Version: </w:t>
                      </w:r>
                      <w:r w:rsidR="009D71E9">
                        <w:t>v.4.0</w:t>
                      </w:r>
                    </w:p>
                  </w:txbxContent>
                </v:textbox>
              </v:shape>
            </w:pict>
          </mc:Fallback>
        </mc:AlternateContent>
      </w:r>
      <w:r w:rsidR="00C05C1E" w:rsidRPr="00C05C1E">
        <w:rPr>
          <w:rFonts w:ascii="Calibri" w:eastAsia="Times New Roman" w:hAnsi="Calibri" w:cs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61312" behindDoc="0" locked="0" layoutInCell="1" allowOverlap="1" wp14:anchorId="160E9A64" wp14:editId="460B77FB">
            <wp:simplePos x="0" y="0"/>
            <wp:positionH relativeFrom="column">
              <wp:posOffset>484505</wp:posOffset>
            </wp:positionH>
            <wp:positionV relativeFrom="paragraph">
              <wp:posOffset>-72390</wp:posOffset>
            </wp:positionV>
            <wp:extent cx="733425" cy="733425"/>
            <wp:effectExtent l="0" t="0" r="9525" b="9525"/>
            <wp:wrapNone/>
            <wp:docPr id="1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73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5C1E" w:rsidRPr="00C05C1E">
        <w:rPr>
          <w:rFonts w:asciiTheme="majorBidi" w:eastAsia="Times New Roman" w:hAnsiTheme="majorBidi" w:cstheme="majorBidi"/>
          <w:b/>
          <w:sz w:val="28"/>
          <w:szCs w:val="28"/>
          <w:lang w:val="en-GB" w:eastAsia="en-GB"/>
        </w:rPr>
        <w:t xml:space="preserve">COMSATS </w:t>
      </w:r>
      <w:r w:rsidR="00C05C1E" w:rsidRPr="00C05C1E">
        <w:rPr>
          <w:rFonts w:asciiTheme="majorBidi" w:eastAsia="Times New Roman" w:hAnsiTheme="majorBidi" w:cstheme="majorBidi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60288" behindDoc="0" locked="0" layoutInCell="1" allowOverlap="1" wp14:anchorId="111AB977" wp14:editId="4949CAAB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0" t="0" r="9525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5C1E" w:rsidRPr="00C05C1E">
        <w:rPr>
          <w:rFonts w:asciiTheme="majorBidi" w:eastAsia="Times New Roman" w:hAnsiTheme="majorBidi" w:cstheme="majorBidi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2EF0E40E" wp14:editId="6A69B012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0" t="0" r="9525" b="0"/>
            <wp:wrapNone/>
            <wp:docPr id="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5C1E" w:rsidRPr="00C05C1E">
        <w:rPr>
          <w:rFonts w:asciiTheme="majorBidi" w:eastAsia="Times New Roman" w:hAnsiTheme="majorBidi" w:cstheme="majorBidi"/>
          <w:b/>
          <w:noProof/>
          <w:sz w:val="28"/>
          <w:szCs w:val="28"/>
          <w:lang w:val="en-GB" w:eastAsia="en-GB"/>
        </w:rPr>
        <w:t>University Islamabad,</w:t>
      </w:r>
      <w:r w:rsidR="00C05C1E" w:rsidRPr="00C05C1E">
        <w:rPr>
          <w:rFonts w:asciiTheme="majorBidi" w:eastAsia="Times New Roman" w:hAnsiTheme="majorBidi" w:cstheme="majorBidi"/>
          <w:b/>
          <w:sz w:val="28"/>
          <w:szCs w:val="28"/>
          <w:lang w:val="en-GB" w:eastAsia="en-GB"/>
        </w:rPr>
        <w:t xml:space="preserve"> Lahore Campus</w:t>
      </w:r>
    </w:p>
    <w:p w14:paraId="79968328" w14:textId="49FAC1E7" w:rsidR="00C05C1E" w:rsidRPr="00C05C1E" w:rsidRDefault="00C05C1E" w:rsidP="00C05C1E">
      <w:pPr>
        <w:widowControl/>
        <w:spacing w:after="0" w:line="240" w:lineRule="auto"/>
        <w:jc w:val="center"/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</w:pP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D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ep</w:t>
      </w:r>
      <w:r w:rsidRPr="00C05C1E">
        <w:rPr>
          <w:rFonts w:asciiTheme="majorBidi" w:eastAsia="Calibri" w:hAnsiTheme="majorBidi" w:cstheme="majorBidi"/>
          <w:bCs/>
          <w:spacing w:val="-3"/>
          <w:sz w:val="24"/>
          <w:szCs w:val="24"/>
          <w:lang w:val="en-GB" w:eastAsia="en-GB"/>
        </w:rPr>
        <w:t>a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r</w:t>
      </w:r>
      <w:r w:rsidRPr="00C05C1E">
        <w:rPr>
          <w:rFonts w:asciiTheme="majorBidi" w:eastAsia="Calibri" w:hAnsiTheme="majorBidi" w:cstheme="majorBidi"/>
          <w:bCs/>
          <w:spacing w:val="-2"/>
          <w:sz w:val="24"/>
          <w:szCs w:val="24"/>
          <w:lang w:val="en-GB" w:eastAsia="en-GB"/>
        </w:rPr>
        <w:t>t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me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n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 xml:space="preserve">t 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o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 xml:space="preserve">f </w:t>
      </w:r>
      <w:r w:rsidRPr="00C05C1E">
        <w:rPr>
          <w:rFonts w:asciiTheme="majorBidi" w:eastAsia="Calibri" w:hAnsiTheme="majorBidi" w:cstheme="majorBidi"/>
          <w:bCs/>
          <w:spacing w:val="-5"/>
          <w:sz w:val="24"/>
          <w:szCs w:val="24"/>
          <w:lang w:val="en-GB" w:eastAsia="en-GB"/>
        </w:rPr>
        <w:t>E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l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ec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t</w:t>
      </w:r>
      <w:r w:rsidRPr="00C05C1E">
        <w:rPr>
          <w:rFonts w:asciiTheme="majorBidi" w:eastAsia="Calibri" w:hAnsiTheme="majorBidi" w:cstheme="majorBidi"/>
          <w:bCs/>
          <w:spacing w:val="-2"/>
          <w:sz w:val="24"/>
          <w:szCs w:val="24"/>
          <w:lang w:val="en-GB" w:eastAsia="en-GB"/>
        </w:rPr>
        <w:t>r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i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c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a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l E</w:t>
      </w:r>
      <w:r w:rsidRPr="00C05C1E">
        <w:rPr>
          <w:rFonts w:asciiTheme="majorBidi" w:eastAsia="Calibri" w:hAnsiTheme="majorBidi" w:cstheme="majorBidi"/>
          <w:bCs/>
          <w:spacing w:val="-3"/>
          <w:sz w:val="24"/>
          <w:szCs w:val="24"/>
          <w:lang w:val="en-GB" w:eastAsia="en-GB"/>
        </w:rPr>
        <w:t>n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gi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nee</w:t>
      </w:r>
      <w:r w:rsidRPr="00C05C1E">
        <w:rPr>
          <w:rFonts w:asciiTheme="majorBidi" w:eastAsia="Calibri" w:hAnsiTheme="majorBidi" w:cstheme="majorBidi"/>
          <w:bCs/>
          <w:spacing w:val="-2"/>
          <w:sz w:val="24"/>
          <w:szCs w:val="24"/>
          <w:lang w:val="en-GB" w:eastAsia="en-GB"/>
        </w:rPr>
        <w:t>r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i</w:t>
      </w:r>
      <w:r w:rsidRPr="00C05C1E">
        <w:rPr>
          <w:rFonts w:asciiTheme="majorBidi" w:eastAsia="Calibri" w:hAnsiTheme="majorBidi" w:cstheme="majorBidi"/>
          <w:bCs/>
          <w:spacing w:val="-3"/>
          <w:sz w:val="24"/>
          <w:szCs w:val="24"/>
          <w:lang w:val="en-GB" w:eastAsia="en-GB"/>
        </w:rPr>
        <w:t>n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g</w:t>
      </w:r>
    </w:p>
    <w:p w14:paraId="1E32986F" w14:textId="463AF11F" w:rsidR="00C05C1E" w:rsidRPr="00C05C1E" w:rsidRDefault="00C05C1E" w:rsidP="00C05C1E">
      <w:pPr>
        <w:widowControl/>
        <w:pBdr>
          <w:bottom w:val="single" w:sz="12" w:space="16" w:color="auto"/>
        </w:pBdr>
        <w:spacing w:before="2" w:after="0" w:line="240" w:lineRule="auto"/>
        <w:jc w:val="center"/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</w:pP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 xml:space="preserve">1.5 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K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M D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e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f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en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c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e R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oad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, Off R</w:t>
      </w:r>
      <w:r w:rsidRPr="00C05C1E">
        <w:rPr>
          <w:rFonts w:asciiTheme="majorBidi" w:eastAsia="Calibri" w:hAnsiTheme="majorBidi" w:cstheme="majorBidi"/>
          <w:bCs/>
          <w:spacing w:val="-3"/>
          <w:sz w:val="24"/>
          <w:szCs w:val="24"/>
          <w:lang w:val="en-GB" w:eastAsia="en-GB"/>
        </w:rPr>
        <w:t>a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i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w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i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n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d R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o</w:t>
      </w:r>
      <w:r w:rsidRPr="00C05C1E">
        <w:rPr>
          <w:rFonts w:asciiTheme="majorBidi" w:eastAsia="Calibri" w:hAnsiTheme="majorBidi" w:cstheme="majorBidi"/>
          <w:bCs/>
          <w:spacing w:val="-3"/>
          <w:sz w:val="24"/>
          <w:szCs w:val="24"/>
          <w:lang w:val="en-GB" w:eastAsia="en-GB"/>
        </w:rPr>
        <w:t>a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d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, L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ah</w:t>
      </w:r>
      <w:r w:rsidRPr="00C05C1E">
        <w:rPr>
          <w:rFonts w:asciiTheme="majorBidi" w:eastAsia="Calibri" w:hAnsiTheme="majorBidi" w:cstheme="majorBidi"/>
          <w:bCs/>
          <w:spacing w:val="-4"/>
          <w:sz w:val="24"/>
          <w:szCs w:val="24"/>
          <w:lang w:val="en-GB" w:eastAsia="en-GB"/>
        </w:rPr>
        <w:t>o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re</w:t>
      </w:r>
    </w:p>
    <w:p w14:paraId="35AA9471" w14:textId="7C47F054" w:rsidR="00287924" w:rsidRPr="00287924" w:rsidRDefault="0009629B" w:rsidP="00357986">
      <w:pPr>
        <w:pStyle w:val="NoSpacing"/>
        <w:spacing w:after="240"/>
        <w:jc w:val="center"/>
        <w:rPr>
          <w:rFonts w:ascii="Times New Roman" w:hAnsi="Times New Roman" w:cs="Times New Roman"/>
          <w:b/>
          <w:color w:val="000000" w:themeColor="text1"/>
          <w:sz w:val="28"/>
          <w:szCs w:val="32"/>
          <w:lang w:val="en-GB"/>
        </w:rPr>
      </w:pPr>
      <w:r>
        <w:rPr>
          <w:rFonts w:ascii="Times New Roman" w:hAnsi="Times New Roman" w:cs="Times New Roman"/>
          <w:b/>
          <w:color w:val="000000" w:themeColor="text1"/>
          <w:sz w:val="32"/>
          <w:szCs w:val="32"/>
        </w:rPr>
        <w:t>Course Descriptive File</w:t>
      </w: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3247"/>
        <w:gridCol w:w="1964"/>
        <w:gridCol w:w="8"/>
        <w:gridCol w:w="1813"/>
        <w:gridCol w:w="2898"/>
      </w:tblGrid>
      <w:tr w:rsidR="00163C51" w:rsidRPr="00287924" w14:paraId="386D8322" w14:textId="77777777" w:rsidTr="00B359F6">
        <w:trPr>
          <w:trHeight w:val="287"/>
          <w:jc w:val="center"/>
        </w:trPr>
        <w:tc>
          <w:tcPr>
            <w:tcW w:w="1635" w:type="pct"/>
            <w:shd w:val="clear" w:color="auto" w:fill="D9D9D9" w:themeFill="background1" w:themeFillShade="D9"/>
          </w:tcPr>
          <w:p w14:paraId="5ADAE6ED" w14:textId="043A1703" w:rsidR="00163C51" w:rsidRPr="00163C51" w:rsidRDefault="00163C51" w:rsidP="00163C51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b/>
                <w:position w:val="-1"/>
                <w:sz w:val="24"/>
                <w:szCs w:val="24"/>
              </w:rPr>
              <w:t xml:space="preserve">Course Code and </w:t>
            </w:r>
            <w:r w:rsidRPr="00163C51">
              <w:rPr>
                <w:rFonts w:asciiTheme="majorBidi" w:hAnsiTheme="majorBidi" w:cstheme="majorBidi"/>
                <w:b/>
                <w:w w:val="102"/>
                <w:position w:val="-1"/>
                <w:sz w:val="24"/>
                <w:szCs w:val="24"/>
              </w:rPr>
              <w:t>T</w:t>
            </w:r>
            <w:r w:rsidRPr="00163C51">
              <w:rPr>
                <w:rFonts w:asciiTheme="majorBidi" w:hAnsiTheme="majorBidi" w:cstheme="majorBidi"/>
                <w:b/>
                <w:spacing w:val="4"/>
                <w:w w:val="102"/>
                <w:position w:val="-1"/>
                <w:sz w:val="24"/>
                <w:szCs w:val="24"/>
              </w:rPr>
              <w:t>i</w:t>
            </w:r>
            <w:r w:rsidRPr="00163C51">
              <w:rPr>
                <w:rFonts w:asciiTheme="majorBidi" w:hAnsiTheme="majorBidi" w:cstheme="majorBidi"/>
                <w:b/>
                <w:spacing w:val="-1"/>
                <w:w w:val="102"/>
                <w:position w:val="-1"/>
                <w:sz w:val="24"/>
                <w:szCs w:val="24"/>
              </w:rPr>
              <w:t>t</w:t>
            </w:r>
            <w:r w:rsidRPr="00163C51">
              <w:rPr>
                <w:rFonts w:asciiTheme="majorBidi" w:hAnsiTheme="majorBidi" w:cstheme="majorBidi"/>
                <w:b/>
                <w:spacing w:val="1"/>
                <w:w w:val="102"/>
                <w:position w:val="-1"/>
                <w:sz w:val="24"/>
                <w:szCs w:val="24"/>
              </w:rPr>
              <w:t>l</w:t>
            </w:r>
            <w:r w:rsidRPr="00163C51">
              <w:rPr>
                <w:rFonts w:asciiTheme="majorBidi" w:hAnsiTheme="majorBidi" w:cstheme="majorBidi"/>
                <w:b/>
                <w:w w:val="102"/>
                <w:position w:val="-1"/>
                <w:sz w:val="24"/>
                <w:szCs w:val="24"/>
              </w:rPr>
              <w:t>e</w:t>
            </w:r>
          </w:p>
        </w:tc>
        <w:tc>
          <w:tcPr>
            <w:tcW w:w="3365" w:type="pct"/>
            <w:gridSpan w:val="4"/>
          </w:tcPr>
          <w:p w14:paraId="1ADA0138" w14:textId="7ED15DA0" w:rsidR="00163C51" w:rsidRPr="00163C51" w:rsidRDefault="00D07A85" w:rsidP="0097176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SC</w:t>
            </w:r>
            <w:r w:rsidR="004B287F">
              <w:rPr>
                <w:rFonts w:asciiTheme="majorBidi" w:hAnsiTheme="majorBidi" w:cstheme="majorBidi"/>
                <w:sz w:val="24"/>
                <w:szCs w:val="24"/>
              </w:rPr>
              <w:t>270</w:t>
            </w:r>
            <w:r w:rsidR="006120D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Database Systems -1 </w:t>
            </w:r>
          </w:p>
        </w:tc>
      </w:tr>
      <w:tr w:rsidR="00163C51" w:rsidRPr="00287924" w14:paraId="0464B741" w14:textId="6B513957" w:rsidTr="00B359F6">
        <w:trPr>
          <w:trHeight w:val="242"/>
          <w:jc w:val="center"/>
        </w:trPr>
        <w:tc>
          <w:tcPr>
            <w:tcW w:w="1635" w:type="pct"/>
            <w:shd w:val="clear" w:color="auto" w:fill="D9D9D9" w:themeFill="background1" w:themeFillShade="D9"/>
          </w:tcPr>
          <w:p w14:paraId="6949D825" w14:textId="77777777" w:rsidR="00163C51" w:rsidRPr="00163C51" w:rsidRDefault="00163C51" w:rsidP="00163C51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b/>
                <w:position w:val="-1"/>
                <w:sz w:val="24"/>
                <w:szCs w:val="24"/>
              </w:rPr>
              <w:t>C</w:t>
            </w:r>
            <w:r w:rsidRPr="00163C51">
              <w:rPr>
                <w:rFonts w:asciiTheme="majorBidi" w:hAnsiTheme="majorBidi" w:cstheme="majorBidi"/>
                <w:b/>
                <w:spacing w:val="2"/>
                <w:position w:val="-1"/>
                <w:sz w:val="24"/>
                <w:szCs w:val="24"/>
              </w:rPr>
              <w:t>r</w:t>
            </w:r>
            <w:r w:rsidRPr="00163C51">
              <w:rPr>
                <w:rFonts w:asciiTheme="majorBidi" w:hAnsiTheme="majorBidi" w:cstheme="majorBidi"/>
                <w:b/>
                <w:position w:val="-1"/>
                <w:sz w:val="24"/>
                <w:szCs w:val="24"/>
              </w:rPr>
              <w:t>e</w:t>
            </w:r>
            <w:r w:rsidRPr="00163C51">
              <w:rPr>
                <w:rFonts w:asciiTheme="majorBidi" w:hAnsiTheme="majorBidi" w:cstheme="majorBidi"/>
                <w:b/>
                <w:spacing w:val="1"/>
                <w:position w:val="-1"/>
                <w:sz w:val="24"/>
                <w:szCs w:val="24"/>
              </w:rPr>
              <w:t>di</w:t>
            </w:r>
            <w:r w:rsidRPr="00163C51">
              <w:rPr>
                <w:rFonts w:asciiTheme="majorBidi" w:hAnsiTheme="majorBidi" w:cstheme="majorBidi"/>
                <w:b/>
                <w:position w:val="-1"/>
                <w:sz w:val="24"/>
                <w:szCs w:val="24"/>
              </w:rPr>
              <w:t>t</w:t>
            </w:r>
            <w:r w:rsidRPr="00163C51">
              <w:rPr>
                <w:rFonts w:asciiTheme="majorBidi" w:hAnsiTheme="majorBidi" w:cstheme="majorBidi"/>
                <w:b/>
                <w:spacing w:val="19"/>
                <w:position w:val="-1"/>
                <w:sz w:val="24"/>
                <w:szCs w:val="24"/>
              </w:rPr>
              <w:t xml:space="preserve"> </w:t>
            </w:r>
            <w:r w:rsidRPr="00163C51">
              <w:rPr>
                <w:rFonts w:asciiTheme="majorBidi" w:hAnsiTheme="majorBidi" w:cstheme="majorBidi"/>
                <w:b/>
                <w:spacing w:val="1"/>
                <w:w w:val="102"/>
                <w:position w:val="-1"/>
                <w:sz w:val="24"/>
                <w:szCs w:val="24"/>
              </w:rPr>
              <w:t>H</w:t>
            </w:r>
            <w:r w:rsidRPr="00163C51">
              <w:rPr>
                <w:rFonts w:asciiTheme="majorBidi" w:hAnsiTheme="majorBidi" w:cstheme="majorBidi"/>
                <w:b/>
                <w:spacing w:val="3"/>
                <w:w w:val="102"/>
                <w:position w:val="-1"/>
                <w:sz w:val="24"/>
                <w:szCs w:val="24"/>
              </w:rPr>
              <w:t>o</w:t>
            </w:r>
            <w:r w:rsidRPr="00163C51">
              <w:rPr>
                <w:rFonts w:asciiTheme="majorBidi" w:hAnsiTheme="majorBidi" w:cstheme="majorBidi"/>
                <w:b/>
                <w:spacing w:val="2"/>
                <w:w w:val="102"/>
                <w:position w:val="-1"/>
                <w:sz w:val="24"/>
                <w:szCs w:val="24"/>
              </w:rPr>
              <w:t>ur</w:t>
            </w:r>
            <w:r w:rsidRPr="00163C51">
              <w:rPr>
                <w:rFonts w:asciiTheme="majorBidi" w:hAnsiTheme="majorBidi" w:cstheme="majorBidi"/>
                <w:b/>
                <w:w w:val="102"/>
                <w:position w:val="-1"/>
                <w:sz w:val="24"/>
                <w:szCs w:val="24"/>
              </w:rPr>
              <w:t>s</w:t>
            </w:r>
          </w:p>
        </w:tc>
        <w:tc>
          <w:tcPr>
            <w:tcW w:w="993" w:type="pct"/>
            <w:gridSpan w:val="2"/>
            <w:tcBorders>
              <w:right w:val="single" w:sz="4" w:space="0" w:color="auto"/>
            </w:tcBorders>
          </w:tcPr>
          <w:p w14:paraId="50F5E526" w14:textId="284ADB73" w:rsidR="00163C51" w:rsidRPr="00163C51" w:rsidRDefault="002F24E3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="00163C51" w:rsidRPr="00163C51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163C51" w:rsidRPr="00163C51">
              <w:rPr>
                <w:rFonts w:asciiTheme="majorBidi" w:hAnsiTheme="majorBidi" w:cstheme="majorBidi"/>
                <w:sz w:val="24"/>
                <w:szCs w:val="24"/>
              </w:rPr>
              <w:t xml:space="preserve">,1)                      </w:t>
            </w:r>
          </w:p>
        </w:tc>
        <w:tc>
          <w:tcPr>
            <w:tcW w:w="913" w:type="pct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9197A1A" w14:textId="33EC1415" w:rsidR="00163C51" w:rsidRPr="00163C51" w:rsidRDefault="00163C51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b/>
                <w:w w:val="102"/>
                <w:position w:val="-1"/>
                <w:sz w:val="24"/>
                <w:szCs w:val="24"/>
              </w:rPr>
              <w:t>S</w:t>
            </w:r>
            <w:r w:rsidRPr="00163C51">
              <w:rPr>
                <w:rFonts w:asciiTheme="majorBidi" w:hAnsiTheme="majorBidi" w:cstheme="majorBidi"/>
                <w:b/>
                <w:spacing w:val="4"/>
                <w:w w:val="102"/>
                <w:position w:val="-1"/>
                <w:sz w:val="24"/>
                <w:szCs w:val="24"/>
              </w:rPr>
              <w:t>e</w:t>
            </w:r>
            <w:r w:rsidRPr="00163C51">
              <w:rPr>
                <w:rFonts w:asciiTheme="majorBidi" w:hAnsiTheme="majorBidi" w:cstheme="majorBidi"/>
                <w:b/>
                <w:spacing w:val="-1"/>
                <w:w w:val="102"/>
                <w:position w:val="-1"/>
                <w:sz w:val="24"/>
                <w:szCs w:val="24"/>
              </w:rPr>
              <w:t>m</w:t>
            </w:r>
            <w:r w:rsidRPr="00163C51">
              <w:rPr>
                <w:rFonts w:asciiTheme="majorBidi" w:hAnsiTheme="majorBidi" w:cstheme="majorBidi"/>
                <w:b/>
                <w:spacing w:val="2"/>
                <w:w w:val="102"/>
                <w:position w:val="-1"/>
                <w:sz w:val="24"/>
                <w:szCs w:val="24"/>
              </w:rPr>
              <w:t>e</w:t>
            </w:r>
            <w:r w:rsidRPr="00163C51">
              <w:rPr>
                <w:rFonts w:asciiTheme="majorBidi" w:hAnsiTheme="majorBidi" w:cstheme="majorBidi"/>
                <w:b/>
                <w:spacing w:val="1"/>
                <w:w w:val="102"/>
                <w:position w:val="-1"/>
                <w:sz w:val="24"/>
                <w:szCs w:val="24"/>
              </w:rPr>
              <w:t>s</w:t>
            </w:r>
            <w:r w:rsidRPr="00163C51">
              <w:rPr>
                <w:rFonts w:asciiTheme="majorBidi" w:hAnsiTheme="majorBidi" w:cstheme="majorBidi"/>
                <w:b/>
                <w:spacing w:val="-1"/>
                <w:w w:val="102"/>
                <w:position w:val="-1"/>
                <w:sz w:val="24"/>
                <w:szCs w:val="24"/>
              </w:rPr>
              <w:t>t</w:t>
            </w:r>
            <w:r w:rsidRPr="00163C51">
              <w:rPr>
                <w:rFonts w:asciiTheme="majorBidi" w:hAnsiTheme="majorBidi" w:cstheme="majorBidi"/>
                <w:b/>
                <w:spacing w:val="2"/>
                <w:w w:val="102"/>
                <w:position w:val="-1"/>
                <w:sz w:val="24"/>
                <w:szCs w:val="24"/>
              </w:rPr>
              <w:t>e</w:t>
            </w:r>
            <w:r w:rsidRPr="00163C51">
              <w:rPr>
                <w:rFonts w:asciiTheme="majorBidi" w:hAnsiTheme="majorBidi" w:cstheme="majorBidi"/>
                <w:b/>
                <w:w w:val="102"/>
                <w:position w:val="-1"/>
                <w:sz w:val="24"/>
                <w:szCs w:val="24"/>
              </w:rPr>
              <w:t>r</w:t>
            </w:r>
          </w:p>
        </w:tc>
        <w:tc>
          <w:tcPr>
            <w:tcW w:w="1459" w:type="pct"/>
            <w:tcBorders>
              <w:right w:val="single" w:sz="4" w:space="0" w:color="auto"/>
            </w:tcBorders>
          </w:tcPr>
          <w:p w14:paraId="2611A11A" w14:textId="5A991ABC" w:rsidR="00163C51" w:rsidRPr="00163C51" w:rsidRDefault="004B287F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="002F24E3" w:rsidRPr="002F24E3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th</w:t>
            </w:r>
            <w:r w:rsidR="002F24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163C51" w:rsidRPr="00287924" w14:paraId="405C21D6" w14:textId="782FA0D6" w:rsidTr="00B359F6">
        <w:trPr>
          <w:trHeight w:val="242"/>
          <w:jc w:val="center"/>
        </w:trPr>
        <w:tc>
          <w:tcPr>
            <w:tcW w:w="1635" w:type="pct"/>
            <w:shd w:val="clear" w:color="auto" w:fill="D9D9D9" w:themeFill="background1" w:themeFillShade="D9"/>
          </w:tcPr>
          <w:p w14:paraId="1C7FB34D" w14:textId="77777777" w:rsidR="00163C51" w:rsidRPr="00163C51" w:rsidRDefault="00163C51" w:rsidP="00163C51">
            <w:pPr>
              <w:rPr>
                <w:rFonts w:asciiTheme="majorBidi" w:hAnsiTheme="majorBidi" w:cstheme="majorBidi"/>
                <w:b/>
                <w:position w:val="-1"/>
                <w:sz w:val="24"/>
                <w:szCs w:val="24"/>
              </w:rPr>
            </w:pPr>
            <w:r w:rsidRPr="00163C51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Prerequisites</w:t>
            </w:r>
          </w:p>
        </w:tc>
        <w:tc>
          <w:tcPr>
            <w:tcW w:w="993" w:type="pct"/>
            <w:gridSpan w:val="2"/>
            <w:tcBorders>
              <w:right w:val="single" w:sz="4" w:space="0" w:color="auto"/>
            </w:tcBorders>
          </w:tcPr>
          <w:p w14:paraId="6A0E4439" w14:textId="728AD4F3" w:rsidR="00163C51" w:rsidRPr="00163C51" w:rsidRDefault="002F24E3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SC2</w:t>
            </w:r>
            <w:r w:rsidR="00C36D58"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913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FAE9FC" w14:textId="1B513C2E" w:rsidR="00163C51" w:rsidRPr="00163C51" w:rsidRDefault="00163C51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63C51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Co requisites</w:t>
            </w:r>
          </w:p>
        </w:tc>
        <w:tc>
          <w:tcPr>
            <w:tcW w:w="1459" w:type="pct"/>
            <w:tcBorders>
              <w:left w:val="single" w:sz="4" w:space="0" w:color="auto"/>
            </w:tcBorders>
          </w:tcPr>
          <w:p w14:paraId="563A3AC9" w14:textId="11D0BC46" w:rsidR="00163C51" w:rsidRPr="00163C51" w:rsidRDefault="00163C51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sz w:val="24"/>
                <w:szCs w:val="24"/>
              </w:rPr>
              <w:t>N/A</w:t>
            </w:r>
          </w:p>
        </w:tc>
      </w:tr>
      <w:tr w:rsidR="00163C51" w:rsidRPr="00287924" w14:paraId="21D02DFA" w14:textId="38057313" w:rsidTr="00B359F6">
        <w:trPr>
          <w:trHeight w:val="242"/>
          <w:jc w:val="center"/>
        </w:trPr>
        <w:tc>
          <w:tcPr>
            <w:tcW w:w="1635" w:type="pct"/>
            <w:shd w:val="clear" w:color="auto" w:fill="D9D9D9" w:themeFill="background1" w:themeFillShade="D9"/>
          </w:tcPr>
          <w:p w14:paraId="6BFC051F" w14:textId="5B5FAF11" w:rsidR="00163C51" w:rsidRPr="00163C51" w:rsidRDefault="00163C51" w:rsidP="00163C51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b/>
                <w:position w:val="-1"/>
                <w:sz w:val="24"/>
                <w:szCs w:val="24"/>
              </w:rPr>
              <w:t xml:space="preserve"> WK</w:t>
            </w:r>
          </w:p>
        </w:tc>
        <w:tc>
          <w:tcPr>
            <w:tcW w:w="989" w:type="pct"/>
            <w:tcBorders>
              <w:right w:val="single" w:sz="4" w:space="0" w:color="auto"/>
            </w:tcBorders>
          </w:tcPr>
          <w:p w14:paraId="3E5D714B" w14:textId="040CC843" w:rsidR="00163C51" w:rsidRPr="00163C51" w:rsidRDefault="00163C51" w:rsidP="00163C51">
            <w:pPr>
              <w:rPr>
                <w:rStyle w:val="Hyperlink"/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17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CC2682" w14:textId="42B444EC" w:rsidR="00163C51" w:rsidRPr="00163C51" w:rsidRDefault="00163C51" w:rsidP="00163C51">
            <w:pPr>
              <w:rPr>
                <w:rStyle w:val="Hyperlink"/>
                <w:rFonts w:asciiTheme="majorBidi" w:hAnsiTheme="majorBidi" w:cstheme="majorBidi"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b/>
                <w:w w:val="102"/>
                <w:position w:val="-1"/>
                <w:sz w:val="24"/>
                <w:szCs w:val="24"/>
              </w:rPr>
              <w:t>SDG</w:t>
            </w:r>
          </w:p>
        </w:tc>
        <w:tc>
          <w:tcPr>
            <w:tcW w:w="1459" w:type="pct"/>
            <w:tcBorders>
              <w:left w:val="single" w:sz="4" w:space="0" w:color="auto"/>
            </w:tcBorders>
          </w:tcPr>
          <w:p w14:paraId="441C7B9D" w14:textId="77777777" w:rsidR="00163C51" w:rsidRPr="00163C51" w:rsidRDefault="00163C51" w:rsidP="00163C51">
            <w:pPr>
              <w:rPr>
                <w:rStyle w:val="Hyperlink"/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63C51" w14:paraId="2E27270F" w14:textId="77777777" w:rsidTr="00B359F6">
        <w:trPr>
          <w:trHeight w:val="242"/>
          <w:jc w:val="center"/>
        </w:trPr>
        <w:tc>
          <w:tcPr>
            <w:tcW w:w="1635" w:type="pct"/>
            <w:shd w:val="clear" w:color="auto" w:fill="D9D9D9" w:themeFill="background1" w:themeFillShade="D9"/>
          </w:tcPr>
          <w:p w14:paraId="7782C9DD" w14:textId="77777777" w:rsidR="00163C51" w:rsidRPr="00163C51" w:rsidRDefault="00163C51" w:rsidP="00163C51">
            <w:pPr>
              <w:spacing w:after="100" w:afterAutospacing="1"/>
              <w:ind w:right="-20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163C51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 xml:space="preserve">Course Type </w:t>
            </w:r>
          </w:p>
        </w:tc>
        <w:tc>
          <w:tcPr>
            <w:tcW w:w="3365" w:type="pct"/>
            <w:gridSpan w:val="4"/>
          </w:tcPr>
          <w:p w14:paraId="6F8721C3" w14:textId="24E7EED9" w:rsidR="00163C51" w:rsidRPr="00163C51" w:rsidRDefault="00000000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sdt>
              <w:sdtPr>
                <w:rPr>
                  <w:rFonts w:asciiTheme="majorBidi" w:hAnsiTheme="majorBidi" w:cstheme="majorBidi"/>
                  <w:sz w:val="24"/>
                  <w:szCs w:val="24"/>
                </w:rPr>
                <w:id w:val="-1444213180"/>
                <w14:checkbox>
                  <w14:checked w14:val="1"/>
                  <w14:checkedState w14:val="00FC" w14:font="Wingdings"/>
                  <w14:uncheckedState w14:val="2610" w14:font="MS Gothic"/>
                </w14:checkbox>
              </w:sdtPr>
              <w:sdtContent>
                <w:r w:rsidR="00D07A85">
                  <w:rPr>
                    <w:rFonts w:asciiTheme="majorBidi" w:hAnsiTheme="majorBidi" w:cstheme="majorBidi"/>
                    <w:sz w:val="24"/>
                    <w:szCs w:val="24"/>
                  </w:rPr>
                  <w:sym w:font="Wingdings" w:char="F0FC"/>
                </w:r>
              </w:sdtContent>
            </w:sdt>
            <w:r w:rsidR="00163C51" w:rsidRPr="00163C51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07A85">
              <w:rPr>
                <w:rFonts w:asciiTheme="majorBidi" w:hAnsiTheme="majorBidi" w:cstheme="majorBidi"/>
                <w:sz w:val="24"/>
                <w:szCs w:val="24"/>
              </w:rPr>
              <w:t>Project Based</w:t>
            </w:r>
            <w:r w:rsidR="00163C51" w:rsidRPr="00163C51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    </w:t>
            </w:r>
          </w:p>
        </w:tc>
      </w:tr>
    </w:tbl>
    <w:p w14:paraId="0AF38465" w14:textId="77777777" w:rsidR="00163C51" w:rsidRDefault="00163C51" w:rsidP="00B359F6">
      <w:pPr>
        <w:spacing w:after="0" w:line="240" w:lineRule="auto"/>
      </w:pPr>
    </w:p>
    <w:tbl>
      <w:tblPr>
        <w:tblStyle w:val="TableGrid"/>
        <w:tblW w:w="499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0"/>
        <w:gridCol w:w="9363"/>
      </w:tblGrid>
      <w:tr w:rsidR="00867231" w:rsidRPr="00287924" w14:paraId="14EA7ACC" w14:textId="77777777" w:rsidTr="0047685D">
        <w:trPr>
          <w:trHeight w:val="242"/>
          <w:jc w:val="center"/>
        </w:trPr>
        <w:tc>
          <w:tcPr>
            <w:tcW w:w="277" w:type="pct"/>
            <w:shd w:val="clear" w:color="auto" w:fill="D9D9D9" w:themeFill="background1" w:themeFillShade="D9"/>
          </w:tcPr>
          <w:p w14:paraId="4A80A098" w14:textId="094EA074" w:rsidR="00867231" w:rsidRPr="00287924" w:rsidRDefault="00867231" w:rsidP="001B7C20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</w:t>
            </w:r>
          </w:p>
        </w:tc>
        <w:tc>
          <w:tcPr>
            <w:tcW w:w="4723" w:type="pct"/>
            <w:shd w:val="clear" w:color="auto" w:fill="D9D9D9" w:themeFill="background1" w:themeFillShade="D9"/>
          </w:tcPr>
          <w:p w14:paraId="439DB9B7" w14:textId="77777777" w:rsidR="00867231" w:rsidRPr="00287924" w:rsidRDefault="00867231" w:rsidP="0021375D">
            <w:pPr>
              <w:rPr>
                <w:rFonts w:ascii="Times New Roman" w:hAnsi="Times New Roman"/>
                <w:b/>
              </w:rPr>
            </w:pPr>
            <w:r w:rsidRPr="008048A0">
              <w:rPr>
                <w:rFonts w:ascii="Times New Roman" w:hAnsi="Times New Roman"/>
                <w:b/>
                <w:position w:val="-1"/>
                <w:sz w:val="25"/>
                <w:szCs w:val="25"/>
              </w:rPr>
              <w:t xml:space="preserve">Course </w:t>
            </w:r>
            <w:r>
              <w:rPr>
                <w:rFonts w:ascii="Times New Roman" w:hAnsi="Times New Roman"/>
                <w:b/>
                <w:position w:val="-1"/>
                <w:sz w:val="25"/>
                <w:szCs w:val="25"/>
              </w:rPr>
              <w:t>Outline as per SoS</w:t>
            </w:r>
          </w:p>
        </w:tc>
      </w:tr>
      <w:tr w:rsidR="00867231" w:rsidRPr="00287924" w14:paraId="549982C9" w14:textId="77777777" w:rsidTr="0047685D">
        <w:trPr>
          <w:trHeight w:val="1527"/>
          <w:jc w:val="center"/>
        </w:trPr>
        <w:tc>
          <w:tcPr>
            <w:tcW w:w="5000" w:type="pct"/>
            <w:gridSpan w:val="2"/>
            <w:shd w:val="clear" w:color="auto" w:fill="auto"/>
          </w:tcPr>
          <w:p w14:paraId="08388435" w14:textId="77777777" w:rsidR="002F24E3" w:rsidRPr="0075281C" w:rsidRDefault="002F24E3" w:rsidP="002F24E3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This course introduces the fundamental concepts of database systems. Topics </w:t>
            </w:r>
            <w:proofErr w:type="gramStart"/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include:</w:t>
            </w:r>
            <w:proofErr w:type="gramEnd"/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 Introduction to</w:t>
            </w:r>
          </w:p>
          <w:p w14:paraId="773C0505" w14:textId="42EC5EF9" w:rsidR="0047508E" w:rsidRPr="00971763" w:rsidRDefault="002F24E3" w:rsidP="002F24E3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val="en-GB"/>
              </w:rPr>
            </w:pPr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Databases &amp; Information Systems; Evolution of Database Systems; Components; Architecture; </w:t>
            </w:r>
            <w:proofErr w:type="spellStart"/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Functions;Relational</w:t>
            </w:r>
            <w:proofErr w:type="spellEnd"/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 Model; Relational Algebra; Relational Calculus; Data Modeling; Relational Data </w:t>
            </w:r>
            <w:proofErr w:type="spellStart"/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Model;Relational</w:t>
            </w:r>
            <w:proofErr w:type="spellEnd"/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 Algebra &amp; Calculus; Integrity Constraints; Conceptual Models; Entity-Relationship (E-R)Model;</w:t>
            </w:r>
            <w:r w:rsidRPr="002F24E3">
              <w:rPr>
                <w:rFonts w:ascii="Times New Roman" w:hAnsi="Times New Roman" w:cs="Times New Roman"/>
                <w:sz w:val="24"/>
                <w:szCs w:val="24"/>
              </w:rPr>
              <w:t xml:space="preserve"> Enhanced E-R Model; Mapping Conceptual Schema to Relational Schema; Functional Dependenc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24E3">
              <w:rPr>
                <w:rFonts w:ascii="Times New Roman" w:hAnsi="Times New Roman" w:cs="Times New Roman"/>
                <w:sz w:val="24"/>
                <w:szCs w:val="24"/>
              </w:rPr>
              <w:t xml:space="preserve">&amp; Normalization; </w:t>
            </w:r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Structured Query Language (SQL);</w:t>
            </w:r>
            <w:r w:rsidRPr="002F24E3">
              <w:rPr>
                <w:rFonts w:ascii="Times New Roman" w:hAnsi="Times New Roman" w:cs="Times New Roman"/>
                <w:sz w:val="24"/>
                <w:szCs w:val="24"/>
              </w:rPr>
              <w:t xml:space="preserve"> Views; Materialized Views; Non-Relational/No SQ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24E3">
              <w:rPr>
                <w:rFonts w:ascii="Times New Roman" w:hAnsi="Times New Roman" w:cs="Times New Roman"/>
                <w:sz w:val="24"/>
                <w:szCs w:val="24"/>
              </w:rPr>
              <w:t>Databases; MongoDB as NoSQL Database; Document Model; and Transaction Management</w:t>
            </w:r>
          </w:p>
        </w:tc>
      </w:tr>
      <w:tr w:rsidR="00867231" w:rsidRPr="00287924" w14:paraId="05656E9C" w14:textId="77777777" w:rsidTr="0047685D">
        <w:trPr>
          <w:trHeight w:val="242"/>
          <w:jc w:val="center"/>
        </w:trPr>
        <w:tc>
          <w:tcPr>
            <w:tcW w:w="277" w:type="pct"/>
            <w:shd w:val="clear" w:color="auto" w:fill="D9D9D9" w:themeFill="background1" w:themeFillShade="D9"/>
          </w:tcPr>
          <w:p w14:paraId="203B2E11" w14:textId="283F523C" w:rsidR="00867231" w:rsidRPr="00287924" w:rsidRDefault="00867231" w:rsidP="001B7C20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</w:t>
            </w:r>
          </w:p>
        </w:tc>
        <w:tc>
          <w:tcPr>
            <w:tcW w:w="4723" w:type="pct"/>
            <w:shd w:val="clear" w:color="auto" w:fill="D9D9D9" w:themeFill="background1" w:themeFillShade="D9"/>
          </w:tcPr>
          <w:p w14:paraId="1962FBE0" w14:textId="77777777" w:rsidR="00867231" w:rsidRPr="00287924" w:rsidRDefault="00867231" w:rsidP="00CF1010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Course Objectives as per SoS</w:t>
            </w:r>
          </w:p>
        </w:tc>
      </w:tr>
      <w:tr w:rsidR="00867231" w:rsidRPr="00287924" w14:paraId="6209B5D8" w14:textId="77777777" w:rsidTr="0047685D">
        <w:trPr>
          <w:trHeight w:val="708"/>
          <w:jc w:val="center"/>
        </w:trPr>
        <w:tc>
          <w:tcPr>
            <w:tcW w:w="5000" w:type="pct"/>
            <w:gridSpan w:val="2"/>
            <w:shd w:val="clear" w:color="auto" w:fill="auto"/>
          </w:tcPr>
          <w:p w14:paraId="017AE0AB" w14:textId="1A9AFCCA" w:rsidR="00867231" w:rsidRPr="003F63E1" w:rsidRDefault="00050E39" w:rsidP="00050E39">
            <w:pPr>
              <w:pStyle w:val="Default"/>
            </w:pPr>
            <w:r>
              <w:t xml:space="preserve">This course familiarizes students with the basic concepts of databases. This module is intended to lay a foundation for designing efficient database systems small to medium enterprises. The </w:t>
            </w:r>
            <w:proofErr w:type="gramStart"/>
            <w:r>
              <w:t>student</w:t>
            </w:r>
            <w:proofErr w:type="gramEnd"/>
            <w:r>
              <w:t xml:space="preserve"> </w:t>
            </w:r>
            <w:proofErr w:type="gramStart"/>
            <w:r>
              <w:t>in</w:t>
            </w:r>
            <w:proofErr w:type="gramEnd"/>
            <w:r>
              <w:t xml:space="preserve"> this course will learn the lifecycle of designing relational database models and data manipulation using structured query language</w:t>
            </w:r>
            <w:r w:rsidR="00C36D58">
              <w:t xml:space="preserve"> SQL</w:t>
            </w:r>
            <w:r>
              <w:t>.</w:t>
            </w:r>
          </w:p>
        </w:tc>
      </w:tr>
      <w:tr w:rsidR="00867231" w:rsidRPr="00287924" w14:paraId="6C7177E2" w14:textId="77777777" w:rsidTr="0047685D">
        <w:trPr>
          <w:trHeight w:val="242"/>
          <w:jc w:val="center"/>
        </w:trPr>
        <w:tc>
          <w:tcPr>
            <w:tcW w:w="277" w:type="pct"/>
            <w:shd w:val="clear" w:color="auto" w:fill="D9D9D9" w:themeFill="background1" w:themeFillShade="D9"/>
          </w:tcPr>
          <w:p w14:paraId="29920261" w14:textId="34573D62" w:rsidR="00867231" w:rsidRPr="00C04CEC" w:rsidRDefault="00867231" w:rsidP="001B7C20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</w:t>
            </w:r>
          </w:p>
        </w:tc>
        <w:tc>
          <w:tcPr>
            <w:tcW w:w="4723" w:type="pct"/>
            <w:shd w:val="clear" w:color="auto" w:fill="D9D9D9" w:themeFill="background1" w:themeFillShade="D9"/>
          </w:tcPr>
          <w:p w14:paraId="6171F92F" w14:textId="133124E4" w:rsidR="00867231" w:rsidRPr="00C04CEC" w:rsidRDefault="00867231" w:rsidP="00CD1FC8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 xml:space="preserve">Suggested </w:t>
            </w:r>
            <w:r w:rsidRPr="00C04CEC">
              <w:rPr>
                <w:rFonts w:asciiTheme="majorBidi" w:eastAsia="Times New Roman" w:hAnsiTheme="majorBidi" w:cstheme="majorBidi"/>
                <w:b/>
                <w:bCs/>
              </w:rPr>
              <w:t xml:space="preserve">Books </w:t>
            </w:r>
          </w:p>
        </w:tc>
      </w:tr>
      <w:tr w:rsidR="00867231" w:rsidRPr="002E0D0F" w14:paraId="43AE0C64" w14:textId="77777777" w:rsidTr="0047685D">
        <w:trPr>
          <w:trHeight w:val="2050"/>
          <w:jc w:val="center"/>
        </w:trPr>
        <w:tc>
          <w:tcPr>
            <w:tcW w:w="5000" w:type="pct"/>
            <w:gridSpan w:val="2"/>
            <w:shd w:val="clear" w:color="auto" w:fill="auto"/>
          </w:tcPr>
          <w:tbl>
            <w:tblPr>
              <w:tblW w:w="9696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5810"/>
              <w:gridCol w:w="3886"/>
            </w:tblGrid>
            <w:tr w:rsidR="00867231" w:rsidRPr="00AA4E10" w14:paraId="6832DC9E" w14:textId="77777777" w:rsidTr="005665AD">
              <w:trPr>
                <w:gridAfter w:val="1"/>
                <w:wAfter w:w="2004" w:type="pct"/>
                <w:trHeight w:val="100"/>
              </w:trPr>
              <w:tc>
                <w:tcPr>
                  <w:tcW w:w="2996" w:type="pct"/>
                </w:tcPr>
                <w:p w14:paraId="2DC1359F" w14:textId="43A57897" w:rsidR="00867231" w:rsidRPr="00AA4E10" w:rsidRDefault="00867231" w:rsidP="00413B87">
                  <w:pPr>
                    <w:pStyle w:val="Default"/>
                    <w:jc w:val="both"/>
                  </w:pPr>
                </w:p>
              </w:tc>
            </w:tr>
            <w:tr w:rsidR="00867231" w:rsidRPr="00AA4E10" w14:paraId="095F3EDF" w14:textId="77777777" w:rsidTr="005665AD">
              <w:trPr>
                <w:trHeight w:val="355"/>
              </w:trPr>
              <w:tc>
                <w:tcPr>
                  <w:tcW w:w="5000" w:type="pct"/>
                  <w:gridSpan w:val="2"/>
                </w:tcPr>
                <w:p w14:paraId="516B5FB6" w14:textId="77777777" w:rsidR="00D07A85" w:rsidRDefault="00D07A85" w:rsidP="00D07A85">
                  <w:pPr>
                    <w:widowControl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Bold" w:hAnsi="Times-Bold" w:cs="Times-Bold"/>
                      <w:b/>
                      <w:bCs/>
                    </w:rPr>
                  </w:pPr>
                  <w:proofErr w:type="gramStart"/>
                  <w:r>
                    <w:rPr>
                      <w:rFonts w:ascii="Times-Bold" w:hAnsi="Times-Bold" w:cs="Times-Bold"/>
                      <w:b/>
                      <w:bCs/>
                    </w:rPr>
                    <w:t>Text Book</w:t>
                  </w:r>
                  <w:proofErr w:type="gramEnd"/>
                  <w:r>
                    <w:rPr>
                      <w:rFonts w:ascii="Times-Bold" w:hAnsi="Times-Bold" w:cs="Times-Bold"/>
                      <w:b/>
                      <w:bCs/>
                    </w:rPr>
                    <w:t>:</w:t>
                  </w:r>
                </w:p>
                <w:p w14:paraId="77E5D4F8" w14:textId="21C9AFD6" w:rsidR="00D07A85" w:rsidRPr="00D07A85" w:rsidRDefault="00D07A85" w:rsidP="00D07A85">
                  <w:pPr>
                    <w:pStyle w:val="ListParagraph"/>
                    <w:widowControl/>
                    <w:numPr>
                      <w:ilvl w:val="0"/>
                      <w:numId w:val="67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Bold" w:hAnsi="Times-Bold" w:cs="Times-Bold"/>
                      <w:b/>
                      <w:bCs/>
                    </w:rPr>
                  </w:pPr>
                  <w:r w:rsidRPr="00D07A85">
                    <w:rPr>
                      <w:rFonts w:ascii="Times-Roman" w:hAnsi="Times-Roman" w:cs="Times-Roman"/>
                    </w:rPr>
                    <w:t>Database systems: A Practical Approach to Design, Implementation, And Management, Thomas</w:t>
                  </w:r>
                </w:p>
                <w:p w14:paraId="47282382" w14:textId="5CBE727D" w:rsidR="00D07A85" w:rsidRDefault="00D07A85" w:rsidP="00D07A85">
                  <w:pPr>
                    <w:widowControl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Roman" w:hAnsi="Times-Roman" w:cs="Times-Roman"/>
                    </w:rPr>
                  </w:pPr>
                  <w:r>
                    <w:rPr>
                      <w:rFonts w:ascii="Times-Roman" w:hAnsi="Times-Roman" w:cs="Times-Roman"/>
                    </w:rPr>
                    <w:t>Connolly, Carolyn Begg, Pearson, 2015.</w:t>
                  </w:r>
                </w:p>
                <w:p w14:paraId="7CF2931D" w14:textId="77777777" w:rsidR="00D07A85" w:rsidRDefault="00D07A85" w:rsidP="00D07A85">
                  <w:pPr>
                    <w:widowControl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Bold" w:hAnsi="Times-Bold" w:cs="Times-Bold"/>
                      <w:b/>
                      <w:bCs/>
                    </w:rPr>
                  </w:pPr>
                  <w:r>
                    <w:rPr>
                      <w:rFonts w:ascii="Times-Bold" w:hAnsi="Times-Bold" w:cs="Times-Bold"/>
                      <w:b/>
                      <w:bCs/>
                    </w:rPr>
                    <w:t>Reference Books:</w:t>
                  </w:r>
                </w:p>
                <w:p w14:paraId="0D300616" w14:textId="7B2EEB07" w:rsidR="00D07A85" w:rsidRPr="00D07A85" w:rsidRDefault="00D07A85" w:rsidP="00D07A85">
                  <w:pPr>
                    <w:pStyle w:val="ListParagraph"/>
                    <w:widowControl/>
                    <w:numPr>
                      <w:ilvl w:val="0"/>
                      <w:numId w:val="66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Bold" w:hAnsi="Times-Bold" w:cs="Times-Bold"/>
                      <w:b/>
                      <w:bCs/>
                    </w:rPr>
                  </w:pPr>
                  <w:r w:rsidRPr="00D07A85">
                    <w:rPr>
                      <w:rFonts w:ascii="Times-Roman" w:hAnsi="Times-Roman" w:cs="Times-Roman"/>
                    </w:rPr>
                    <w:t>MongoDB: The Definitive Guide, Shannon Bradshaw, Eoin Brazil, Kristina Chodorow, O'Reilly</w:t>
                  </w:r>
                </w:p>
                <w:p w14:paraId="71285591" w14:textId="77777777" w:rsidR="00D07A85" w:rsidRDefault="00D07A85" w:rsidP="00D07A85">
                  <w:pPr>
                    <w:widowControl/>
                    <w:autoSpaceDE w:val="0"/>
                    <w:autoSpaceDN w:val="0"/>
                    <w:adjustRightInd w:val="0"/>
                    <w:spacing w:after="0" w:line="240" w:lineRule="auto"/>
                    <w:ind w:left="765"/>
                    <w:rPr>
                      <w:rFonts w:ascii="Times-Roman" w:hAnsi="Times-Roman" w:cs="Times-Roman"/>
                    </w:rPr>
                  </w:pPr>
                  <w:r>
                    <w:rPr>
                      <w:rFonts w:ascii="Times-Roman" w:hAnsi="Times-Roman" w:cs="Times-Roman"/>
                    </w:rPr>
                    <w:t>Media, 2019.</w:t>
                  </w:r>
                </w:p>
                <w:p w14:paraId="293C18E5" w14:textId="77777777" w:rsidR="00D07A85" w:rsidRDefault="00D07A85" w:rsidP="00D07A85">
                  <w:pPr>
                    <w:pStyle w:val="ListParagraph"/>
                    <w:widowControl/>
                    <w:numPr>
                      <w:ilvl w:val="0"/>
                      <w:numId w:val="66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Roman" w:hAnsi="Times-Roman" w:cs="Times-Roman"/>
                    </w:rPr>
                  </w:pPr>
                  <w:r w:rsidRPr="00D07A85">
                    <w:rPr>
                      <w:rFonts w:ascii="Times-Roman" w:hAnsi="Times-Roman" w:cs="Times-Roman"/>
                    </w:rPr>
                    <w:t>Fundamentals of Database Systems, Elmasri, R, Navathe, Pearson, 2016.</w:t>
                  </w:r>
                </w:p>
                <w:p w14:paraId="72F703F2" w14:textId="7564707B" w:rsidR="00D263FB" w:rsidRPr="00D07A85" w:rsidRDefault="00D07A85" w:rsidP="00D07A85">
                  <w:pPr>
                    <w:pStyle w:val="ListParagraph"/>
                    <w:widowControl/>
                    <w:numPr>
                      <w:ilvl w:val="0"/>
                      <w:numId w:val="66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Roman" w:hAnsi="Times-Roman" w:cs="Times-Roman"/>
                    </w:rPr>
                  </w:pPr>
                  <w:r w:rsidRPr="00D07A85">
                    <w:rPr>
                      <w:rFonts w:ascii="Times-Roman" w:hAnsi="Times-Roman" w:cs="Times-Roman"/>
                    </w:rPr>
                    <w:t>Database System Concepts, Silberschatz, Korth, Sudarshan, McGraw Hill, 2019.</w:t>
                  </w:r>
                </w:p>
              </w:tc>
            </w:tr>
          </w:tbl>
          <w:p w14:paraId="25FBB07A" w14:textId="77777777" w:rsidR="00867231" w:rsidRPr="002E0D0F" w:rsidRDefault="00867231" w:rsidP="00CF1010">
            <w:pPr>
              <w:ind w:right="-20"/>
            </w:pPr>
          </w:p>
        </w:tc>
      </w:tr>
      <w:tr w:rsidR="00867231" w:rsidRPr="00287924" w14:paraId="0C9A7ECB" w14:textId="77777777" w:rsidTr="0047685D">
        <w:trPr>
          <w:trHeight w:val="242"/>
          <w:jc w:val="center"/>
        </w:trPr>
        <w:tc>
          <w:tcPr>
            <w:tcW w:w="277" w:type="pct"/>
            <w:shd w:val="clear" w:color="auto" w:fill="D9D9D9" w:themeFill="background1" w:themeFillShade="D9"/>
          </w:tcPr>
          <w:p w14:paraId="071E2A87" w14:textId="462AC04A" w:rsidR="00867231" w:rsidRPr="00287924" w:rsidRDefault="00867231" w:rsidP="001B7C20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4</w:t>
            </w:r>
          </w:p>
        </w:tc>
        <w:tc>
          <w:tcPr>
            <w:tcW w:w="4723" w:type="pct"/>
            <w:shd w:val="clear" w:color="auto" w:fill="D9D9D9" w:themeFill="background1" w:themeFillShade="D9"/>
          </w:tcPr>
          <w:p w14:paraId="2B523A7C" w14:textId="1319ECCB" w:rsidR="00867231" w:rsidRPr="00287924" w:rsidRDefault="00867231" w:rsidP="00F678A5">
            <w:pPr>
              <w:tabs>
                <w:tab w:val="left" w:pos="5490"/>
              </w:tabs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Course Learning Outcomes</w:t>
            </w:r>
            <w:r>
              <w:rPr>
                <w:rFonts w:asciiTheme="majorBidi" w:eastAsia="Times New Roman" w:hAnsiTheme="majorBidi" w:cstheme="majorBidi"/>
                <w:b/>
                <w:bCs/>
              </w:rPr>
              <w:t xml:space="preserve"> (CLOs)</w:t>
            </w:r>
            <w:r>
              <w:rPr>
                <w:rFonts w:asciiTheme="majorBidi" w:eastAsia="Times New Roman" w:hAnsiTheme="majorBidi" w:cstheme="majorBidi"/>
                <w:b/>
                <w:bCs/>
              </w:rPr>
              <w:tab/>
            </w:r>
          </w:p>
        </w:tc>
      </w:tr>
    </w:tbl>
    <w:p w14:paraId="58F88E16" w14:textId="77777777" w:rsidR="0047685D" w:rsidRDefault="0047685D">
      <w:r>
        <w:br w:type="page"/>
      </w:r>
    </w:p>
    <w:tbl>
      <w:tblPr>
        <w:tblStyle w:val="TableGrid"/>
        <w:tblW w:w="499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9"/>
        <w:gridCol w:w="9363"/>
      </w:tblGrid>
      <w:tr w:rsidR="00867231" w:rsidRPr="00287924" w14:paraId="64DE9704" w14:textId="77777777" w:rsidTr="0047685D">
        <w:trPr>
          <w:trHeight w:val="242"/>
          <w:jc w:val="center"/>
        </w:trPr>
        <w:tc>
          <w:tcPr>
            <w:tcW w:w="5000" w:type="pct"/>
            <w:gridSpan w:val="2"/>
            <w:shd w:val="clear" w:color="auto" w:fill="auto"/>
          </w:tcPr>
          <w:p w14:paraId="1DFED9C3" w14:textId="524C6CD8" w:rsidR="00867231" w:rsidRPr="00214305" w:rsidRDefault="00867231" w:rsidP="00A033AC">
            <w:pPr>
              <w:ind w:left="145" w:right="-20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val="en-GB"/>
              </w:rPr>
            </w:pPr>
            <w:r w:rsidRPr="00214305">
              <w:rPr>
                <w:rFonts w:asciiTheme="majorBidi" w:eastAsia="Times New Roman" w:hAnsiTheme="majorBidi" w:cstheme="majorBidi"/>
                <w:sz w:val="24"/>
                <w:szCs w:val="24"/>
                <w:lang w:val="en-GB"/>
              </w:rPr>
              <w:lastRenderedPageBreak/>
              <w:t>After successful completion of this module, you will be able to:</w:t>
            </w:r>
          </w:p>
          <w:p w14:paraId="15F4391C" w14:textId="495E8352" w:rsidR="0038020A" w:rsidRPr="0038020A" w:rsidRDefault="0038020A" w:rsidP="0038020A">
            <w:pPr>
              <w:ind w:right="-20"/>
              <w:jc w:val="both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u w:val="single"/>
                <w:lang w:val="en-GB"/>
              </w:rPr>
            </w:pPr>
            <w:bookmarkStart w:id="0" w:name="_Hlk495991022"/>
            <w:r w:rsidRPr="0038020A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u w:val="single"/>
                <w:lang w:val="en-GB"/>
              </w:rPr>
              <w:t>Theory CLOs</w:t>
            </w: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u w:val="single"/>
                <w:lang w:val="en-GB"/>
              </w:rPr>
              <w:t>:</w:t>
            </w:r>
          </w:p>
          <w:p w14:paraId="68A74E1C" w14:textId="1F0BC56C" w:rsidR="006120DE" w:rsidRDefault="007813FD" w:rsidP="007813FD">
            <w:pPr>
              <w:pStyle w:val="Heading4"/>
              <w:numPr>
                <w:ilvl w:val="0"/>
                <w:numId w:val="68"/>
              </w:numPr>
              <w:spacing w:before="0" w:beforeAutospacing="0" w:after="0" w:afterAutospacing="0"/>
              <w:jc w:val="both"/>
              <w:rPr>
                <w:b w:val="0"/>
                <w:bCs w:val="0"/>
              </w:rPr>
            </w:pPr>
            <w:r w:rsidRPr="007813FD">
              <w:rPr>
                <w:b w:val="0"/>
                <w:bCs w:val="0"/>
              </w:rPr>
              <w:t>CLO1: Apply the fundamental concepts of database systems, including components, architecture, and relational models, to explain their role in modern information systems.</w:t>
            </w:r>
            <w:r>
              <w:rPr>
                <w:b w:val="0"/>
                <w:bCs w:val="0"/>
              </w:rPr>
              <w:t>(C3-PLO1)</w:t>
            </w:r>
          </w:p>
          <w:p w14:paraId="4AE67305" w14:textId="4E5763F6" w:rsidR="007813FD" w:rsidRDefault="007813FD" w:rsidP="007813FD">
            <w:pPr>
              <w:pStyle w:val="Heading4"/>
              <w:numPr>
                <w:ilvl w:val="0"/>
                <w:numId w:val="68"/>
              </w:numPr>
              <w:spacing w:before="0" w:beforeAutospacing="0" w:after="0" w:afterAutospacing="0"/>
              <w:jc w:val="both"/>
              <w:rPr>
                <w:b w:val="0"/>
                <w:bCs w:val="0"/>
              </w:rPr>
            </w:pPr>
            <w:r w:rsidRPr="007813FD">
              <w:rPr>
                <w:b w:val="0"/>
                <w:bCs w:val="0"/>
              </w:rPr>
              <w:t>CLO2: Design conceptual database schemas using Entity-Relationship (ER) and Enhanced ER models and optimize them using normalization techniques to ensure efficiency and integrity</w:t>
            </w:r>
            <w:r>
              <w:rPr>
                <w:b w:val="0"/>
                <w:bCs w:val="0"/>
              </w:rPr>
              <w:t>. (C4-PLO3)</w:t>
            </w:r>
          </w:p>
          <w:p w14:paraId="388E09D4" w14:textId="76AE1D6B" w:rsidR="007813FD" w:rsidRPr="000F4174" w:rsidRDefault="007813FD" w:rsidP="007813FD">
            <w:pPr>
              <w:pStyle w:val="Heading4"/>
              <w:numPr>
                <w:ilvl w:val="0"/>
                <w:numId w:val="68"/>
              </w:numPr>
              <w:spacing w:before="0" w:beforeAutospacing="0" w:after="0" w:afterAutospacing="0"/>
              <w:jc w:val="both"/>
              <w:rPr>
                <w:b w:val="0"/>
                <w:bCs w:val="0"/>
              </w:rPr>
            </w:pPr>
            <w:r w:rsidRPr="007813FD">
              <w:rPr>
                <w:b w:val="0"/>
                <w:bCs w:val="0"/>
              </w:rPr>
              <w:t xml:space="preserve">CLO3: Construct and execute </w:t>
            </w:r>
            <w:r>
              <w:rPr>
                <w:b w:val="0"/>
                <w:bCs w:val="0"/>
              </w:rPr>
              <w:t>T-</w:t>
            </w:r>
            <w:r w:rsidRPr="007813FD">
              <w:rPr>
                <w:b w:val="0"/>
                <w:bCs w:val="0"/>
              </w:rPr>
              <w:t xml:space="preserve">SQL </w:t>
            </w:r>
            <w:r>
              <w:rPr>
                <w:b w:val="0"/>
                <w:bCs w:val="0"/>
              </w:rPr>
              <w:t xml:space="preserve">&amp; PL-SQL </w:t>
            </w:r>
            <w:r w:rsidRPr="007813FD">
              <w:rPr>
                <w:b w:val="0"/>
                <w:bCs w:val="0"/>
              </w:rPr>
              <w:t xml:space="preserve">queries, including advanced operations such as </w:t>
            </w:r>
            <w:proofErr w:type="gramStart"/>
            <w:r w:rsidRPr="007813FD">
              <w:rPr>
                <w:b w:val="0"/>
                <w:bCs w:val="0"/>
              </w:rPr>
              <w:t>joins</w:t>
            </w:r>
            <w:proofErr w:type="gramEnd"/>
            <w:r w:rsidRPr="007813FD">
              <w:rPr>
                <w:b w:val="0"/>
                <w:bCs w:val="0"/>
              </w:rPr>
              <w:t>, nested queries, views,</w:t>
            </w:r>
            <w:r>
              <w:rPr>
                <w:b w:val="0"/>
                <w:bCs w:val="0"/>
              </w:rPr>
              <w:t xml:space="preserve"> transactions, stored procedures and triggers</w:t>
            </w:r>
            <w:r w:rsidRPr="007813FD">
              <w:rPr>
                <w:b w:val="0"/>
                <w:bCs w:val="0"/>
              </w:rPr>
              <w:t xml:space="preserve"> to manipulate and retrieve relational data.</w:t>
            </w:r>
            <w:r>
              <w:rPr>
                <w:b w:val="0"/>
                <w:bCs w:val="0"/>
              </w:rPr>
              <w:t>(C3-PLO4)</w:t>
            </w:r>
          </w:p>
          <w:p w14:paraId="6F438045" w14:textId="607D9542" w:rsidR="0038020A" w:rsidRPr="0038020A" w:rsidRDefault="0038020A" w:rsidP="0038020A">
            <w:pPr>
              <w:ind w:right="-2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GB"/>
              </w:rPr>
            </w:pPr>
            <w:r w:rsidRPr="0038020A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u w:val="single"/>
                <w:lang w:val="en-GB"/>
              </w:rPr>
              <w:t>Lab CLOs</w:t>
            </w: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u w:val="single"/>
                <w:lang w:val="en-GB"/>
              </w:rPr>
              <w:t>:</w:t>
            </w:r>
            <w:r w:rsidRPr="0038020A"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GB"/>
              </w:rPr>
              <w:t xml:space="preserve"> </w:t>
            </w:r>
          </w:p>
          <w:bookmarkEnd w:id="0"/>
          <w:p w14:paraId="5373F46F" w14:textId="54B7AB31" w:rsidR="0038020A" w:rsidRPr="00B02AEE" w:rsidRDefault="0038020A" w:rsidP="00B02AEE">
            <w:pPr>
              <w:pStyle w:val="Heading4"/>
              <w:spacing w:before="0" w:beforeAutospacing="0" w:after="0" w:afterAutospacing="0"/>
              <w:ind w:left="360"/>
            </w:pPr>
          </w:p>
          <w:p w14:paraId="6265F2D5" w14:textId="74CD975B" w:rsidR="00D87202" w:rsidRPr="007813FD" w:rsidRDefault="007813FD" w:rsidP="007813FD">
            <w:pPr>
              <w:pStyle w:val="ListParagraph"/>
              <w:numPr>
                <w:ilvl w:val="0"/>
                <w:numId w:val="6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813FD">
              <w:rPr>
                <w:rFonts w:ascii="Times New Roman" w:eastAsia="Times New Roman" w:hAnsi="Times New Roman" w:cs="Times New Roman"/>
                <w:sz w:val="24"/>
                <w:szCs w:val="24"/>
              </w:rPr>
              <w:t>CLO4: Develop practical skills in SQL, covering database creation, table relationships, data manipulation, advanced querying, indexing, triggers, and stored procedure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P3-PLO5)</w:t>
            </w:r>
          </w:p>
          <w:p w14:paraId="19B71B61" w14:textId="119241ED" w:rsidR="007813FD" w:rsidRPr="007813FD" w:rsidRDefault="007813FD" w:rsidP="007813FD">
            <w:pPr>
              <w:pStyle w:val="ListParagraph"/>
              <w:numPr>
                <w:ilvl w:val="0"/>
                <w:numId w:val="69"/>
              </w:num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813FD"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LO5</w:t>
            </w:r>
            <w:r w:rsidRPr="007813FD">
              <w:rPr>
                <w:rFonts w:ascii="Times New Roman" w:hAnsi="Times New Roman" w:cs="Times New Roman"/>
                <w:sz w:val="24"/>
                <w:szCs w:val="24"/>
              </w:rPr>
              <w:t>: Prepare and present a comprehensive project report, documenting the design, development, and integration of a database application, including the front e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A3-PLO10)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936"/>
              <w:gridCol w:w="4394"/>
              <w:gridCol w:w="1682"/>
              <w:gridCol w:w="2674"/>
            </w:tblGrid>
            <w:tr w:rsidR="00112C48" w:rsidRPr="00D87202" w14:paraId="5EBC9AC3" w14:textId="77777777" w:rsidTr="00222284">
              <w:trPr>
                <w:jc w:val="center"/>
              </w:trPr>
              <w:tc>
                <w:tcPr>
                  <w:tcW w:w="936" w:type="dxa"/>
                  <w:shd w:val="clear" w:color="auto" w:fill="D9D9D9" w:themeFill="background1" w:themeFillShade="D9"/>
                </w:tcPr>
                <w:p w14:paraId="22207664" w14:textId="77777777" w:rsidR="00D87202" w:rsidRPr="00D87202" w:rsidRDefault="00D87202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 xml:space="preserve">CLO </w:t>
                  </w:r>
                </w:p>
              </w:tc>
              <w:tc>
                <w:tcPr>
                  <w:tcW w:w="4597" w:type="dxa"/>
                  <w:shd w:val="clear" w:color="auto" w:fill="D9D9D9" w:themeFill="background1" w:themeFillShade="D9"/>
                </w:tcPr>
                <w:p w14:paraId="526A918D" w14:textId="77777777" w:rsidR="00D87202" w:rsidRPr="00D87202" w:rsidRDefault="00D87202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 xml:space="preserve">PLO </w:t>
                  </w:r>
                </w:p>
              </w:tc>
              <w:tc>
                <w:tcPr>
                  <w:tcW w:w="1362" w:type="dxa"/>
                  <w:shd w:val="clear" w:color="auto" w:fill="D9D9D9" w:themeFill="background1" w:themeFillShade="D9"/>
                </w:tcPr>
                <w:p w14:paraId="5D5EA30A" w14:textId="122DC880" w:rsidR="00D87202" w:rsidRPr="00D87202" w:rsidRDefault="00D87202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Bloom Taxonomy Doma</w:t>
                  </w:r>
                  <w:r w:rsidR="002C03C6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i</w:t>
                  </w:r>
                  <w:r w:rsidRPr="00D87202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 xml:space="preserve">n </w:t>
                  </w:r>
                </w:p>
              </w:tc>
              <w:tc>
                <w:tcPr>
                  <w:tcW w:w="2791" w:type="dxa"/>
                  <w:shd w:val="clear" w:color="auto" w:fill="D9D9D9" w:themeFill="background1" w:themeFillShade="D9"/>
                </w:tcPr>
                <w:p w14:paraId="12A1A827" w14:textId="77777777" w:rsidR="00D87202" w:rsidRPr="00D87202" w:rsidRDefault="00D87202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 xml:space="preserve">Bloom Taxonomy Level </w:t>
                  </w:r>
                </w:p>
              </w:tc>
            </w:tr>
            <w:tr w:rsidR="00D87202" w:rsidRPr="00D87202" w14:paraId="2B76A4DF" w14:textId="77777777" w:rsidTr="00222284">
              <w:trPr>
                <w:trHeight w:val="345"/>
                <w:jc w:val="center"/>
              </w:trPr>
              <w:tc>
                <w:tcPr>
                  <w:tcW w:w="936" w:type="dxa"/>
                </w:tcPr>
                <w:p w14:paraId="048A0655" w14:textId="77777777" w:rsidR="00D87202" w:rsidRPr="00D87202" w:rsidRDefault="00D87202" w:rsidP="00550C54">
                  <w:pPr>
                    <w:spacing w:before="100" w:beforeAutospacing="1" w:after="100" w:afterAutospacing="1"/>
                    <w:ind w:right="199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597" w:type="dxa"/>
                </w:tcPr>
                <w:p w14:paraId="3E21960A" w14:textId="77777777" w:rsidR="00D87202" w:rsidRPr="00D87202" w:rsidRDefault="00D87202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 w:rsidRPr="0086723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LO1: Engineering Knowledge</w:t>
                  </w:r>
                </w:p>
              </w:tc>
              <w:tc>
                <w:tcPr>
                  <w:tcW w:w="1362" w:type="dxa"/>
                </w:tcPr>
                <w:p w14:paraId="2985C916" w14:textId="77777777" w:rsidR="00D87202" w:rsidRPr="00D87202" w:rsidRDefault="00D87202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Cognitive </w:t>
                  </w:r>
                </w:p>
              </w:tc>
              <w:tc>
                <w:tcPr>
                  <w:tcW w:w="2791" w:type="dxa"/>
                </w:tcPr>
                <w:p w14:paraId="0C802777" w14:textId="4EC9A059" w:rsidR="00D87202" w:rsidRPr="00D87202" w:rsidRDefault="0038020A" w:rsidP="000F4174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C</w:t>
                  </w:r>
                  <w:r w:rsidR="007813FD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3</w:t>
                  </w:r>
                  <w:r w:rsidRPr="00D87202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 – </w:t>
                  </w:r>
                  <w:r w:rsidR="007813FD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Application</w:t>
                  </w:r>
                </w:p>
              </w:tc>
            </w:tr>
            <w:tr w:rsidR="00B02AEE" w:rsidRPr="00D87202" w14:paraId="40A6E21E" w14:textId="77777777" w:rsidTr="00222284">
              <w:trPr>
                <w:jc w:val="center"/>
              </w:trPr>
              <w:tc>
                <w:tcPr>
                  <w:tcW w:w="936" w:type="dxa"/>
                </w:tcPr>
                <w:p w14:paraId="67C367DB" w14:textId="11A26FAF" w:rsidR="00B02AEE" w:rsidRPr="00D87202" w:rsidRDefault="00092FDD" w:rsidP="00550C54">
                  <w:pPr>
                    <w:spacing w:before="100" w:beforeAutospacing="1" w:after="100" w:afterAutospacing="1"/>
                    <w:ind w:right="199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597" w:type="dxa"/>
                </w:tcPr>
                <w:p w14:paraId="4E7424A2" w14:textId="48D7918A" w:rsidR="00B02AEE" w:rsidRPr="00867231" w:rsidRDefault="00B02AEE" w:rsidP="00D87202">
                  <w:pPr>
                    <w:spacing w:before="100" w:beforeAutospacing="1" w:after="100" w:afterAutospacing="1"/>
                    <w:ind w:right="199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LO</w:t>
                  </w:r>
                  <w:r w:rsidR="007813F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: </w:t>
                  </w:r>
                  <w:r w:rsidR="007813F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sign/Development of Solutions</w:t>
                  </w:r>
                </w:p>
              </w:tc>
              <w:tc>
                <w:tcPr>
                  <w:tcW w:w="1362" w:type="dxa"/>
                </w:tcPr>
                <w:p w14:paraId="58AE4027" w14:textId="14DBC620" w:rsidR="00B02AEE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Cognitive</w:t>
                  </w:r>
                </w:p>
              </w:tc>
              <w:tc>
                <w:tcPr>
                  <w:tcW w:w="2791" w:type="dxa"/>
                </w:tcPr>
                <w:p w14:paraId="2FE00830" w14:textId="4AB12BD4" w:rsidR="00B02AEE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C4</w:t>
                  </w:r>
                  <w:r w:rsidR="00B02AEE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 </w:t>
                  </w:r>
                  <w:r w:rsidR="00094893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– </w:t>
                  </w: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Analysis</w:t>
                  </w:r>
                </w:p>
              </w:tc>
            </w:tr>
            <w:tr w:rsidR="007813FD" w:rsidRPr="00D87202" w14:paraId="726FF217" w14:textId="77777777" w:rsidTr="00222284">
              <w:trPr>
                <w:jc w:val="center"/>
              </w:trPr>
              <w:tc>
                <w:tcPr>
                  <w:tcW w:w="936" w:type="dxa"/>
                </w:tcPr>
                <w:p w14:paraId="10CB016B" w14:textId="3F974B97" w:rsidR="007813FD" w:rsidRDefault="007813FD" w:rsidP="00550C54">
                  <w:pPr>
                    <w:spacing w:before="100" w:beforeAutospacing="1" w:after="100" w:afterAutospacing="1"/>
                    <w:ind w:right="199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597" w:type="dxa"/>
                </w:tcPr>
                <w:p w14:paraId="57021407" w14:textId="3D111CE9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LO4: Investigation</w:t>
                  </w:r>
                </w:p>
              </w:tc>
              <w:tc>
                <w:tcPr>
                  <w:tcW w:w="1362" w:type="dxa"/>
                </w:tcPr>
                <w:p w14:paraId="05C731B1" w14:textId="72473EF6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Cognitive</w:t>
                  </w:r>
                </w:p>
              </w:tc>
              <w:tc>
                <w:tcPr>
                  <w:tcW w:w="2791" w:type="dxa"/>
                </w:tcPr>
                <w:p w14:paraId="45CA06B4" w14:textId="51985270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C3 – Application</w:t>
                  </w:r>
                </w:p>
              </w:tc>
            </w:tr>
            <w:tr w:rsidR="007813FD" w:rsidRPr="00D87202" w14:paraId="40636144" w14:textId="77777777" w:rsidTr="00222284">
              <w:trPr>
                <w:jc w:val="center"/>
              </w:trPr>
              <w:tc>
                <w:tcPr>
                  <w:tcW w:w="936" w:type="dxa"/>
                </w:tcPr>
                <w:p w14:paraId="4BA7603B" w14:textId="2A3BAA30" w:rsidR="007813FD" w:rsidRDefault="007813FD" w:rsidP="00550C54">
                  <w:pPr>
                    <w:spacing w:before="100" w:beforeAutospacing="1" w:after="100" w:afterAutospacing="1"/>
                    <w:ind w:right="199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4597" w:type="dxa"/>
                </w:tcPr>
                <w:p w14:paraId="6F238548" w14:textId="225748EA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LO5: Modern Tools Usage</w:t>
                  </w:r>
                </w:p>
              </w:tc>
              <w:tc>
                <w:tcPr>
                  <w:tcW w:w="1362" w:type="dxa"/>
                </w:tcPr>
                <w:p w14:paraId="40BD10CB" w14:textId="2C2DD7AC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Psychomotor</w:t>
                  </w:r>
                </w:p>
              </w:tc>
              <w:tc>
                <w:tcPr>
                  <w:tcW w:w="2791" w:type="dxa"/>
                </w:tcPr>
                <w:p w14:paraId="303A1C7B" w14:textId="4FF46EFD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P3 </w:t>
                  </w:r>
                  <w:r w:rsidR="00222284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–</w:t>
                  </w: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 </w:t>
                  </w:r>
                  <w:r w:rsidR="00222284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Guided Response</w:t>
                  </w:r>
                </w:p>
              </w:tc>
            </w:tr>
            <w:tr w:rsidR="007813FD" w:rsidRPr="00D87202" w14:paraId="0FCA443E" w14:textId="77777777" w:rsidTr="00222284">
              <w:trPr>
                <w:jc w:val="center"/>
              </w:trPr>
              <w:tc>
                <w:tcPr>
                  <w:tcW w:w="936" w:type="dxa"/>
                </w:tcPr>
                <w:p w14:paraId="1F500FAB" w14:textId="4DFCAE1B" w:rsidR="007813FD" w:rsidRDefault="007813FD" w:rsidP="00550C54">
                  <w:pPr>
                    <w:spacing w:before="100" w:beforeAutospacing="1" w:after="100" w:afterAutospacing="1"/>
                    <w:ind w:right="199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597" w:type="dxa"/>
                </w:tcPr>
                <w:p w14:paraId="5D75D834" w14:textId="709016F6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LO10: Communication</w:t>
                  </w:r>
                </w:p>
              </w:tc>
              <w:tc>
                <w:tcPr>
                  <w:tcW w:w="1362" w:type="dxa"/>
                </w:tcPr>
                <w:p w14:paraId="0CF42EDE" w14:textId="1235E577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Affective</w:t>
                  </w:r>
                </w:p>
              </w:tc>
              <w:tc>
                <w:tcPr>
                  <w:tcW w:w="2791" w:type="dxa"/>
                </w:tcPr>
                <w:p w14:paraId="0EB6A450" w14:textId="60EF152E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A3</w:t>
                  </w:r>
                  <w:r w:rsidR="00222284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 – Valuing</w:t>
                  </w:r>
                </w:p>
              </w:tc>
            </w:tr>
          </w:tbl>
          <w:p w14:paraId="28DE6708" w14:textId="0023568E" w:rsidR="00D87202" w:rsidRDefault="00D87202" w:rsidP="00D8720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1BF7329" w14:textId="31EABB0E" w:rsidR="00112C48" w:rsidRPr="005665AD" w:rsidRDefault="005665AD" w:rsidP="00D87202">
            <w:pPr>
              <w:rPr>
                <w:rFonts w:asciiTheme="majorBidi" w:eastAsia="Times New Roman" w:hAnsiTheme="majorBidi" w:cstheme="majorBidi"/>
                <w:b/>
                <w:bCs/>
                <w:u w:val="single"/>
              </w:rPr>
            </w:pPr>
            <w:r w:rsidRPr="005665AD">
              <w:rPr>
                <w:rFonts w:asciiTheme="majorBidi" w:eastAsia="Times New Roman" w:hAnsiTheme="majorBidi" w:cstheme="majorBidi"/>
                <w:b/>
                <w:bCs/>
                <w:u w:val="single"/>
              </w:rPr>
              <w:t>PLOs Coverage Explanation</w:t>
            </w:r>
          </w:p>
          <w:p w14:paraId="1C3F10B4" w14:textId="77777777" w:rsidR="005665AD" w:rsidRDefault="005665AD" w:rsidP="00D87202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  <w:p w14:paraId="512E924A" w14:textId="45549D77" w:rsidR="002C03C6" w:rsidRPr="002E7BB7" w:rsidRDefault="00C05BB9" w:rsidP="00C05BB9">
            <w:pPr>
              <w:tabs>
                <w:tab w:val="left" w:pos="10395"/>
              </w:tabs>
              <w:ind w:left="246" w:right="-2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LO1 - Engineering Knowledge </w:t>
            </w:r>
            <w:r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>PLO1 emphasizes the application</w:t>
            </w:r>
            <w:r w:rsidR="00222284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</w:t>
            </w:r>
            <w:r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22284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a sciences and the evolution of how the data is handled in the modern world by signifying the importance of relational algebra / calculus and identifying the database architecture on conceptual, external and internal level for small to medium commercial applications. </w:t>
            </w:r>
            <w:r w:rsidR="002E7BB7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>(Cognitive)</w:t>
            </w:r>
          </w:p>
          <w:p w14:paraId="030AB5EB" w14:textId="2DD57ADD" w:rsidR="00C05BB9" w:rsidRPr="002E7BB7" w:rsidRDefault="00222284" w:rsidP="002C03C6">
            <w:pPr>
              <w:tabs>
                <w:tab w:val="left" w:pos="10395"/>
              </w:tabs>
              <w:ind w:left="246" w:right="-2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O3 - Design/Deve</w:t>
            </w:r>
            <w:r w:rsidRPr="002E7BB7"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l</w:t>
            </w: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pment </w:t>
            </w:r>
            <w:r w:rsidRPr="002E7BB7">
              <w:rPr>
                <w:rFonts w:ascii="Times New Roman" w:eastAsia="Times New Roman" w:hAnsi="Times New Roman" w:cs="Times New Roman"/>
                <w:b/>
                <w:bCs/>
                <w:spacing w:val="3"/>
                <w:sz w:val="24"/>
                <w:szCs w:val="24"/>
              </w:rPr>
              <w:t>of</w:t>
            </w: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Solutions: </w:t>
            </w:r>
            <w:r w:rsidRPr="002E7BB7">
              <w:rPr>
                <w:rFonts w:ascii="Times New Roman" w:eastAsia="Times New Roman" w:hAnsi="Times New Roman" w:cs="Times New Roman"/>
                <w:spacing w:val="13"/>
                <w:sz w:val="24"/>
                <w:szCs w:val="24"/>
              </w:rPr>
              <w:t xml:space="preserve"> </w:t>
            </w:r>
            <w:r w:rsidR="002E7BB7" w:rsidRPr="002E7BB7">
              <w:rPr>
                <w:rFonts w:ascii="Times New Roman" w:eastAsia="Times New Roman" w:hAnsi="Times New Roman" w:cs="Times New Roman"/>
                <w:spacing w:val="13"/>
                <w:sz w:val="24"/>
                <w:szCs w:val="24"/>
              </w:rPr>
              <w:t>PLO3 in this course is mapped at C4 ( Analysis)  and it emphasizes the development of efficient and well-structured database schemas</w:t>
            </w:r>
            <w:r w:rsidR="002E7BB7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>. (Cognitive)</w:t>
            </w:r>
          </w:p>
          <w:p w14:paraId="4AAE8D40" w14:textId="03DAC6C9" w:rsidR="002C03C6" w:rsidRPr="002E7BB7" w:rsidRDefault="002C03C6" w:rsidP="002C03C6">
            <w:pPr>
              <w:tabs>
                <w:tab w:val="left" w:pos="10395"/>
              </w:tabs>
              <w:ind w:left="246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LO4 – Investigation </w:t>
            </w:r>
            <w:r w:rsidR="002E7BB7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ory’s third course learning objective is mapped to application level of cognitive domain and directly mapped to PLO4. It illustrates the focus of applying the learnt concepts and managing the </w:t>
            </w:r>
            <w:r w:rsidR="002F24E3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>database-based</w:t>
            </w:r>
            <w:r w:rsidR="002E7BB7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pplications on server level in a coherent and efficient manner along with effective data manipulation and handling (Cognitive)</w:t>
            </w:r>
          </w:p>
          <w:p w14:paraId="161F8C48" w14:textId="50655AAE" w:rsidR="002E7BB7" w:rsidRPr="002E7BB7" w:rsidRDefault="002E7BB7" w:rsidP="002C03C6">
            <w:pPr>
              <w:tabs>
                <w:tab w:val="left" w:pos="10395"/>
              </w:tabs>
              <w:ind w:left="246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O5 – Modern Tools Usage</w:t>
            </w:r>
            <w:r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ab CLO1 is mapped to PLO4 at P3 level of psychomotor domain as it focusses on the systemic exploration of various SQL tools for the implementation of advanced database functionalitie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Psychomotor)</w:t>
            </w:r>
          </w:p>
          <w:p w14:paraId="4E0AF0D6" w14:textId="581E45D5" w:rsidR="002C03C6" w:rsidRDefault="002E7BB7" w:rsidP="00B02AEE">
            <w:pPr>
              <w:tabs>
                <w:tab w:val="left" w:pos="10395"/>
              </w:tabs>
              <w:ind w:left="246" w:right="-20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O10 – Communication</w:t>
            </w:r>
            <w:r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ab CLO2 is specifically placed for assessing the communication capabilities of students who undertake the project in this course and present themselves efficiently through detailed and structured documentatio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Affective)</w:t>
            </w:r>
          </w:p>
          <w:p w14:paraId="6A632F92" w14:textId="77777777" w:rsidR="00D47FDC" w:rsidRPr="00B02AEE" w:rsidRDefault="00D47FDC" w:rsidP="00B02AEE">
            <w:pPr>
              <w:tabs>
                <w:tab w:val="left" w:pos="10395"/>
              </w:tabs>
              <w:ind w:left="246" w:right="-20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  <w:p w14:paraId="3283E4C5" w14:textId="05E2155B" w:rsidR="0038020A" w:rsidRPr="006F5C6B" w:rsidRDefault="0038020A" w:rsidP="00D8720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67231" w:rsidRPr="00287924" w14:paraId="200BD9D0" w14:textId="77777777" w:rsidTr="0047685D">
        <w:trPr>
          <w:trHeight w:val="242"/>
          <w:jc w:val="center"/>
        </w:trPr>
        <w:tc>
          <w:tcPr>
            <w:tcW w:w="277" w:type="pct"/>
            <w:shd w:val="clear" w:color="auto" w:fill="D9D9D9" w:themeFill="background1" w:themeFillShade="D9"/>
          </w:tcPr>
          <w:p w14:paraId="6937C60B" w14:textId="04870CE5" w:rsidR="00867231" w:rsidRPr="00C04CEC" w:rsidRDefault="00B359F6" w:rsidP="00CC0834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5</w:t>
            </w:r>
          </w:p>
        </w:tc>
        <w:tc>
          <w:tcPr>
            <w:tcW w:w="4723" w:type="pct"/>
            <w:shd w:val="clear" w:color="auto" w:fill="D9D9D9" w:themeFill="background1" w:themeFillShade="D9"/>
          </w:tcPr>
          <w:p w14:paraId="1BB5946D" w14:textId="01D7E3D7" w:rsidR="00867231" w:rsidRPr="00A35F30" w:rsidRDefault="00867231" w:rsidP="00CD1FC8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  <w:highlight w:val="yellow"/>
              </w:rPr>
            </w:pPr>
            <w:r w:rsidRPr="00C04CEC">
              <w:rPr>
                <w:rFonts w:asciiTheme="majorBidi" w:eastAsia="Times New Roman" w:hAnsiTheme="majorBidi" w:cstheme="majorBidi"/>
                <w:b/>
                <w:bCs/>
              </w:rPr>
              <w:t>Marks Breakup</w:t>
            </w:r>
          </w:p>
        </w:tc>
      </w:tr>
      <w:tr w:rsidR="00D87202" w:rsidRPr="00287924" w14:paraId="76288975" w14:textId="77777777" w:rsidTr="0047685D">
        <w:trPr>
          <w:trHeight w:val="11274"/>
          <w:jc w:val="center"/>
        </w:trPr>
        <w:tc>
          <w:tcPr>
            <w:tcW w:w="5000" w:type="pct"/>
            <w:gridSpan w:val="2"/>
            <w:shd w:val="clear" w:color="auto" w:fill="auto"/>
          </w:tcPr>
          <w:p w14:paraId="1776D90D" w14:textId="77777777" w:rsidR="00D87202" w:rsidRDefault="00D87202" w:rsidP="0047685D">
            <w:pPr>
              <w:spacing w:before="7"/>
              <w:rPr>
                <w:rFonts w:ascii="Times New Roman" w:hAnsi="Times New Roman"/>
                <w:b/>
              </w:rPr>
            </w:pPr>
          </w:p>
          <w:p w14:paraId="563A03F3" w14:textId="77777777" w:rsidR="00D87202" w:rsidRDefault="00D87202" w:rsidP="00D87202">
            <w:pPr>
              <w:spacing w:after="100" w:afterAutospacing="1"/>
              <w:ind w:right="-20"/>
              <w:jc w:val="both"/>
              <w:rPr>
                <w:rFonts w:asciiTheme="majorBidi" w:eastAsia="Times New Roman" w:hAnsiTheme="majorBidi" w:cstheme="majorBidi"/>
                <w:b/>
              </w:rPr>
            </w:pPr>
            <w:r w:rsidRPr="00C04CEC">
              <w:rPr>
                <w:rFonts w:asciiTheme="majorBidi" w:eastAsia="Times New Roman" w:hAnsiTheme="majorBidi" w:cstheme="majorBidi"/>
                <w:b/>
              </w:rPr>
              <w:t>Theory</w:t>
            </w:r>
          </w:p>
          <w:tbl>
            <w:tblPr>
              <w:tblpPr w:leftFromText="180" w:rightFromText="180" w:vertAnchor="text" w:horzAnchor="margin" w:tblpXSpec="center" w:tblpY="-137"/>
              <w:tblOverlap w:val="never"/>
              <w:tblW w:w="7837" w:type="dxa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807"/>
              <w:gridCol w:w="1018"/>
              <w:gridCol w:w="12"/>
            </w:tblGrid>
            <w:tr w:rsidR="00D87202" w:rsidRPr="00C04CEC" w14:paraId="718A2052" w14:textId="77777777" w:rsidTr="006458D8">
              <w:trPr>
                <w:trHeight w:val="288"/>
              </w:trPr>
              <w:tc>
                <w:tcPr>
                  <w:tcW w:w="6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B65FFE" w14:textId="77777777" w:rsidR="00D87202" w:rsidRPr="00C04CEC" w:rsidRDefault="00D87202" w:rsidP="00D87202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 xml:space="preserve">Quizzes </w:t>
                  </w:r>
                </w:p>
              </w:tc>
              <w:tc>
                <w:tcPr>
                  <w:tcW w:w="91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8D372B" w14:textId="77777777" w:rsidR="00D87202" w:rsidRPr="00C04CEC" w:rsidRDefault="00D87202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15%</w:t>
                  </w:r>
                </w:p>
              </w:tc>
            </w:tr>
            <w:tr w:rsidR="00D87202" w:rsidRPr="00C04CEC" w14:paraId="21763492" w14:textId="77777777" w:rsidTr="006458D8">
              <w:trPr>
                <w:trHeight w:val="288"/>
              </w:trPr>
              <w:tc>
                <w:tcPr>
                  <w:tcW w:w="6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B06D05D" w14:textId="77777777" w:rsidR="00D87202" w:rsidRPr="00C04CEC" w:rsidRDefault="00D87202" w:rsidP="00D87202">
                  <w:pPr>
                    <w:tabs>
                      <w:tab w:val="left" w:pos="3120"/>
                    </w:tabs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Assign</w:t>
                  </w:r>
                  <w:r w:rsidRPr="00C04CEC">
                    <w:rPr>
                      <w:rFonts w:asciiTheme="majorBidi" w:eastAsia="Times New Roman" w:hAnsiTheme="majorBidi" w:cstheme="majorBidi"/>
                      <w:spacing w:val="-2"/>
                    </w:rPr>
                    <w:t>m</w:t>
                  </w:r>
                  <w:r w:rsidRPr="00C04CEC">
                    <w:rPr>
                      <w:rFonts w:asciiTheme="majorBidi" w:eastAsia="Times New Roman" w:hAnsiTheme="majorBidi" w:cstheme="majorBidi"/>
                    </w:rPr>
                    <w:t xml:space="preserve">ents </w:t>
                  </w:r>
                </w:p>
              </w:tc>
              <w:tc>
                <w:tcPr>
                  <w:tcW w:w="91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747340" w14:textId="77777777" w:rsidR="00D87202" w:rsidRPr="00C04CEC" w:rsidRDefault="00D87202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10%</w:t>
                  </w:r>
                </w:p>
              </w:tc>
            </w:tr>
            <w:tr w:rsidR="00D87202" w:rsidRPr="00C04CEC" w14:paraId="0D409286" w14:textId="77777777" w:rsidTr="006458D8">
              <w:trPr>
                <w:trHeight w:val="288"/>
              </w:trPr>
              <w:tc>
                <w:tcPr>
                  <w:tcW w:w="6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CB821B" w14:textId="77777777" w:rsidR="00D87202" w:rsidRPr="00C04CEC" w:rsidRDefault="00D87202" w:rsidP="00D87202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Midterm Exam</w:t>
                  </w:r>
                </w:p>
              </w:tc>
              <w:tc>
                <w:tcPr>
                  <w:tcW w:w="91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04B2112" w14:textId="77777777" w:rsidR="00D87202" w:rsidRPr="00C04CEC" w:rsidRDefault="00D87202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25%</w:t>
                  </w:r>
                </w:p>
              </w:tc>
            </w:tr>
            <w:tr w:rsidR="00D87202" w:rsidRPr="00C04CEC" w14:paraId="4B5B5520" w14:textId="77777777" w:rsidTr="006458D8">
              <w:trPr>
                <w:trHeight w:val="288"/>
              </w:trPr>
              <w:tc>
                <w:tcPr>
                  <w:tcW w:w="6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41D036" w14:textId="77777777" w:rsidR="00D87202" w:rsidRPr="00C04CEC" w:rsidRDefault="00D87202" w:rsidP="00D87202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Ter</w:t>
                  </w:r>
                  <w:r w:rsidRPr="00C04CEC">
                    <w:rPr>
                      <w:rFonts w:asciiTheme="majorBidi" w:eastAsia="Times New Roman" w:hAnsiTheme="majorBidi" w:cstheme="majorBidi"/>
                      <w:spacing w:val="-2"/>
                    </w:rPr>
                    <w:t>m</w:t>
                  </w:r>
                  <w:r w:rsidRPr="00C04CEC">
                    <w:rPr>
                      <w:rFonts w:asciiTheme="majorBidi" w:eastAsia="Times New Roman" w:hAnsiTheme="majorBidi" w:cstheme="majorBidi"/>
                    </w:rPr>
                    <w:t>inal Exam</w:t>
                  </w:r>
                  <w:r w:rsidRPr="00C04CEC">
                    <w:rPr>
                      <w:rFonts w:asciiTheme="majorBidi" w:eastAsia="Times New Roman" w:hAnsiTheme="majorBidi" w:cstheme="majorBidi"/>
                      <w:spacing w:val="-2"/>
                    </w:rPr>
                    <w:t xml:space="preserve"> </w:t>
                  </w:r>
                </w:p>
              </w:tc>
              <w:tc>
                <w:tcPr>
                  <w:tcW w:w="91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4DD5D91" w14:textId="77777777" w:rsidR="00D87202" w:rsidRPr="00C04CEC" w:rsidRDefault="00D87202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50%</w:t>
                  </w:r>
                </w:p>
              </w:tc>
            </w:tr>
            <w:tr w:rsidR="00D87202" w:rsidRPr="00C04CEC" w14:paraId="6A8361BD" w14:textId="77777777" w:rsidTr="006458D8">
              <w:trPr>
                <w:gridAfter w:val="1"/>
                <w:wAfter w:w="12" w:type="dxa"/>
                <w:trHeight w:val="288"/>
              </w:trPr>
              <w:tc>
                <w:tcPr>
                  <w:tcW w:w="6925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09DD7C94" w14:textId="77777777" w:rsidR="00D87202" w:rsidRPr="00C04CEC" w:rsidRDefault="00D87202" w:rsidP="00D87202">
                  <w:pPr>
                    <w:spacing w:after="0" w:line="240" w:lineRule="auto"/>
                    <w:ind w:right="447"/>
                    <w:jc w:val="right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 xml:space="preserve">                      Total (the</w:t>
                  </w: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  <w:spacing w:val="-1"/>
                    </w:rPr>
                    <w:t>o</w:t>
                  </w: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ry)</w:t>
                  </w:r>
                </w:p>
              </w:tc>
              <w:tc>
                <w:tcPr>
                  <w:tcW w:w="90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1100E5FA" w14:textId="77777777" w:rsidR="00D87202" w:rsidRPr="00C04CEC" w:rsidRDefault="00D87202" w:rsidP="00D87202">
                  <w:pPr>
                    <w:spacing w:after="0" w:line="240" w:lineRule="auto"/>
                    <w:ind w:left="467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100%</w:t>
                  </w:r>
                </w:p>
              </w:tc>
            </w:tr>
          </w:tbl>
          <w:p w14:paraId="4D497929" w14:textId="77777777" w:rsidR="00D87202" w:rsidRDefault="00D87202" w:rsidP="00D87202">
            <w:pPr>
              <w:spacing w:after="100" w:afterAutospacing="1"/>
              <w:ind w:right="-20"/>
              <w:jc w:val="both"/>
              <w:rPr>
                <w:rFonts w:asciiTheme="majorBidi" w:eastAsia="Times New Roman" w:hAnsiTheme="majorBidi" w:cstheme="majorBidi"/>
                <w:b/>
              </w:rPr>
            </w:pPr>
          </w:p>
          <w:p w14:paraId="16B9EA25" w14:textId="77777777" w:rsidR="00D87202" w:rsidRPr="006F5C6B" w:rsidRDefault="00D87202" w:rsidP="00D87202">
            <w:pPr>
              <w:spacing w:after="100" w:afterAutospacing="1"/>
              <w:ind w:right="-20"/>
              <w:jc w:val="both"/>
              <w:rPr>
                <w:rFonts w:asciiTheme="majorBidi" w:eastAsia="Times New Roman" w:hAnsiTheme="majorBidi" w:cstheme="majorBidi"/>
                <w:b/>
              </w:rPr>
            </w:pPr>
          </w:p>
          <w:p w14:paraId="38F30A72" w14:textId="77777777" w:rsidR="00D87202" w:rsidRDefault="00D87202" w:rsidP="00D87202">
            <w:pPr>
              <w:ind w:right="-20"/>
              <w:jc w:val="both"/>
              <w:rPr>
                <w:rFonts w:asciiTheme="majorBidi" w:eastAsia="Times New Roman" w:hAnsiTheme="majorBidi" w:cstheme="majorBidi"/>
                <w:b/>
              </w:rPr>
            </w:pPr>
          </w:p>
          <w:p w14:paraId="6D99692C" w14:textId="77777777" w:rsidR="00A45BF5" w:rsidRDefault="00A45BF5" w:rsidP="00D87202">
            <w:pPr>
              <w:ind w:right="-20"/>
              <w:jc w:val="both"/>
              <w:rPr>
                <w:rFonts w:asciiTheme="majorBidi" w:eastAsia="Times New Roman" w:hAnsiTheme="majorBidi" w:cstheme="majorBidi"/>
                <w:b/>
              </w:rPr>
            </w:pPr>
          </w:p>
          <w:p w14:paraId="1918D28D" w14:textId="72021C6C" w:rsidR="00D87202" w:rsidRDefault="00D87202" w:rsidP="00D87202">
            <w:pPr>
              <w:ind w:right="-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C04CEC">
              <w:rPr>
                <w:rFonts w:asciiTheme="majorBidi" w:eastAsia="Times New Roman" w:hAnsiTheme="majorBidi" w:cstheme="majorBidi"/>
                <w:b/>
              </w:rPr>
              <w:t>Lab</w:t>
            </w:r>
            <w:r>
              <w:rPr>
                <w:rFonts w:asciiTheme="majorBidi" w:eastAsia="Times New Roman" w:hAnsiTheme="majorBidi" w:cstheme="majorBidi"/>
                <w:b/>
              </w:rPr>
              <w:t xml:space="preserve">            </w:t>
            </w:r>
            <w:r w:rsidR="009D71E9">
              <w:rPr>
                <w:rFonts w:ascii="MS Gothic" w:eastAsia="MS Gothic" w:hAnsi="MS Gothic" w:cstheme="majorBidi"/>
                <w:b/>
                <w:bCs/>
                <w:sz w:val="24"/>
                <w:szCs w:val="24"/>
              </w:rPr>
              <w:t xml:space="preserve">  </w:t>
            </w:r>
          </w:p>
          <w:tbl>
            <w:tblPr>
              <w:tblpPr w:leftFromText="180" w:rightFromText="180" w:vertAnchor="text" w:horzAnchor="margin" w:tblpXSpec="center" w:tblpY="171"/>
              <w:tblOverlap w:val="never"/>
              <w:tblW w:w="7826" w:type="dxa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2065"/>
              <w:gridCol w:w="858"/>
              <w:gridCol w:w="4010"/>
              <w:gridCol w:w="893"/>
            </w:tblGrid>
            <w:tr w:rsidR="00D87202" w:rsidRPr="00C04CEC" w14:paraId="7996422A" w14:textId="77777777" w:rsidTr="0066223B">
              <w:trPr>
                <w:trHeight w:hRule="exact" w:val="1286"/>
              </w:trPr>
              <w:tc>
                <w:tcPr>
                  <w:tcW w:w="693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521E9F" w14:textId="77777777" w:rsidR="00D87202" w:rsidRPr="005665AD" w:rsidRDefault="00D87202" w:rsidP="00D87202">
                  <w:pPr>
                    <w:tabs>
                      <w:tab w:val="center" w:pos="2556"/>
                    </w:tabs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  <w:b/>
                      <w:bCs/>
                      <w:spacing w:val="-1"/>
                    </w:rPr>
                  </w:pPr>
                  <w:r w:rsidRPr="005665AD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Lab</w:t>
                  </w:r>
                  <w:r w:rsidRPr="005665AD">
                    <w:rPr>
                      <w:rFonts w:asciiTheme="majorBidi" w:eastAsia="Times New Roman" w:hAnsiTheme="majorBidi" w:cstheme="majorBidi"/>
                      <w:b/>
                      <w:bCs/>
                      <w:spacing w:val="-1"/>
                    </w:rPr>
                    <w:t xml:space="preserve"> Assignments:</w:t>
                  </w:r>
                </w:p>
                <w:p w14:paraId="316DAAD4" w14:textId="77777777" w:rsidR="00D87202" w:rsidRPr="00C04CEC" w:rsidRDefault="00D87202" w:rsidP="00D87202">
                  <w:pPr>
                    <w:pStyle w:val="ListParagraph"/>
                    <w:numPr>
                      <w:ilvl w:val="0"/>
                      <w:numId w:val="47"/>
                    </w:numPr>
                    <w:tabs>
                      <w:tab w:val="center" w:pos="2556"/>
                    </w:tabs>
                    <w:spacing w:after="0" w:line="240" w:lineRule="auto"/>
                    <w:ind w:right="-20"/>
                    <w:rPr>
                      <w:rFonts w:asciiTheme="majorBidi" w:eastAsia="Times New Roman" w:hAnsiTheme="majorBidi" w:cstheme="majorBidi"/>
                      <w:spacing w:val="-1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spacing w:val="-1"/>
                    </w:rPr>
                    <w:t>Lab Assignment 1 Marks (Lab marks from Labs 1-3)</w:t>
                  </w:r>
                </w:p>
                <w:p w14:paraId="573F6486" w14:textId="77777777" w:rsidR="00D87202" w:rsidRPr="00C04CEC" w:rsidRDefault="00D87202" w:rsidP="00D87202">
                  <w:pPr>
                    <w:pStyle w:val="ListParagraph"/>
                    <w:numPr>
                      <w:ilvl w:val="0"/>
                      <w:numId w:val="47"/>
                    </w:numPr>
                    <w:tabs>
                      <w:tab w:val="center" w:pos="2556"/>
                    </w:tabs>
                    <w:spacing w:after="0" w:line="240" w:lineRule="auto"/>
                    <w:ind w:right="-20"/>
                    <w:rPr>
                      <w:rFonts w:asciiTheme="majorBidi" w:eastAsia="Times New Roman" w:hAnsiTheme="majorBidi" w:cstheme="majorBidi"/>
                      <w:spacing w:val="-1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spacing w:val="-1"/>
                    </w:rPr>
                    <w:t>Lab Assignment 2 Marks (Lab marks from Labs 4-6)</w:t>
                  </w:r>
                </w:p>
                <w:p w14:paraId="36005CE5" w14:textId="77777777" w:rsidR="00D87202" w:rsidRPr="00C04CEC" w:rsidRDefault="00D87202" w:rsidP="00D87202">
                  <w:pPr>
                    <w:pStyle w:val="ListParagraph"/>
                    <w:numPr>
                      <w:ilvl w:val="0"/>
                      <w:numId w:val="47"/>
                    </w:numPr>
                    <w:tabs>
                      <w:tab w:val="center" w:pos="2556"/>
                    </w:tabs>
                    <w:spacing w:after="0" w:line="240" w:lineRule="auto"/>
                    <w:ind w:right="-20"/>
                    <w:rPr>
                      <w:rFonts w:asciiTheme="majorBidi" w:eastAsia="Times New Roman" w:hAnsiTheme="majorBidi" w:cstheme="majorBidi"/>
                      <w:spacing w:val="-1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spacing w:val="-1"/>
                    </w:rPr>
                    <w:t>Lab Assignment 3 Marks (Lab marks from Labs 7-9)</w:t>
                  </w:r>
                </w:p>
                <w:p w14:paraId="46F88C77" w14:textId="77777777" w:rsidR="00D87202" w:rsidRPr="00C04CEC" w:rsidRDefault="00D87202" w:rsidP="00D87202">
                  <w:pPr>
                    <w:pStyle w:val="ListParagraph"/>
                    <w:numPr>
                      <w:ilvl w:val="0"/>
                      <w:numId w:val="47"/>
                    </w:numPr>
                    <w:tabs>
                      <w:tab w:val="center" w:pos="2556"/>
                    </w:tabs>
                    <w:spacing w:after="0" w:line="240" w:lineRule="auto"/>
                    <w:ind w:right="-20"/>
                    <w:rPr>
                      <w:rFonts w:asciiTheme="majorBidi" w:eastAsia="Times New Roman" w:hAnsiTheme="majorBidi" w:cstheme="majorBidi"/>
                      <w:spacing w:val="-1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spacing w:val="-1"/>
                    </w:rPr>
                    <w:t>Lab Assignment 4 Marks (Lab marks from Labs 10-12)</w:t>
                  </w:r>
                </w:p>
                <w:p w14:paraId="483191D0" w14:textId="77777777" w:rsidR="00D87202" w:rsidRPr="00C04CEC" w:rsidRDefault="00D87202" w:rsidP="00D87202">
                  <w:pPr>
                    <w:tabs>
                      <w:tab w:val="center" w:pos="2556"/>
                    </w:tabs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ab/>
                  </w:r>
                </w:p>
              </w:tc>
              <w:tc>
                <w:tcPr>
                  <w:tcW w:w="8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B3B793" w14:textId="77777777" w:rsidR="00D87202" w:rsidRPr="00C04CEC" w:rsidRDefault="00D87202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25%</w:t>
                  </w:r>
                </w:p>
              </w:tc>
            </w:tr>
            <w:tr w:rsidR="00D87202" w:rsidRPr="00C04CEC" w14:paraId="219031FE" w14:textId="77777777" w:rsidTr="0066223B">
              <w:trPr>
                <w:trHeight w:hRule="exact" w:val="703"/>
              </w:trPr>
              <w:tc>
                <w:tcPr>
                  <w:tcW w:w="693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753534" w14:textId="77777777" w:rsidR="00D87202" w:rsidRPr="00C04CEC" w:rsidRDefault="00D87202" w:rsidP="00D87202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A033A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Lab Mid Term</w:t>
                  </w:r>
                  <w:r w:rsidRPr="00C04CEC">
                    <w:rPr>
                      <w:rFonts w:asciiTheme="majorBidi" w:eastAsia="Times New Roman" w:hAnsiTheme="majorBidi" w:cstheme="majorBidi"/>
                    </w:rPr>
                    <w:t xml:space="preserve"> = 0.5</w:t>
                  </w:r>
                  <w:r>
                    <w:rPr>
                      <w:rFonts w:asciiTheme="majorBidi" w:eastAsia="Times New Roman" w:hAnsiTheme="majorBidi" w:cstheme="majorBidi"/>
                    </w:rPr>
                    <w:t xml:space="preserve"> × </w:t>
                  </w:r>
                  <w:r w:rsidRPr="00C04CEC">
                    <w:rPr>
                      <w:rFonts w:asciiTheme="majorBidi" w:eastAsia="Times New Roman" w:hAnsiTheme="majorBidi" w:cstheme="majorBidi"/>
                    </w:rPr>
                    <w:t>(Lab Mid Term exam) + 0.5</w:t>
                  </w:r>
                  <w:r>
                    <w:rPr>
                      <w:rFonts w:asciiTheme="majorBidi" w:eastAsia="Times New Roman" w:hAnsiTheme="majorBidi" w:cstheme="majorBidi"/>
                    </w:rPr>
                    <w:t>×</w:t>
                  </w:r>
                  <w:r w:rsidRPr="00C04CEC">
                    <w:rPr>
                      <w:rFonts w:asciiTheme="majorBidi" w:eastAsia="Times New Roman" w:hAnsiTheme="majorBidi" w:cstheme="majorBidi"/>
                    </w:rPr>
                    <w:t xml:space="preserve"> (average of lab evaluation of Lab 1-6)</w:t>
                  </w:r>
                </w:p>
              </w:tc>
              <w:tc>
                <w:tcPr>
                  <w:tcW w:w="8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F86CDC0" w14:textId="77777777" w:rsidR="00D87202" w:rsidRPr="00C04CEC" w:rsidRDefault="00D87202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25%</w:t>
                  </w:r>
                </w:p>
              </w:tc>
            </w:tr>
            <w:tr w:rsidR="009D71E9" w:rsidRPr="00C04CEC" w14:paraId="2443B712" w14:textId="77777777" w:rsidTr="0066223B">
              <w:trPr>
                <w:trHeight w:val="435"/>
              </w:trPr>
              <w:tc>
                <w:tcPr>
                  <w:tcW w:w="693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DA9ED6" w14:textId="127F927D" w:rsidR="009D71E9" w:rsidRPr="00C04CEC" w:rsidRDefault="009D71E9" w:rsidP="009D71E9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A033A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Lab Terminal</w:t>
                  </w:r>
                  <w:r w:rsidRPr="00C04CEC">
                    <w:rPr>
                      <w:rFonts w:asciiTheme="majorBidi" w:eastAsia="Times New Roman" w:hAnsiTheme="majorBidi" w:cstheme="majorBidi"/>
                    </w:rPr>
                    <w:t xml:space="preserve"> </w:t>
                  </w:r>
                </w:p>
              </w:tc>
              <w:tc>
                <w:tcPr>
                  <w:tcW w:w="8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50C4F1B" w14:textId="77777777" w:rsidR="009D71E9" w:rsidRPr="00C04CEC" w:rsidRDefault="009D71E9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50%</w:t>
                  </w:r>
                </w:p>
              </w:tc>
            </w:tr>
            <w:tr w:rsidR="0066223B" w:rsidRPr="00C04CEC" w14:paraId="6E5C009A" w14:textId="77777777" w:rsidTr="00436F57">
              <w:trPr>
                <w:trHeight w:hRule="exact" w:val="1061"/>
              </w:trPr>
              <w:tc>
                <w:tcPr>
                  <w:tcW w:w="20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04A003" w14:textId="4CB486B8" w:rsidR="0066223B" w:rsidRPr="00A033AC" w:rsidRDefault="00000000" w:rsidP="00D87202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  <w:b/>
                      <w:bCs/>
                    </w:rPr>
                  </w:pPr>
                  <w:sdt>
                    <w:sdtP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id w:val="-325825565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Content>
                      <w:r w:rsidR="0066223B" w:rsidRPr="006F5C6B">
                        <w:rPr>
                          <w:rFonts w:ascii="Segoe UI Symbol" w:eastAsia="MS Gothic" w:hAnsi="Segoe UI Symbol" w:cs="Segoe UI Symbol"/>
                          <w:b/>
                          <w:bCs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66223B" w:rsidRPr="006F5C6B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 xml:space="preserve"> CEA                         </w:t>
                  </w:r>
                </w:p>
              </w:tc>
              <w:tc>
                <w:tcPr>
                  <w:tcW w:w="576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F8F7A84" w14:textId="234C8439" w:rsidR="0066223B" w:rsidRPr="0066223B" w:rsidRDefault="0066223B" w:rsidP="00D87202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66223B">
                    <w:rPr>
                      <w:rFonts w:asciiTheme="majorBidi" w:eastAsia="Times New Roman" w:hAnsiTheme="majorBidi" w:cstheme="majorBidi"/>
                    </w:rPr>
                    <w:t>0.5*(Complex Engineering Problem) +0.375*(average of lab evaluation of Lab 7-12) + 0.125*(average of lab evaluation of Lab 1-6)</w:t>
                  </w:r>
                </w:p>
              </w:tc>
            </w:tr>
            <w:tr w:rsidR="0066223B" w:rsidRPr="00C04CEC" w14:paraId="6765518D" w14:textId="77777777" w:rsidTr="009B0A39">
              <w:trPr>
                <w:trHeight w:hRule="exact" w:val="1061"/>
              </w:trPr>
              <w:tc>
                <w:tcPr>
                  <w:tcW w:w="20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F0F04D" w14:textId="67A68AAB" w:rsidR="0066223B" w:rsidRDefault="00000000" w:rsidP="00D87202">
                  <w:pPr>
                    <w:spacing w:after="0" w:line="240" w:lineRule="auto"/>
                    <w:ind w:left="180" w:right="-20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sdt>
                    <w:sdtP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id w:val="-1212262725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Content>
                      <w:r w:rsidR="0066223B">
                        <w:rPr>
                          <w:rFonts w:ascii="MS Gothic" w:eastAsia="MS Gothic" w:hAnsi="MS Gothic" w:cstheme="majorBidi" w:hint="eastAsia"/>
                          <w:b/>
                          <w:bCs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66223B" w:rsidRPr="006F5C6B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 xml:space="preserve"> OEL</w:t>
                  </w:r>
                  <w:r w:rsidR="0066223B" w:rsidRPr="00163C51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             </w:t>
                  </w:r>
                </w:p>
              </w:tc>
              <w:tc>
                <w:tcPr>
                  <w:tcW w:w="576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B171BE" w14:textId="29A0309C" w:rsidR="0066223B" w:rsidRPr="00C04CEC" w:rsidRDefault="0066223B" w:rsidP="006B3D6F">
                  <w:pPr>
                    <w:spacing w:after="0" w:line="240" w:lineRule="auto"/>
                    <w:ind w:left="179" w:right="271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 w:rsidRPr="003C361B">
                    <w:rPr>
                      <w:rFonts w:asciiTheme="majorBidi" w:eastAsia="Times New Roman" w:hAnsiTheme="majorBidi" w:cstheme="majorBidi"/>
                    </w:rPr>
                    <w:t>0.1*(O</w:t>
                  </w:r>
                  <w:r>
                    <w:rPr>
                      <w:rFonts w:asciiTheme="majorBidi" w:eastAsia="Times New Roman" w:hAnsiTheme="majorBidi" w:cstheme="majorBidi"/>
                    </w:rPr>
                    <w:t>pen Ended Lab)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 xml:space="preserve"> +0.4*(</w:t>
                  </w:r>
                  <w:r>
                    <w:rPr>
                      <w:rFonts w:asciiTheme="majorBidi" w:eastAsia="Times New Roman" w:hAnsiTheme="majorBidi" w:cstheme="majorBidi"/>
                    </w:rPr>
                    <w:t xml:space="preserve">Lab 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Terminal Exam) +0.</w:t>
                  </w:r>
                  <w:r>
                    <w:rPr>
                      <w:rFonts w:asciiTheme="majorBidi" w:eastAsia="Times New Roman" w:hAnsiTheme="majorBidi" w:cstheme="majorBidi"/>
                    </w:rPr>
                    <w:t xml:space="preserve">375 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 xml:space="preserve">*(average of lab evaluation of Lab </w:t>
                  </w:r>
                  <w:r>
                    <w:rPr>
                      <w:rFonts w:asciiTheme="majorBidi" w:eastAsia="Times New Roman" w:hAnsiTheme="majorBidi" w:cstheme="majorBidi"/>
                    </w:rPr>
                    <w:t>7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-1</w:t>
                  </w:r>
                  <w:r>
                    <w:rPr>
                      <w:rFonts w:asciiTheme="majorBidi" w:eastAsia="Times New Roman" w:hAnsiTheme="majorBidi" w:cstheme="majorBidi"/>
                    </w:rPr>
                    <w:t>2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 + 0.</w:t>
                  </w:r>
                  <w:r>
                    <w:rPr>
                      <w:rFonts w:asciiTheme="majorBidi" w:eastAsia="Times New Roman" w:hAnsiTheme="majorBidi" w:cstheme="majorBidi"/>
                    </w:rPr>
                    <w:t>125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*(average of lab evaluation of Lab 1-</w:t>
                  </w:r>
                  <w:r>
                    <w:rPr>
                      <w:rFonts w:asciiTheme="majorBidi" w:eastAsia="Times New Roman" w:hAnsiTheme="majorBidi" w:cstheme="majorBidi"/>
                    </w:rPr>
                    <w:t>6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</w:t>
                  </w:r>
                </w:p>
              </w:tc>
            </w:tr>
            <w:tr w:rsidR="0066223B" w:rsidRPr="00C04CEC" w14:paraId="6809F654" w14:textId="77777777" w:rsidTr="00054242">
              <w:trPr>
                <w:trHeight w:hRule="exact" w:val="1061"/>
              </w:trPr>
              <w:tc>
                <w:tcPr>
                  <w:tcW w:w="20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3C326A4" w14:textId="29D3238A" w:rsidR="0066223B" w:rsidRDefault="00000000" w:rsidP="00D87202">
                  <w:pPr>
                    <w:spacing w:after="0" w:line="240" w:lineRule="auto"/>
                    <w:ind w:left="180" w:right="-20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sdt>
                    <w:sdtP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id w:val="-1199321822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Content>
                      <w:r w:rsidR="006B3D6F"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  <w:r w:rsidR="0066223B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 xml:space="preserve"> Project Based</w:t>
                  </w:r>
                </w:p>
              </w:tc>
              <w:tc>
                <w:tcPr>
                  <w:tcW w:w="576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46B13B" w14:textId="2FCA0B65" w:rsidR="0066223B" w:rsidRPr="00C04CEC" w:rsidRDefault="00545DF6" w:rsidP="00B359F6">
                  <w:pPr>
                    <w:spacing w:after="0" w:line="240" w:lineRule="auto"/>
                    <w:ind w:left="179" w:right="-20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 w:rsidRPr="003C361B">
                    <w:rPr>
                      <w:rFonts w:asciiTheme="majorBidi" w:eastAsia="Times New Roman" w:hAnsiTheme="majorBidi" w:cstheme="majorBidi"/>
                    </w:rPr>
                    <w:t>0.</w:t>
                  </w:r>
                  <w:r>
                    <w:rPr>
                      <w:rFonts w:asciiTheme="majorBidi" w:eastAsia="Times New Roman" w:hAnsiTheme="majorBidi" w:cstheme="majorBidi"/>
                    </w:rPr>
                    <w:t>2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*(</w:t>
                  </w:r>
                  <w:r>
                    <w:rPr>
                      <w:rFonts w:asciiTheme="majorBidi" w:eastAsia="Times New Roman" w:hAnsiTheme="majorBidi" w:cstheme="majorBidi"/>
                    </w:rPr>
                    <w:t>Lab Project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 +0.</w:t>
                  </w:r>
                  <w:r>
                    <w:rPr>
                      <w:rFonts w:asciiTheme="majorBidi" w:eastAsia="Times New Roman" w:hAnsiTheme="majorBidi" w:cstheme="majorBidi"/>
                    </w:rPr>
                    <w:t>3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*(</w:t>
                  </w:r>
                  <w:r>
                    <w:rPr>
                      <w:rFonts w:asciiTheme="majorBidi" w:eastAsia="Times New Roman" w:hAnsiTheme="majorBidi" w:cstheme="majorBidi"/>
                    </w:rPr>
                    <w:t xml:space="preserve">Lab 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Terminal Exam) +0.</w:t>
                  </w:r>
                  <w:r>
                    <w:rPr>
                      <w:rFonts w:asciiTheme="majorBidi" w:eastAsia="Times New Roman" w:hAnsiTheme="majorBidi" w:cstheme="majorBidi"/>
                    </w:rPr>
                    <w:t>375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 xml:space="preserve">*(average of lab evaluation of Lab </w:t>
                  </w:r>
                  <w:r>
                    <w:rPr>
                      <w:rFonts w:asciiTheme="majorBidi" w:eastAsia="Times New Roman" w:hAnsiTheme="majorBidi" w:cstheme="majorBidi"/>
                    </w:rPr>
                    <w:t>7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-1</w:t>
                  </w:r>
                  <w:r>
                    <w:rPr>
                      <w:rFonts w:asciiTheme="majorBidi" w:eastAsia="Times New Roman" w:hAnsiTheme="majorBidi" w:cstheme="majorBidi"/>
                    </w:rPr>
                    <w:t>2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 + 0.</w:t>
                  </w:r>
                  <w:r>
                    <w:rPr>
                      <w:rFonts w:asciiTheme="majorBidi" w:eastAsia="Times New Roman" w:hAnsiTheme="majorBidi" w:cstheme="majorBidi"/>
                    </w:rPr>
                    <w:t>125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*(average of lab evaluation of Lab 1-</w:t>
                  </w:r>
                  <w:r>
                    <w:rPr>
                      <w:rFonts w:asciiTheme="majorBidi" w:eastAsia="Times New Roman" w:hAnsiTheme="majorBidi" w:cstheme="majorBidi"/>
                    </w:rPr>
                    <w:t>6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</w:t>
                  </w:r>
                </w:p>
              </w:tc>
            </w:tr>
            <w:tr w:rsidR="0066223B" w:rsidRPr="00C04CEC" w14:paraId="6236F350" w14:textId="77777777" w:rsidTr="00CE7826">
              <w:trPr>
                <w:trHeight w:hRule="exact" w:val="1061"/>
              </w:trPr>
              <w:tc>
                <w:tcPr>
                  <w:tcW w:w="20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C8CDB9" w14:textId="30507BB8" w:rsidR="0066223B" w:rsidRDefault="00000000" w:rsidP="00D87202">
                  <w:pPr>
                    <w:spacing w:after="0" w:line="240" w:lineRule="auto"/>
                    <w:ind w:left="180" w:right="-20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sdt>
                    <w:sdtP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id w:val="1910957054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Content>
                      <w:r w:rsidR="0075281C">
                        <w:rPr>
                          <w:rFonts w:ascii="MS Gothic" w:eastAsia="MS Gothic" w:hAnsi="MS Gothic" w:cstheme="majorBidi" w:hint="eastAsia"/>
                          <w:b/>
                          <w:bCs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66223B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 xml:space="preserve"> Conventional</w:t>
                  </w:r>
                </w:p>
              </w:tc>
              <w:tc>
                <w:tcPr>
                  <w:tcW w:w="576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BE117" w14:textId="6F8391B1" w:rsidR="0066223B" w:rsidRPr="00C04CEC" w:rsidRDefault="00545DF6" w:rsidP="00B359F6">
                  <w:pPr>
                    <w:spacing w:after="0" w:line="240" w:lineRule="auto"/>
                    <w:ind w:left="179" w:right="-20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 w:rsidRPr="003C361B">
                    <w:rPr>
                      <w:rFonts w:asciiTheme="majorBidi" w:eastAsia="Times New Roman" w:hAnsiTheme="majorBidi" w:cstheme="majorBidi"/>
                    </w:rPr>
                    <w:t>0.</w:t>
                  </w:r>
                  <w:r>
                    <w:rPr>
                      <w:rFonts w:asciiTheme="majorBidi" w:eastAsia="Times New Roman" w:hAnsiTheme="majorBidi" w:cstheme="majorBidi"/>
                    </w:rPr>
                    <w:t>5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*(</w:t>
                  </w:r>
                  <w:r>
                    <w:rPr>
                      <w:rFonts w:asciiTheme="majorBidi" w:eastAsia="Times New Roman" w:hAnsiTheme="majorBidi" w:cstheme="majorBidi"/>
                    </w:rPr>
                    <w:t>Lab Terminal Exam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 +0.</w:t>
                  </w:r>
                  <w:r>
                    <w:rPr>
                      <w:rFonts w:asciiTheme="majorBidi" w:eastAsia="Times New Roman" w:hAnsiTheme="majorBidi" w:cstheme="majorBidi"/>
                    </w:rPr>
                    <w:t>375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 xml:space="preserve">*(average of lab evaluation of Lab </w:t>
                  </w:r>
                  <w:r>
                    <w:rPr>
                      <w:rFonts w:asciiTheme="majorBidi" w:eastAsia="Times New Roman" w:hAnsiTheme="majorBidi" w:cstheme="majorBidi"/>
                    </w:rPr>
                    <w:t>7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-1</w:t>
                  </w:r>
                  <w:r>
                    <w:rPr>
                      <w:rFonts w:asciiTheme="majorBidi" w:eastAsia="Times New Roman" w:hAnsiTheme="majorBidi" w:cstheme="majorBidi"/>
                    </w:rPr>
                    <w:t>2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 + 0.</w:t>
                  </w:r>
                  <w:r>
                    <w:rPr>
                      <w:rFonts w:asciiTheme="majorBidi" w:eastAsia="Times New Roman" w:hAnsiTheme="majorBidi" w:cstheme="majorBidi"/>
                    </w:rPr>
                    <w:t>125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*(average of lab evaluation of Lab 1-</w:t>
                  </w:r>
                  <w:r>
                    <w:rPr>
                      <w:rFonts w:asciiTheme="majorBidi" w:eastAsia="Times New Roman" w:hAnsiTheme="majorBidi" w:cstheme="majorBidi"/>
                    </w:rPr>
                    <w:t>6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</w:t>
                  </w:r>
                </w:p>
              </w:tc>
            </w:tr>
            <w:tr w:rsidR="00D87202" w:rsidRPr="00C04CEC" w14:paraId="2E9A192B" w14:textId="77777777" w:rsidTr="0066223B">
              <w:trPr>
                <w:trHeight w:hRule="exact" w:val="277"/>
              </w:trPr>
              <w:tc>
                <w:tcPr>
                  <w:tcW w:w="6933" w:type="dxa"/>
                  <w:gridSpan w:val="3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54D2F578" w14:textId="77777777" w:rsidR="00D87202" w:rsidRPr="00C04CEC" w:rsidRDefault="00D87202" w:rsidP="00D87202">
                  <w:pPr>
                    <w:spacing w:after="100" w:afterAutospacing="1" w:line="240" w:lineRule="auto"/>
                    <w:ind w:right="447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 xml:space="preserve">                                                                Total (lab)</w:t>
                  </w:r>
                </w:p>
              </w:tc>
              <w:tc>
                <w:tcPr>
                  <w:tcW w:w="893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3C1FE4D2" w14:textId="77777777" w:rsidR="00D87202" w:rsidRPr="00C04CEC" w:rsidRDefault="00D87202" w:rsidP="00D87202">
                  <w:pPr>
                    <w:spacing w:after="100" w:afterAutospacing="1" w:line="240" w:lineRule="auto"/>
                    <w:ind w:left="270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100%</w:t>
                  </w:r>
                </w:p>
              </w:tc>
            </w:tr>
            <w:tr w:rsidR="00D87202" w:rsidRPr="00C04CEC" w14:paraId="6B9A8F2A" w14:textId="77777777" w:rsidTr="0066223B">
              <w:trPr>
                <w:trHeight w:hRule="exact" w:val="178"/>
              </w:trPr>
              <w:tc>
                <w:tcPr>
                  <w:tcW w:w="6933" w:type="dxa"/>
                  <w:gridSpan w:val="3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68C44808" w14:textId="77777777" w:rsidR="00D87202" w:rsidRPr="00C04CEC" w:rsidRDefault="00D87202" w:rsidP="00D87202">
                  <w:pPr>
                    <w:spacing w:after="100" w:afterAutospacing="1" w:line="240" w:lineRule="auto"/>
                    <w:ind w:right="447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</w:rPr>
                  </w:pPr>
                </w:p>
              </w:tc>
              <w:tc>
                <w:tcPr>
                  <w:tcW w:w="893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4D0C4AB3" w14:textId="77777777" w:rsidR="00D87202" w:rsidRPr="00C04CEC" w:rsidRDefault="00D87202" w:rsidP="00D87202">
                  <w:pPr>
                    <w:spacing w:after="100" w:afterAutospacing="1" w:line="240" w:lineRule="auto"/>
                    <w:ind w:left="270" w:right="-20"/>
                    <w:rPr>
                      <w:rFonts w:asciiTheme="majorBidi" w:eastAsia="Times New Roman" w:hAnsiTheme="majorBidi" w:cstheme="majorBidi"/>
                      <w:b/>
                      <w:bCs/>
                    </w:rPr>
                  </w:pPr>
                </w:p>
              </w:tc>
            </w:tr>
            <w:tr w:rsidR="00D87202" w:rsidRPr="00C04CEC" w14:paraId="6600767D" w14:textId="77777777" w:rsidTr="0066223B">
              <w:trPr>
                <w:trHeight w:hRule="exact" w:val="898"/>
              </w:trPr>
              <w:tc>
                <w:tcPr>
                  <w:tcW w:w="2923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732BCE" w14:textId="77777777" w:rsidR="00D87202" w:rsidRPr="00C04CEC" w:rsidRDefault="00D87202" w:rsidP="00D87202">
                  <w:pPr>
                    <w:spacing w:before="100" w:beforeAutospacing="1" w:after="100" w:afterAutospacing="1" w:line="240" w:lineRule="auto"/>
                    <w:ind w:left="40"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Final marks</w:t>
                  </w:r>
                </w:p>
              </w:tc>
              <w:tc>
                <w:tcPr>
                  <w:tcW w:w="4903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6446E5" w14:textId="77777777" w:rsidR="00D87202" w:rsidRPr="00CE430B" w:rsidRDefault="00D87202" w:rsidP="00D87202">
                  <w:pPr>
                    <w:spacing w:before="100" w:beforeAutospacing="1" w:after="100" w:afterAutospacing="1" w:line="240" w:lineRule="auto"/>
                    <w:ind w:left="180" w:right="-20"/>
                    <w:rPr>
                      <w:rFonts w:asciiTheme="majorBidi" w:eastAsia="Times New Roman" w:hAnsiTheme="majorBidi" w:cstheme="majorBidi"/>
                      <w:b/>
                      <w:bCs/>
                    </w:rPr>
                  </w:pPr>
                  <w:r w:rsidRPr="00CE430B">
                    <w:rPr>
                      <w:rFonts w:asciiTheme="majorBidi" w:eastAsia="Times New Roman" w:hAnsiTheme="majorBidi" w:cstheme="majorBidi"/>
                      <w:b/>
                      <w:bCs/>
                    </w:rPr>
                    <w:t xml:space="preserve">Theory </w:t>
                  </w:r>
                  <w:r w:rsidRPr="00CE430B">
                    <w:rPr>
                      <w:rFonts w:asciiTheme="majorBidi" w:eastAsia="Times New Roman" w:hAnsiTheme="majorBidi" w:cstheme="majorBidi"/>
                      <w:b/>
                      <w:bCs/>
                      <w:spacing w:val="-2"/>
                    </w:rPr>
                    <w:t>m</w:t>
                  </w:r>
                  <w:r w:rsidRPr="00CE430B">
                    <w:rPr>
                      <w:rFonts w:asciiTheme="majorBidi" w:eastAsia="Times New Roman" w:hAnsiTheme="majorBidi" w:cstheme="majorBidi"/>
                      <w:b/>
                      <w:bCs/>
                    </w:rPr>
                    <w:t xml:space="preserve">arks × 0.75 + Lab </w:t>
                  </w:r>
                  <w:r w:rsidRPr="00CE430B">
                    <w:rPr>
                      <w:rFonts w:asciiTheme="majorBidi" w:eastAsia="Times New Roman" w:hAnsiTheme="majorBidi" w:cstheme="majorBidi"/>
                      <w:b/>
                      <w:bCs/>
                      <w:spacing w:val="-2"/>
                    </w:rPr>
                    <w:t>m</w:t>
                  </w:r>
                  <w:r w:rsidRPr="00CE430B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arks ×0.25</w:t>
                  </w:r>
                </w:p>
              </w:tc>
            </w:tr>
          </w:tbl>
          <w:p w14:paraId="058C65C2" w14:textId="518FEF78" w:rsidR="00D87202" w:rsidRPr="00D87202" w:rsidRDefault="00D87202" w:rsidP="00D87202">
            <w:pPr>
              <w:ind w:right="-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sz w:val="24"/>
                <w:szCs w:val="24"/>
              </w:rPr>
              <w:t xml:space="preserve">    </w:t>
            </w:r>
          </w:p>
        </w:tc>
      </w:tr>
    </w:tbl>
    <w:p w14:paraId="65359BC4" w14:textId="77777777" w:rsidR="009D71E9" w:rsidRDefault="009D71E9"/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2817"/>
        <w:gridCol w:w="6633"/>
      </w:tblGrid>
      <w:tr w:rsidR="00A45BF5" w14:paraId="2D1012E2" w14:textId="77777777" w:rsidTr="009D71E9">
        <w:trPr>
          <w:trHeight w:val="432"/>
        </w:trPr>
        <w:tc>
          <w:tcPr>
            <w:tcW w:w="2817" w:type="dxa"/>
            <w:vAlign w:val="center"/>
          </w:tcPr>
          <w:p w14:paraId="25EE94B2" w14:textId="77777777" w:rsidR="00A45BF5" w:rsidRP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A45BF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 xml:space="preserve">Version No. </w:t>
            </w:r>
          </w:p>
        </w:tc>
        <w:tc>
          <w:tcPr>
            <w:tcW w:w="6633" w:type="dxa"/>
            <w:vAlign w:val="center"/>
          </w:tcPr>
          <w:p w14:paraId="4CCB4482" w14:textId="2FFCA161" w:rsidR="00A45BF5" w:rsidRPr="006C3BB6" w:rsidRDefault="006C3BB6" w:rsidP="006C3BB6">
            <w:pPr>
              <w:rPr>
                <w:rFonts w:asciiTheme="majorBidi" w:hAnsiTheme="majorBidi" w:cstheme="majorBidi"/>
              </w:rPr>
            </w:pPr>
            <w:r w:rsidRPr="006C3BB6">
              <w:rPr>
                <w:rFonts w:asciiTheme="majorBidi" w:hAnsiTheme="majorBidi" w:cstheme="majorBidi"/>
              </w:rPr>
              <w:t>Fall-202</w:t>
            </w:r>
            <w:r w:rsidR="0047685D">
              <w:rPr>
                <w:rFonts w:asciiTheme="majorBidi" w:hAnsiTheme="majorBidi" w:cstheme="majorBidi"/>
              </w:rPr>
              <w:t>5</w:t>
            </w:r>
            <w:r w:rsidRPr="006C3BB6">
              <w:rPr>
                <w:rFonts w:asciiTheme="majorBidi" w:hAnsiTheme="majorBidi" w:cstheme="majorBidi"/>
              </w:rPr>
              <w:t>/01</w:t>
            </w:r>
          </w:p>
        </w:tc>
      </w:tr>
      <w:tr w:rsidR="00A45BF5" w14:paraId="33A2BB7F" w14:textId="77777777" w:rsidTr="009D71E9">
        <w:trPr>
          <w:trHeight w:val="432"/>
        </w:trPr>
        <w:tc>
          <w:tcPr>
            <w:tcW w:w="2817" w:type="dxa"/>
            <w:vAlign w:val="center"/>
          </w:tcPr>
          <w:p w14:paraId="5CB131E8" w14:textId="77777777" w:rsidR="00A45BF5" w:rsidRP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A45BF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Revision Date</w:t>
            </w:r>
          </w:p>
        </w:tc>
        <w:tc>
          <w:tcPr>
            <w:tcW w:w="6633" w:type="dxa"/>
            <w:vAlign w:val="center"/>
          </w:tcPr>
          <w:p w14:paraId="14D467E7" w14:textId="7435B9A1" w:rsidR="00A45BF5" w:rsidRDefault="0047685D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N/A</w:t>
            </w:r>
          </w:p>
        </w:tc>
      </w:tr>
      <w:tr w:rsidR="00A45BF5" w14:paraId="57350F23" w14:textId="77777777" w:rsidTr="009D71E9">
        <w:trPr>
          <w:trHeight w:val="432"/>
        </w:trPr>
        <w:tc>
          <w:tcPr>
            <w:tcW w:w="2817" w:type="dxa"/>
            <w:vAlign w:val="center"/>
          </w:tcPr>
          <w:p w14:paraId="04FFC1EB" w14:textId="77777777" w:rsidR="00A45BF5" w:rsidRP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A45BF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Last Modification Date</w:t>
            </w:r>
          </w:p>
        </w:tc>
        <w:tc>
          <w:tcPr>
            <w:tcW w:w="6633" w:type="dxa"/>
            <w:vAlign w:val="center"/>
          </w:tcPr>
          <w:p w14:paraId="62BF127C" w14:textId="53368E78" w:rsidR="00A45BF5" w:rsidRDefault="0047685D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08-01-2025</w:t>
            </w:r>
          </w:p>
        </w:tc>
      </w:tr>
      <w:tr w:rsidR="00A45BF5" w14:paraId="07497C42" w14:textId="77777777" w:rsidTr="009D71E9">
        <w:trPr>
          <w:trHeight w:val="432"/>
        </w:trPr>
        <w:tc>
          <w:tcPr>
            <w:tcW w:w="2817" w:type="dxa"/>
            <w:vAlign w:val="center"/>
          </w:tcPr>
          <w:p w14:paraId="2992A7BB" w14:textId="77777777" w:rsidR="00A45BF5" w:rsidRP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A45BF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Modification Details</w:t>
            </w:r>
          </w:p>
        </w:tc>
        <w:tc>
          <w:tcPr>
            <w:tcW w:w="6633" w:type="dxa"/>
            <w:vAlign w:val="center"/>
          </w:tcPr>
          <w:p w14:paraId="7A3967A1" w14:textId="1FE3E71D" w:rsidR="00A45BF5" w:rsidRDefault="0047685D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First Version developed by department of Computer Engineering</w:t>
            </w:r>
          </w:p>
        </w:tc>
      </w:tr>
      <w:tr w:rsidR="00A45BF5" w14:paraId="25801E2E" w14:textId="77777777" w:rsidTr="009D71E9">
        <w:trPr>
          <w:trHeight w:val="432"/>
        </w:trPr>
        <w:tc>
          <w:tcPr>
            <w:tcW w:w="2817" w:type="dxa"/>
            <w:vAlign w:val="center"/>
          </w:tcPr>
          <w:p w14:paraId="2930B1B1" w14:textId="77777777" w:rsidR="00A45BF5" w:rsidRP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A45BF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lastRenderedPageBreak/>
              <w:t>Recommended by</w:t>
            </w:r>
          </w:p>
        </w:tc>
        <w:tc>
          <w:tcPr>
            <w:tcW w:w="6633" w:type="dxa"/>
            <w:vAlign w:val="center"/>
          </w:tcPr>
          <w:p w14:paraId="4C1D923D" w14:textId="77777777" w:rsid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</w:rPr>
            </w:pPr>
          </w:p>
        </w:tc>
      </w:tr>
      <w:tr w:rsidR="00A45BF5" w14:paraId="002A1FA0" w14:textId="77777777" w:rsidTr="009D71E9">
        <w:trPr>
          <w:trHeight w:val="432"/>
        </w:trPr>
        <w:tc>
          <w:tcPr>
            <w:tcW w:w="2817" w:type="dxa"/>
            <w:vAlign w:val="center"/>
          </w:tcPr>
          <w:p w14:paraId="3F129364" w14:textId="77777777" w:rsidR="00A45BF5" w:rsidRP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A45BF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Approved by</w:t>
            </w:r>
          </w:p>
        </w:tc>
        <w:tc>
          <w:tcPr>
            <w:tcW w:w="6633" w:type="dxa"/>
            <w:vAlign w:val="center"/>
          </w:tcPr>
          <w:p w14:paraId="46AD4483" w14:textId="77777777" w:rsid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</w:rPr>
            </w:pPr>
          </w:p>
        </w:tc>
      </w:tr>
    </w:tbl>
    <w:p w14:paraId="004A328B" w14:textId="77777777" w:rsidR="00A45BF5" w:rsidRDefault="00A45BF5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3AF91EF6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775D73D0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093AB059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3500E01A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50D05718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0F74E600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5EE15497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437728EB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6863B010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133BDFF6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094733B5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4B9DB660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19EA1057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5F4A0B0E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58169F68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2C384281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374284B9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3DE0671D" w14:textId="77777777" w:rsidR="00BE4EEC" w:rsidRDefault="00BE4EEC">
      <w:pPr>
        <w:rPr>
          <w:rFonts w:asciiTheme="majorBidi" w:eastAsia="Times New Roman" w:hAnsiTheme="majorBidi" w:cstheme="majorBidi"/>
          <w:b/>
          <w:bCs/>
          <w:position w:val="-1"/>
        </w:rPr>
      </w:pPr>
      <w:r>
        <w:rPr>
          <w:rFonts w:asciiTheme="majorBidi" w:eastAsia="Times New Roman" w:hAnsiTheme="majorBidi" w:cstheme="majorBidi"/>
          <w:b/>
          <w:bCs/>
          <w:position w:val="-1"/>
        </w:rPr>
        <w:br w:type="page"/>
      </w:r>
    </w:p>
    <w:p w14:paraId="3DB284DC" w14:textId="2FF3FA91" w:rsidR="00A45BF5" w:rsidRDefault="009D71E9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  <w:r>
        <w:rPr>
          <w:rFonts w:asciiTheme="majorBidi" w:eastAsia="Times New Roman" w:hAnsiTheme="majorBidi" w:cstheme="majorBidi"/>
          <w:b/>
          <w:bCs/>
          <w:position w:val="-1"/>
        </w:rPr>
        <w:lastRenderedPageBreak/>
        <w:t xml:space="preserve">Annexure – I: Lecture Plan </w:t>
      </w:r>
    </w:p>
    <w:tbl>
      <w:tblPr>
        <w:tblStyle w:val="TableGrid"/>
        <w:tblW w:w="4651" w:type="pct"/>
        <w:jc w:val="center"/>
        <w:tblLook w:val="04A0" w:firstRow="1" w:lastRow="0" w:firstColumn="1" w:lastColumn="0" w:noHBand="0" w:noVBand="1"/>
      </w:tblPr>
      <w:tblGrid>
        <w:gridCol w:w="712"/>
        <w:gridCol w:w="4099"/>
        <w:gridCol w:w="798"/>
        <w:gridCol w:w="1219"/>
        <w:gridCol w:w="1057"/>
        <w:gridCol w:w="1352"/>
      </w:tblGrid>
      <w:tr w:rsidR="0047685D" w14:paraId="1A5A5115" w14:textId="77777777" w:rsidTr="0047685D">
        <w:trPr>
          <w:trHeight w:val="242"/>
          <w:jc w:val="center"/>
        </w:trPr>
        <w:tc>
          <w:tcPr>
            <w:tcW w:w="385" w:type="pct"/>
            <w:shd w:val="clear" w:color="auto" w:fill="D9D9D9" w:themeFill="background1" w:themeFillShade="D9"/>
            <w:vAlign w:val="center"/>
          </w:tcPr>
          <w:p w14:paraId="32ABA0F9" w14:textId="77777777" w:rsidR="0047685D" w:rsidRDefault="0047685D" w:rsidP="001F38B3">
            <w:pPr>
              <w:spacing w:before="7"/>
              <w:jc w:val="center"/>
              <w:rPr>
                <w:rFonts w:ascii="Times New Roman" w:hAnsi="Times New Roman"/>
                <w:b/>
              </w:rPr>
            </w:pPr>
          </w:p>
          <w:p w14:paraId="7D4B31B7" w14:textId="125F2906" w:rsidR="0047685D" w:rsidRDefault="0047685D" w:rsidP="001F38B3">
            <w:pPr>
              <w:spacing w:before="7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r.  No</w:t>
            </w:r>
          </w:p>
        </w:tc>
        <w:tc>
          <w:tcPr>
            <w:tcW w:w="2219" w:type="pct"/>
            <w:shd w:val="clear" w:color="auto" w:fill="D9D9D9" w:themeFill="background1" w:themeFillShade="D9"/>
            <w:vAlign w:val="center"/>
          </w:tcPr>
          <w:p w14:paraId="48BF41B3" w14:textId="77777777" w:rsidR="0047685D" w:rsidRDefault="0047685D" w:rsidP="001F38B3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 Topics Covered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48528E" w14:textId="77777777" w:rsidR="0047685D" w:rsidRDefault="0047685D" w:rsidP="001F38B3">
            <w:pPr>
              <w:spacing w:before="100" w:beforeAutospacing="1" w:after="100" w:afterAutospacing="1"/>
              <w:ind w:left="31" w:right="-20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CLO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940C52" w14:textId="77777777" w:rsidR="0047685D" w:rsidRDefault="0047685D" w:rsidP="001F38B3">
            <w:pPr>
              <w:jc w:val="center"/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Bloom Taxonomy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A96DA6" w14:textId="77777777" w:rsidR="0047685D" w:rsidRDefault="0047685D" w:rsidP="001F38B3">
            <w:pPr>
              <w:jc w:val="center"/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Contact Hours</w:t>
            </w:r>
          </w:p>
        </w:tc>
        <w:tc>
          <w:tcPr>
            <w:tcW w:w="732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3F5986" w14:textId="77777777" w:rsidR="0047685D" w:rsidRDefault="0047685D" w:rsidP="001F38B3">
            <w:pPr>
              <w:jc w:val="center"/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Assessment</w:t>
            </w:r>
          </w:p>
        </w:tc>
      </w:tr>
      <w:tr w:rsidR="0047685D" w:rsidRPr="00B97FA8" w14:paraId="7675C2DE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15E55F95" w14:textId="77777777" w:rsidR="0047685D" w:rsidRPr="00023ECD" w:rsidRDefault="0047685D" w:rsidP="001F38B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B909F83" w14:textId="4E5AF6A0" w:rsidR="0047685D" w:rsidRPr="00565711" w:rsidRDefault="0047685D" w:rsidP="001F38B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highlight w:val="yellow"/>
              </w:rPr>
            </w:pPr>
            <w:r w:rsidRPr="00565711">
              <w:rPr>
                <w:rFonts w:ascii="Times New Roman" w:hAnsi="Times New Roman"/>
                <w:highlight w:val="yellow"/>
              </w:rPr>
              <w:t>Introduction to Database Systems. History and evolution of data organization and significance of data in modern world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64429E7" w14:textId="33775055" w:rsidR="0047685D" w:rsidRPr="00E43081" w:rsidRDefault="0047685D" w:rsidP="001F38B3">
            <w:pPr>
              <w:spacing w:before="100" w:beforeAutospacing="1" w:after="100" w:afterAutospacing="1"/>
              <w:ind w:left="31" w:right="-20"/>
              <w:jc w:val="center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50083711" w14:textId="5B1C81DE" w:rsidR="0047685D" w:rsidRPr="005A5DF2" w:rsidRDefault="0047685D" w:rsidP="001F38B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357133" w14:textId="7D5D5DF6" w:rsidR="0047685D" w:rsidRPr="00CD38A8" w:rsidRDefault="0047685D" w:rsidP="001F38B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D9C918" w14:textId="77777777" w:rsidR="0047685D" w:rsidRDefault="0047685D" w:rsidP="001F38B3">
            <w:pPr>
              <w:jc w:val="center"/>
              <w:rPr>
                <w:rFonts w:ascii="Times New Roman" w:hAnsi="Times New Roman"/>
              </w:rPr>
            </w:pPr>
          </w:p>
          <w:p w14:paraId="760ED0CB" w14:textId="77777777" w:rsidR="0047685D" w:rsidRDefault="0047685D" w:rsidP="001F38B3">
            <w:pPr>
              <w:jc w:val="center"/>
              <w:rPr>
                <w:rFonts w:ascii="Times New Roman" w:hAnsi="Times New Roman"/>
              </w:rPr>
            </w:pPr>
          </w:p>
          <w:p w14:paraId="39643521" w14:textId="77777777" w:rsidR="0047685D" w:rsidRDefault="0047685D" w:rsidP="001F38B3">
            <w:pPr>
              <w:jc w:val="center"/>
              <w:rPr>
                <w:rFonts w:ascii="Times New Roman" w:hAnsi="Times New Roman"/>
              </w:rPr>
            </w:pPr>
          </w:p>
          <w:p w14:paraId="2C18013B" w14:textId="77777777" w:rsidR="0047685D" w:rsidRDefault="0047685D" w:rsidP="001F38B3">
            <w:pPr>
              <w:jc w:val="center"/>
              <w:rPr>
                <w:rFonts w:ascii="Times New Roman" w:hAnsi="Times New Roman"/>
              </w:rPr>
            </w:pPr>
          </w:p>
          <w:p w14:paraId="0ABC23EC" w14:textId="33D224B9" w:rsidR="0047685D" w:rsidRDefault="0047685D" w:rsidP="001F38B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ssignment 1</w:t>
            </w:r>
          </w:p>
          <w:p w14:paraId="2C9846E8" w14:textId="77777777" w:rsidR="005A5DF2" w:rsidRDefault="005A5DF2" w:rsidP="001F38B3">
            <w:pPr>
              <w:jc w:val="center"/>
              <w:rPr>
                <w:rFonts w:ascii="Times New Roman" w:hAnsi="Times New Roman"/>
              </w:rPr>
            </w:pPr>
          </w:p>
          <w:p w14:paraId="1430D86C" w14:textId="77777777" w:rsidR="0047685D" w:rsidRDefault="0047685D" w:rsidP="001F38B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Quiz 1</w:t>
            </w:r>
          </w:p>
          <w:p w14:paraId="34EC7FFF" w14:textId="77777777" w:rsidR="005A5DF2" w:rsidRDefault="005A5DF2" w:rsidP="001F38B3">
            <w:pPr>
              <w:jc w:val="center"/>
              <w:rPr>
                <w:rFonts w:ascii="Times New Roman" w:hAnsi="Times New Roman"/>
              </w:rPr>
            </w:pPr>
          </w:p>
          <w:p w14:paraId="3B062993" w14:textId="68E5048D" w:rsidR="0047685D" w:rsidRPr="00B97FA8" w:rsidRDefault="0047685D" w:rsidP="001F38B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idterm Examination</w:t>
            </w:r>
          </w:p>
        </w:tc>
      </w:tr>
      <w:tr w:rsidR="0047685D" w14:paraId="6DAF1CAB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1EC1B004" w14:textId="77777777" w:rsidR="0047685D" w:rsidRPr="00023ECD" w:rsidRDefault="0047685D" w:rsidP="001F38B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078A5C8D" w14:textId="4C8E9E47" w:rsidR="0047685D" w:rsidRPr="00565711" w:rsidRDefault="0047685D" w:rsidP="001F38B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highlight w:val="yellow"/>
              </w:rPr>
            </w:pPr>
            <w:r w:rsidRPr="00565711">
              <w:rPr>
                <w:rFonts w:ascii="Times New Roman" w:hAnsi="Times New Roman"/>
                <w:highlight w:val="yellow"/>
              </w:rPr>
              <w:t>Database approach and DBMS environment &amp; stakeholders including DBA, users and developer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20D518E" w14:textId="2B0A113E" w:rsidR="0047685D" w:rsidRDefault="0047685D" w:rsidP="001F38B3">
            <w:pPr>
              <w:spacing w:before="100" w:beforeAutospacing="1" w:after="100" w:afterAutospacing="1"/>
              <w:ind w:left="31" w:right="-20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33FEA79A" w14:textId="2B623477" w:rsidR="0047685D" w:rsidRPr="005A5DF2" w:rsidRDefault="0047685D" w:rsidP="001F38B3">
            <w:pPr>
              <w:jc w:val="center"/>
              <w:rPr>
                <w:rFonts w:ascii="Times New Roman" w:hAnsi="Times New Roman" w:cs="Times New Roman"/>
              </w:rPr>
            </w:pPr>
            <w:r w:rsidRPr="005A5DF2">
              <w:rPr>
                <w:rFonts w:ascii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7091D1" w14:textId="17F82DFF" w:rsidR="0047685D" w:rsidRPr="00CD38A8" w:rsidRDefault="0047685D" w:rsidP="001F38B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B6FDD" w14:textId="77777777" w:rsidR="0047685D" w:rsidRDefault="0047685D" w:rsidP="001F38B3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:rsidRPr="00B97FA8" w14:paraId="6F8FC72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71EBAC7A" w14:textId="77777777" w:rsidR="0047685D" w:rsidRPr="00023ECD" w:rsidRDefault="0047685D" w:rsidP="001F38B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944B4EF" w14:textId="435BBFCB" w:rsidR="0047685D" w:rsidRPr="00565711" w:rsidRDefault="0047685D" w:rsidP="001F38B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highlight w:val="yellow"/>
              </w:rPr>
            </w:pPr>
            <w:r w:rsidRPr="00565711">
              <w:rPr>
                <w:rFonts w:ascii="Times New Roman" w:hAnsi="Times New Roman"/>
                <w:highlight w:val="yellow"/>
              </w:rPr>
              <w:t>Advantages and Disadvantages of DBM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BDE3553" w14:textId="3C443557" w:rsidR="0047685D" w:rsidRDefault="0047685D" w:rsidP="001F38B3">
            <w:pPr>
              <w:jc w:val="center"/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76B09EC5" w14:textId="5BF39625" w:rsidR="0047685D" w:rsidRPr="005A5DF2" w:rsidRDefault="0047685D" w:rsidP="001F38B3">
            <w:pPr>
              <w:jc w:val="center"/>
              <w:rPr>
                <w:rFonts w:ascii="Times New Roman" w:hAnsi="Times New Roman" w:cs="Times New Roman"/>
              </w:rPr>
            </w:pPr>
            <w:r w:rsidRPr="005A5DF2">
              <w:rPr>
                <w:rFonts w:ascii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7E1CD" w14:textId="27095493" w:rsidR="0047685D" w:rsidRPr="00A00AEB" w:rsidRDefault="0047685D" w:rsidP="001F38B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8D7E8" w14:textId="77777777" w:rsidR="0047685D" w:rsidRPr="00B97FA8" w:rsidRDefault="0047685D" w:rsidP="001F38B3">
            <w:pPr>
              <w:jc w:val="center"/>
              <w:rPr>
                <w:rFonts w:ascii="Times New Roman" w:hAnsi="Times New Roman"/>
              </w:rPr>
            </w:pPr>
          </w:p>
        </w:tc>
      </w:tr>
      <w:tr w:rsidR="0047685D" w14:paraId="0C23FBEA" w14:textId="77777777" w:rsidTr="00D40367">
        <w:trPr>
          <w:trHeight w:val="618"/>
          <w:jc w:val="center"/>
        </w:trPr>
        <w:tc>
          <w:tcPr>
            <w:tcW w:w="385" w:type="pct"/>
            <w:vAlign w:val="center"/>
          </w:tcPr>
          <w:p w14:paraId="79D733E5" w14:textId="5E6C2CC9" w:rsidR="0047685D" w:rsidRPr="00023ECD" w:rsidRDefault="0047685D" w:rsidP="0047685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4FEEE295" w14:textId="0248AE96" w:rsidR="0047685D" w:rsidRPr="00565711" w:rsidRDefault="0047685D" w:rsidP="0047685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highlight w:val="yellow"/>
              </w:rPr>
            </w:pPr>
            <w:r w:rsidRPr="00565711">
              <w:rPr>
                <w:rFonts w:ascii="Times New Roman" w:hAnsi="Times New Roman"/>
                <w:highlight w:val="yellow"/>
              </w:rPr>
              <w:t>Database Architectures, schema &amp; mappings at external, conceptual and internal level to provide logical and physical data independence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A775ADA" w14:textId="1FBF1ED4" w:rsidR="0047685D" w:rsidRDefault="0047685D" w:rsidP="0047685D">
            <w:pPr>
              <w:jc w:val="center"/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6FE5262C" w14:textId="2188E760" w:rsidR="0047685D" w:rsidRPr="005A5DF2" w:rsidRDefault="0047685D" w:rsidP="0047685D">
            <w:pPr>
              <w:jc w:val="center"/>
              <w:rPr>
                <w:rFonts w:ascii="Times New Roman" w:hAnsi="Times New Roman" w:cs="Times New Roman"/>
              </w:rPr>
            </w:pPr>
            <w:r w:rsidRPr="005A5DF2">
              <w:rPr>
                <w:rFonts w:ascii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F6630A" w14:textId="17DB0B3C" w:rsidR="0047685D" w:rsidRPr="00C75CF8" w:rsidRDefault="0047685D" w:rsidP="0047685D">
            <w:pPr>
              <w:jc w:val="center"/>
              <w:rPr>
                <w:rFonts w:ascii="Times New Roman" w:hAnsi="Times New Roman"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01B905" w14:textId="77777777" w:rsidR="0047685D" w:rsidRDefault="0047685D" w:rsidP="0047685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49384AAD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5B8406AA" w14:textId="76FEF335" w:rsidR="0047685D" w:rsidRPr="00023ECD" w:rsidRDefault="0047685D" w:rsidP="0047685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3008C9C" w14:textId="42FADDE6" w:rsidR="0047685D" w:rsidRPr="00565711" w:rsidRDefault="0047685D" w:rsidP="0047685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highlight w:val="yellow"/>
              </w:rPr>
            </w:pPr>
            <w:r w:rsidRPr="00565711">
              <w:rPr>
                <w:rFonts w:ascii="Times New Roman" w:hAnsi="Times New Roman"/>
                <w:highlight w:val="yellow"/>
              </w:rPr>
              <w:t>Functions &amp; components of a DBMS and overview of multi-user DBMS architecture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71F293D" w14:textId="020E64CA" w:rsidR="0047685D" w:rsidRDefault="0047685D" w:rsidP="0047685D">
            <w:pPr>
              <w:jc w:val="center"/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017E1102" w14:textId="3E623023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5F3957" w14:textId="494AAD6D" w:rsidR="0047685D" w:rsidRPr="00C75CF8" w:rsidRDefault="0047685D" w:rsidP="0047685D">
            <w:pPr>
              <w:jc w:val="center"/>
              <w:rPr>
                <w:rFonts w:ascii="Times New Roman" w:hAnsi="Times New Roman"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497C75" w14:textId="77777777" w:rsidR="0047685D" w:rsidRDefault="0047685D" w:rsidP="0047685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:rsidRPr="00B97FA8" w14:paraId="2C0BF5C9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F95B534" w14:textId="2DC53071" w:rsidR="0047685D" w:rsidRPr="00102752" w:rsidRDefault="0047685D" w:rsidP="0047685D">
            <w:pPr>
              <w:pStyle w:val="BodyText"/>
              <w:jc w:val="center"/>
              <w:rPr>
                <w:rFonts w:ascii="Times New Roman" w:eastAsiaTheme="minorHAnsi" w:hAnsi="Times New Roman"/>
                <w:sz w:val="22"/>
                <w:szCs w:val="22"/>
                <w:lang w:eastAsia="en-US"/>
              </w:rPr>
            </w:pPr>
            <w:r>
              <w:rPr>
                <w:rFonts w:ascii="Times New Roman" w:eastAsiaTheme="minorHAnsi" w:hAnsi="Times New Roman"/>
                <w:sz w:val="22"/>
                <w:szCs w:val="22"/>
              </w:rPr>
              <w:t>6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D554402" w14:textId="421FEA8E" w:rsidR="0047685D" w:rsidRPr="00565711" w:rsidRDefault="0047685D" w:rsidP="0047685D">
            <w:pPr>
              <w:jc w:val="both"/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</w:pPr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>Relational data structure, terminologies and integrity constraints including Nulls, referential integrity and general constraint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B1F02CD" w14:textId="7D3D4E94" w:rsidR="0047685D" w:rsidRPr="00E72183" w:rsidRDefault="0047685D" w:rsidP="0047685D">
            <w:pPr>
              <w:jc w:val="center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7FBB58E5" w14:textId="67960F39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4E5502" w14:textId="50EC0404" w:rsidR="0047685D" w:rsidRDefault="0047685D" w:rsidP="0047685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7E9AF7" w14:textId="77777777" w:rsidR="0047685D" w:rsidRPr="00B97FA8" w:rsidRDefault="0047685D" w:rsidP="0047685D">
            <w:pPr>
              <w:jc w:val="center"/>
              <w:rPr>
                <w:rFonts w:ascii="Times New Roman" w:hAnsi="Times New Roman"/>
              </w:rPr>
            </w:pPr>
          </w:p>
        </w:tc>
      </w:tr>
      <w:tr w:rsidR="0047685D" w14:paraId="32C562F4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61E0E3D4" w14:textId="00E02005" w:rsidR="0047685D" w:rsidRPr="00102752" w:rsidRDefault="0047685D" w:rsidP="0047685D">
            <w:pPr>
              <w:pStyle w:val="BodyText"/>
              <w:jc w:val="center"/>
              <w:rPr>
                <w:rFonts w:ascii="Times New Roman" w:eastAsiaTheme="minorHAnsi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</w:rPr>
              <w:t>7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0B91249E" w14:textId="3B6F4AFC" w:rsidR="0047685D" w:rsidRPr="00565711" w:rsidRDefault="0047685D" w:rsidP="0047685D">
            <w:pPr>
              <w:pStyle w:val="BodyText"/>
              <w:rPr>
                <w:rFonts w:asciiTheme="majorBidi" w:eastAsiaTheme="minorHAnsi" w:hAnsiTheme="majorBidi" w:cstheme="majorBidi"/>
                <w:color w:val="000000"/>
                <w:sz w:val="22"/>
                <w:szCs w:val="22"/>
                <w:highlight w:val="yellow"/>
                <w:lang w:val="en-CA" w:eastAsia="en-CA"/>
              </w:rPr>
            </w:pPr>
            <w:r w:rsidRPr="00565711">
              <w:rPr>
                <w:rFonts w:asciiTheme="majorBidi" w:eastAsiaTheme="minorHAnsi" w:hAnsiTheme="majorBidi" w:cstheme="majorBidi"/>
                <w:color w:val="000000"/>
                <w:sz w:val="22"/>
                <w:szCs w:val="22"/>
                <w:highlight w:val="yellow"/>
                <w:lang w:val="en-CA" w:eastAsia="en-CA"/>
              </w:rPr>
              <w:t>Relational Algebra: Base operations including unary set operation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A368AC1" w14:textId="33FC829F" w:rsidR="0047685D" w:rsidRDefault="0047685D" w:rsidP="0047685D">
            <w:pPr>
              <w:jc w:val="center"/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7975E148" w14:textId="71080079" w:rsidR="0047685D" w:rsidRPr="005A5DF2" w:rsidRDefault="0047685D" w:rsidP="0047685D">
            <w:pPr>
              <w:jc w:val="center"/>
              <w:rPr>
                <w:rFonts w:ascii="Times New Roman" w:hAnsi="Times New Roman" w:cs="Times New Roman"/>
              </w:rPr>
            </w:pPr>
            <w:r w:rsidRPr="005A5DF2">
              <w:rPr>
                <w:rFonts w:ascii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5078D3" w14:textId="0962E9FE" w:rsidR="0047685D" w:rsidRPr="00BC3F34" w:rsidRDefault="0047685D" w:rsidP="0047685D">
            <w:pPr>
              <w:jc w:val="center"/>
              <w:rPr>
                <w:rFonts w:ascii="Times New Roman" w:hAnsi="Times New Roman"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486131" w14:textId="77777777" w:rsidR="0047685D" w:rsidRDefault="0047685D" w:rsidP="0047685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4EC2493E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5971EF6C" w14:textId="3138FF70" w:rsidR="0047685D" w:rsidRPr="008155D2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02FAF8B3" w14:textId="3DB00DD3" w:rsidR="0047685D" w:rsidRPr="00565711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="Times New Roman" w:hAnsi="Times New Roman"/>
                <w:highlight w:val="yellow"/>
              </w:rPr>
            </w:pPr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>Relational Algebra: Derived operations including division and join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123A52B" w14:textId="792BEC18" w:rsidR="0047685D" w:rsidRDefault="0047685D" w:rsidP="0047685D">
            <w:pPr>
              <w:jc w:val="center"/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7F846106" w14:textId="391B8593" w:rsidR="0047685D" w:rsidRPr="005A5DF2" w:rsidRDefault="0047685D" w:rsidP="0047685D">
            <w:pPr>
              <w:jc w:val="center"/>
              <w:rPr>
                <w:rFonts w:ascii="Times New Roman" w:hAnsi="Times New Roman" w:cs="Times New Roman"/>
              </w:rPr>
            </w:pPr>
            <w:r w:rsidRPr="005A5DF2">
              <w:rPr>
                <w:rFonts w:ascii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8B246F" w14:textId="32B77543" w:rsidR="0047685D" w:rsidRPr="00393E07" w:rsidRDefault="0047685D" w:rsidP="0047685D">
            <w:pPr>
              <w:jc w:val="center"/>
              <w:rPr>
                <w:rFonts w:ascii="Times New Roman" w:hAnsi="Times New Roman"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D592A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570335BE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E80B714" w14:textId="72AC3830" w:rsidR="0047685D" w:rsidRPr="00C04CEC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AFC2EC9" w14:textId="6C6087F0" w:rsidR="0047685D" w:rsidRPr="00C04CEC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="Times New Roman" w:hAnsi="Times New Roman"/>
              </w:rPr>
            </w:pPr>
            <w:r w:rsidRPr="00E2127F">
              <w:rPr>
                <w:rFonts w:ascii="Times New Roman" w:hAnsi="Times New Roman"/>
                <w:highlight w:val="yellow"/>
              </w:rPr>
              <w:t>Tuple and domain relational calculus</w:t>
            </w:r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79BE1E3" w14:textId="250D48DC" w:rsidR="0047685D" w:rsidRPr="00C04CEC" w:rsidRDefault="0047685D" w:rsidP="0047685D">
            <w:pPr>
              <w:jc w:val="center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72358785" w14:textId="05143BCC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9CF327" w14:textId="431A69D3" w:rsidR="0047685D" w:rsidRPr="00C04CEC" w:rsidRDefault="0047685D" w:rsidP="0047685D">
            <w:pPr>
              <w:jc w:val="center"/>
              <w:rPr>
                <w:rFonts w:ascii="Times New Roman" w:hAnsi="Times New Roman"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B3E56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5466E49E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3131A552" w14:textId="65E86A84" w:rsidR="0047685D" w:rsidRPr="00C04CEC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58A018D3" w14:textId="2B0AE210" w:rsidR="0047685D" w:rsidRPr="00E2127F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="Times New Roman" w:hAnsi="Times New Roman"/>
                <w:highlight w:val="yellow"/>
              </w:rPr>
            </w:pPr>
            <w:r w:rsidRPr="00E2127F">
              <w:rPr>
                <w:rFonts w:ascii="Times New Roman" w:hAnsi="Times New Roman"/>
                <w:highlight w:val="yellow"/>
              </w:rPr>
              <w:t>Aggregation &amp; Grouping operations in relational algebra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0E52EEC" w14:textId="09B0E862" w:rsidR="0047685D" w:rsidRPr="00C04CEC" w:rsidRDefault="0047685D" w:rsidP="0047685D">
            <w:pPr>
              <w:jc w:val="center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4345C629" w14:textId="572334D2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CFF619" w14:textId="675A9F5D" w:rsidR="0047685D" w:rsidRPr="00C04CEC" w:rsidRDefault="0047685D" w:rsidP="0047685D">
            <w:pPr>
              <w:jc w:val="center"/>
              <w:rPr>
                <w:rFonts w:ascii="Times New Roman" w:hAnsi="Times New Roman"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81ECD1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2639132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A5D614F" w14:textId="00E1EF4E" w:rsidR="0047685D" w:rsidRDefault="0047685D" w:rsidP="00B359F6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3B6ADA5B" w14:textId="34D62848" w:rsidR="0047685D" w:rsidRPr="00565711" w:rsidRDefault="0047685D" w:rsidP="00B359F6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</w:pPr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>Database planning and design techniques. Overview of database system development lifecycle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D47B9EA" w14:textId="1E6A7E4B" w:rsidR="0047685D" w:rsidRPr="00CB1D72" w:rsidRDefault="0047685D" w:rsidP="00B359F6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47685D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3B40C38" w14:textId="41906AF9" w:rsidR="0047685D" w:rsidRPr="005A5DF2" w:rsidRDefault="0047685D" w:rsidP="00B359F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57B62" w14:textId="1AA09937" w:rsidR="0047685D" w:rsidRPr="00CB1D72" w:rsidRDefault="0047685D" w:rsidP="00B359F6">
            <w:pPr>
              <w:jc w:val="center"/>
              <w:rPr>
                <w:rFonts w:ascii="Times New Roman" w:hAnsi="Times New Roman"/>
                <w:highlight w:val="yellow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DBD8C6" w14:textId="77777777" w:rsidR="005A5DF2" w:rsidRDefault="0047685D" w:rsidP="00B359F6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t>Assignment 2</w:t>
            </w:r>
          </w:p>
          <w:p w14:paraId="16DA6FF9" w14:textId="77777777" w:rsidR="005A5DF2" w:rsidRDefault="005A5DF2" w:rsidP="00B359F6">
            <w:pPr>
              <w:rPr>
                <w:rFonts w:asciiTheme="majorBidi" w:eastAsia="Times New Roman" w:hAnsiTheme="majorBidi" w:cstheme="majorBidi"/>
              </w:rPr>
            </w:pPr>
          </w:p>
          <w:p w14:paraId="606518D7" w14:textId="55065655" w:rsidR="0047685D" w:rsidRPr="005A5DF2" w:rsidRDefault="0047685D" w:rsidP="00B359F6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t xml:space="preserve">Quiz 2 </w:t>
            </w:r>
          </w:p>
          <w:p w14:paraId="62BCB13C" w14:textId="77777777" w:rsidR="005A5DF2" w:rsidRDefault="005A5DF2" w:rsidP="00B359F6">
            <w:pPr>
              <w:rPr>
                <w:rFonts w:asciiTheme="majorBidi" w:eastAsia="Times New Roman" w:hAnsiTheme="majorBidi" w:cstheme="majorBidi"/>
              </w:rPr>
            </w:pPr>
          </w:p>
          <w:p w14:paraId="16FFCE0B" w14:textId="06180677" w:rsidR="0047685D" w:rsidRDefault="0047685D" w:rsidP="00B359F6">
            <w:pPr>
              <w:rPr>
                <w:rFonts w:asciiTheme="majorBidi" w:eastAsia="Times New Roman" w:hAnsiTheme="majorBidi" w:cstheme="majorBidi"/>
              </w:rPr>
            </w:pPr>
            <w:proofErr w:type="spellStart"/>
            <w:r w:rsidRPr="005A5DF2">
              <w:rPr>
                <w:rFonts w:asciiTheme="majorBidi" w:eastAsia="Times New Roman" w:hAnsiTheme="majorBidi" w:cstheme="majorBidi"/>
              </w:rPr>
              <w:t>MidTerm</w:t>
            </w:r>
            <w:proofErr w:type="spellEnd"/>
            <w:r w:rsidRPr="005A5DF2">
              <w:rPr>
                <w:rFonts w:asciiTheme="majorBidi" w:eastAsia="Times New Roman" w:hAnsiTheme="majorBidi" w:cstheme="majorBidi"/>
              </w:rPr>
              <w:t xml:space="preserve"> Exam</w:t>
            </w:r>
          </w:p>
          <w:p w14:paraId="5B1AF266" w14:textId="77777777" w:rsidR="005A5DF2" w:rsidRPr="005A5DF2" w:rsidRDefault="005A5DF2" w:rsidP="00B359F6">
            <w:pPr>
              <w:rPr>
                <w:rFonts w:asciiTheme="majorBidi" w:eastAsia="Times New Roman" w:hAnsiTheme="majorBidi" w:cstheme="majorBidi"/>
              </w:rPr>
            </w:pPr>
          </w:p>
          <w:p w14:paraId="7D544DC9" w14:textId="36F2C6B3" w:rsidR="0047685D" w:rsidRDefault="0047685D" w:rsidP="00B359F6">
            <w:pPr>
              <w:rPr>
                <w:rFonts w:asciiTheme="majorBidi" w:eastAsia="Times New Roman" w:hAnsiTheme="majorBidi" w:cstheme="majorBidi"/>
                <w:b/>
                <w:bCs/>
              </w:rPr>
            </w:pPr>
            <w:r w:rsidRPr="005A5DF2">
              <w:rPr>
                <w:rFonts w:asciiTheme="majorBidi" w:eastAsia="Times New Roman" w:hAnsiTheme="majorBidi" w:cstheme="majorBidi"/>
              </w:rPr>
              <w:t>Terminal Exam</w:t>
            </w:r>
          </w:p>
        </w:tc>
      </w:tr>
      <w:tr w:rsidR="0047685D" w14:paraId="5A6340C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769F9D3F" w14:textId="627A70C2" w:rsidR="0047685D" w:rsidRDefault="0047685D" w:rsidP="00B359F6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2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646065EE" w14:textId="5E2A35AD" w:rsidR="0047685D" w:rsidRPr="00565711" w:rsidRDefault="0047685D" w:rsidP="00B359F6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</w:pPr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 xml:space="preserve">Advantages and disadvantages of </w:t>
            </w:r>
            <w:proofErr w:type="gramStart"/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>Fact Finding</w:t>
            </w:r>
            <w:proofErr w:type="gramEnd"/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 xml:space="preserve"> techniques and their significance during the earlier stages of database application development lifecycle. 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13358F7" w14:textId="58D32151" w:rsidR="0047685D" w:rsidRPr="00CB1D72" w:rsidRDefault="0047685D" w:rsidP="00B359F6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47685D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09E8DF17" w14:textId="1BA04364" w:rsidR="0047685D" w:rsidRPr="005A5DF2" w:rsidRDefault="0047685D" w:rsidP="00B359F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2349" w14:textId="1E229213" w:rsidR="0047685D" w:rsidRPr="00CB1D72" w:rsidRDefault="0047685D" w:rsidP="00B359F6">
            <w:pPr>
              <w:jc w:val="center"/>
              <w:rPr>
                <w:rFonts w:ascii="Times New Roman" w:hAnsi="Times New Roman"/>
                <w:highlight w:val="yellow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54133" w14:textId="77777777" w:rsidR="0047685D" w:rsidRDefault="0047685D" w:rsidP="00B359F6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3027044C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14193AE9" w14:textId="6A570065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26F5BC43" w14:textId="4345C9E9" w:rsidR="0047685D" w:rsidRPr="00565711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</w:pPr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 xml:space="preserve">Concepts of Entity-Relationship (ER) model and EER model for advanced data modeling 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3C4411FC" w14:textId="4AB17307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664225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A72BA81" w14:textId="0FA81CB3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9A50E" w14:textId="2F4A9422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EF1C8C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393F845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43C4147A" w14:textId="56B4CB8C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4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54525959" w14:textId="77947C50" w:rsidR="0047685D" w:rsidRPr="00565711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</w:pPr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>ER / EER Case study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763A91AE" w14:textId="1496B6E7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664225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3FF3C50F" w14:textId="53B925EB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4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BAC3E" w14:textId="5B219CCA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2A422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6C31A19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1BCF534C" w14:textId="57DEA473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5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BBB4AF8" w14:textId="01676C70" w:rsidR="0047685D" w:rsidRPr="00565711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</w:pPr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>Mapping EER to relational schema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5B380D6B" w14:textId="74F369D9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664225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067AF7F" w14:textId="44CB3268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4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C444A5" w14:textId="5C34A7E2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8E2BC2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5A5DF2" w14:paraId="1D50F6E7" w14:textId="77777777" w:rsidTr="005A5DF2">
        <w:trPr>
          <w:trHeight w:val="649"/>
          <w:jc w:val="center"/>
        </w:trPr>
        <w:tc>
          <w:tcPr>
            <w:tcW w:w="5000" w:type="pct"/>
            <w:gridSpan w:val="6"/>
            <w:tcBorders>
              <w:right w:val="single" w:sz="4" w:space="0" w:color="auto"/>
            </w:tcBorders>
            <w:vAlign w:val="center"/>
          </w:tcPr>
          <w:p w14:paraId="4015BF19" w14:textId="0FA91B11" w:rsidR="005A5DF2" w:rsidRDefault="005A5DF2" w:rsidP="005A5DF2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Midterm Examination</w:t>
            </w:r>
          </w:p>
        </w:tc>
      </w:tr>
      <w:tr w:rsidR="0047685D" w14:paraId="041BDAC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43CEE7AA" w14:textId="26D07007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39A3D9F" w14:textId="0E764581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E2127F">
              <w:rPr>
                <w:rFonts w:asciiTheme="majorBidi" w:hAnsiTheme="majorBidi" w:cstheme="majorBidi"/>
                <w:color w:val="000000"/>
                <w:highlight w:val="lightGray"/>
                <w:lang w:val="en-CA" w:eastAsia="en-CA"/>
              </w:rPr>
              <w:t>Normalization and its significance. Issues with unnormalized databases e.g. data redundancy, inconsistency and anomalie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7F3AE6EE" w14:textId="7ECC9E82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85569E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1BA4781" w14:textId="26C150C0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55C9E6" w14:textId="42C76FAE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B8AC11" w14:textId="77777777" w:rsidR="005A5DF2" w:rsidRDefault="005A5DF2" w:rsidP="0047685D">
            <w:pPr>
              <w:rPr>
                <w:rFonts w:asciiTheme="majorBidi" w:eastAsia="Times New Roman" w:hAnsiTheme="majorBidi" w:cstheme="majorBidi"/>
              </w:rPr>
            </w:pPr>
          </w:p>
          <w:p w14:paraId="2EC402BF" w14:textId="77777777" w:rsidR="005A5DF2" w:rsidRDefault="005A5DF2" w:rsidP="0047685D">
            <w:pPr>
              <w:rPr>
                <w:rFonts w:asciiTheme="majorBidi" w:eastAsia="Times New Roman" w:hAnsiTheme="majorBidi" w:cstheme="majorBidi"/>
              </w:rPr>
            </w:pPr>
          </w:p>
          <w:p w14:paraId="491EB4D0" w14:textId="6AADF605" w:rsidR="005A5DF2" w:rsidRDefault="0047685D" w:rsidP="0047685D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lastRenderedPageBreak/>
              <w:t>Assignment 3</w:t>
            </w:r>
          </w:p>
          <w:p w14:paraId="416C32E0" w14:textId="78900BB9" w:rsidR="0047685D" w:rsidRDefault="0047685D" w:rsidP="0047685D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t xml:space="preserve"> </w:t>
            </w:r>
          </w:p>
          <w:p w14:paraId="46033E8C" w14:textId="3A0B6C1A" w:rsidR="0047685D" w:rsidRDefault="0047685D" w:rsidP="0047685D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t>Quiz 3</w:t>
            </w:r>
          </w:p>
          <w:p w14:paraId="120C1613" w14:textId="77777777" w:rsidR="005A5DF2" w:rsidRPr="005A5DF2" w:rsidRDefault="005A5DF2" w:rsidP="0047685D">
            <w:pPr>
              <w:rPr>
                <w:rFonts w:asciiTheme="majorBidi" w:eastAsia="Times New Roman" w:hAnsiTheme="majorBidi" w:cstheme="majorBidi"/>
              </w:rPr>
            </w:pPr>
          </w:p>
          <w:p w14:paraId="527F98F5" w14:textId="23909F4E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  <w:r w:rsidRPr="005A5DF2">
              <w:rPr>
                <w:rFonts w:asciiTheme="majorBidi" w:eastAsia="Times New Roman" w:hAnsiTheme="majorBidi" w:cstheme="majorBidi"/>
              </w:rPr>
              <w:t>Terminal Exam</w:t>
            </w:r>
          </w:p>
        </w:tc>
      </w:tr>
      <w:tr w:rsidR="0047685D" w14:paraId="2ECCDDF3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3BA3D93B" w14:textId="67D58B1D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17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7D19257" w14:textId="021FC863" w:rsidR="0047685D" w:rsidRPr="00E2127F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highlight w:val="lightGray"/>
                <w:lang w:val="en-CA" w:eastAsia="en-CA"/>
              </w:rPr>
            </w:pPr>
            <w:r w:rsidRPr="00E2127F">
              <w:rPr>
                <w:rFonts w:asciiTheme="majorBidi" w:hAnsiTheme="majorBidi" w:cstheme="majorBidi"/>
                <w:color w:val="000000"/>
                <w:highlight w:val="lightGray"/>
                <w:lang w:val="en-CA" w:eastAsia="en-CA"/>
              </w:rPr>
              <w:t xml:space="preserve">Functional Dependencies including partial functional dependency, transitive dependencies 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5DE7C847" w14:textId="0AE9DFC9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85569E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FFB403C" w14:textId="7AFC44D0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DBFB9E" w14:textId="78144434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4BFBF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6B7B4424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46B8BC6" w14:textId="636286C6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8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2CDDCBE6" w14:textId="726F26BF" w:rsidR="0047685D" w:rsidRPr="00E2127F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highlight w:val="lightGray"/>
                <w:lang w:val="en-CA" w:eastAsia="en-CA"/>
              </w:rPr>
            </w:pPr>
            <w:r w:rsidRPr="00E2127F">
              <w:rPr>
                <w:rFonts w:asciiTheme="majorBidi" w:hAnsiTheme="majorBidi" w:cstheme="majorBidi"/>
                <w:color w:val="000000"/>
                <w:highlight w:val="lightGray"/>
                <w:lang w:val="en-CA" w:eastAsia="en-CA"/>
              </w:rPr>
              <w:t>Decomposition of schema, lossless joins and dependency preservation properties of a decomposition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53E40D65" w14:textId="493ACD8D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85569E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6EE2C989" w14:textId="10D4FBCC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4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5A718D" w14:textId="3C897640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1F8D45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5B2226B9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59577870" w14:textId="0CF68C74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9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0BB4555B" w14:textId="11B2B632" w:rsidR="0047685D" w:rsidRPr="00E2127F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highlight w:val="lightGray"/>
                <w:lang w:val="en-CA" w:eastAsia="en-CA"/>
              </w:rPr>
            </w:pPr>
            <w:r w:rsidRPr="00E2127F">
              <w:rPr>
                <w:rFonts w:asciiTheme="majorBidi" w:hAnsiTheme="majorBidi" w:cstheme="majorBidi"/>
                <w:color w:val="000000"/>
                <w:highlight w:val="lightGray"/>
                <w:lang w:val="en-CA" w:eastAsia="en-CA"/>
              </w:rPr>
              <w:t>Normalization forms: 1</w:t>
            </w:r>
            <w:r w:rsidRPr="00E2127F">
              <w:rPr>
                <w:rFonts w:asciiTheme="majorBidi" w:hAnsiTheme="majorBidi" w:cstheme="majorBidi"/>
                <w:color w:val="000000"/>
                <w:highlight w:val="lightGray"/>
                <w:vertAlign w:val="superscript"/>
                <w:lang w:val="en-CA" w:eastAsia="en-CA"/>
              </w:rPr>
              <w:t>st</w:t>
            </w:r>
            <w:r w:rsidRPr="00E2127F">
              <w:rPr>
                <w:rFonts w:asciiTheme="majorBidi" w:hAnsiTheme="majorBidi" w:cstheme="majorBidi"/>
                <w:color w:val="000000"/>
                <w:highlight w:val="lightGray"/>
                <w:lang w:val="en-CA" w:eastAsia="en-CA"/>
              </w:rPr>
              <w:t>, 2</w:t>
            </w:r>
            <w:r w:rsidRPr="00E2127F">
              <w:rPr>
                <w:rFonts w:asciiTheme="majorBidi" w:hAnsiTheme="majorBidi" w:cstheme="majorBidi"/>
                <w:color w:val="000000"/>
                <w:highlight w:val="lightGray"/>
                <w:vertAlign w:val="superscript"/>
                <w:lang w:val="en-CA" w:eastAsia="en-CA"/>
              </w:rPr>
              <w:t>nd</w:t>
            </w:r>
            <w:r w:rsidRPr="00E2127F">
              <w:rPr>
                <w:rFonts w:asciiTheme="majorBidi" w:hAnsiTheme="majorBidi" w:cstheme="majorBidi"/>
                <w:color w:val="000000"/>
                <w:highlight w:val="lightGray"/>
                <w:lang w:val="en-CA" w:eastAsia="en-CA"/>
              </w:rPr>
              <w:t xml:space="preserve"> and 3</w:t>
            </w:r>
            <w:r w:rsidRPr="00E2127F">
              <w:rPr>
                <w:rFonts w:asciiTheme="majorBidi" w:hAnsiTheme="majorBidi" w:cstheme="majorBidi"/>
                <w:color w:val="000000"/>
                <w:highlight w:val="lightGray"/>
                <w:vertAlign w:val="superscript"/>
                <w:lang w:val="en-CA" w:eastAsia="en-CA"/>
              </w:rPr>
              <w:t>rd</w:t>
            </w:r>
            <w:r w:rsidRPr="00E2127F">
              <w:rPr>
                <w:rFonts w:asciiTheme="majorBidi" w:hAnsiTheme="majorBidi" w:cstheme="majorBidi"/>
                <w:color w:val="000000"/>
                <w:highlight w:val="lightGray"/>
                <w:lang w:val="en-CA" w:eastAsia="en-CA"/>
              </w:rPr>
              <w:t xml:space="preserve"> normalized forms.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203B306B" w14:textId="6FEC8884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85569E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9BD40BB" w14:textId="05A7948D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4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6900D5" w14:textId="008A5CBB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F4D87D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30444CF0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483475F3" w14:textId="1100C484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0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F9DD6F4" w14:textId="1D469F4C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E2127F">
              <w:rPr>
                <w:rFonts w:asciiTheme="majorBidi" w:hAnsiTheme="majorBidi" w:cstheme="majorBidi"/>
                <w:color w:val="000000"/>
                <w:highlight w:val="lightGray"/>
                <w:lang w:val="en-CA" w:eastAsia="en-CA"/>
              </w:rPr>
              <w:t>Advanced normalization: Inference rules for functional dependencies and Boyce-Codd normal form (BCNF)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054C02CB" w14:textId="603E182D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85569E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5013E968" w14:textId="6D1EC42E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4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EE1572" w14:textId="57141F7D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A3AD82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1834E9D3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47485E91" w14:textId="70262D5C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1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3E60B02D" w14:textId="79F86B4B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E2127F">
              <w:rPr>
                <w:rFonts w:asciiTheme="majorBidi" w:hAnsiTheme="majorBidi" w:cstheme="majorBidi"/>
                <w:color w:val="000000"/>
                <w:highlight w:val="lightGray"/>
                <w:lang w:val="en-CA" w:eastAsia="en-CA"/>
              </w:rPr>
              <w:t>Database Views. Types and their limitation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E537D79" w14:textId="246244E4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47685D">
              <w:rPr>
                <w:rFonts w:asciiTheme="majorBidi" w:eastAsia="Times New Roman" w:hAnsiTheme="majorBidi" w:cstheme="majorBidi"/>
              </w:rPr>
              <w:t>CLO</w:t>
            </w:r>
            <w:r>
              <w:rPr>
                <w:rFonts w:asciiTheme="majorBidi" w:eastAsia="Times New Roman" w:hAnsiTheme="majorBidi" w:cstheme="majorBidi"/>
              </w:rPr>
              <w:t>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04015D9B" w14:textId="20FD4085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70C432" w14:textId="3A08E909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9801E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7EC9F658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739C26E7" w14:textId="3DCE471C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2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488D708A" w14:textId="28556462" w:rsidR="0047685D" w:rsidRPr="0047685D" w:rsidRDefault="00F04E2B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E2127F">
              <w:rPr>
                <w:rFonts w:asciiTheme="majorBidi" w:hAnsiTheme="majorBidi" w:cstheme="majorBidi"/>
                <w:color w:val="000000"/>
                <w:highlight w:val="lightGray"/>
                <w:lang w:val="en-CA" w:eastAsia="en-CA"/>
              </w:rPr>
              <w:t>Updateable view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75234B73" w14:textId="74E379E7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66127B81" w14:textId="6CF49B10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18E019" w14:textId="02E0CF6C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21BFDA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71527D9F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24FC7A3E" w14:textId="443BEAAE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3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04EA6223" w14:textId="2DBB0D8A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Database Authorization and granting/revoking permissions to roles and user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2EC38260" w14:textId="55C89B36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D6D766B" w14:textId="7D8BAB8C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649CAC" w14:textId="05820AD9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3445D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4FB4465C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4AA34CD" w14:textId="26EDD7B6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4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0B84FA7" w14:textId="3738740B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Introduction to Database Transactions. ACID propertie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09D46F78" w14:textId="0BF7500B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35C5121B" w14:textId="471BA35A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546289" w14:textId="68E6EB8B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6AD9AD" w14:textId="77777777" w:rsidR="0047685D" w:rsidRPr="005A5DF2" w:rsidRDefault="0047685D" w:rsidP="0047685D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t>Assignment 4</w:t>
            </w:r>
          </w:p>
          <w:p w14:paraId="0A963F9A" w14:textId="77777777" w:rsidR="005A5DF2" w:rsidRPr="005A5DF2" w:rsidRDefault="005A5DF2" w:rsidP="0047685D">
            <w:pPr>
              <w:rPr>
                <w:rFonts w:asciiTheme="majorBidi" w:eastAsia="Times New Roman" w:hAnsiTheme="majorBidi" w:cstheme="majorBidi"/>
              </w:rPr>
            </w:pPr>
          </w:p>
          <w:p w14:paraId="71BDF28A" w14:textId="77777777" w:rsidR="0047685D" w:rsidRPr="005A5DF2" w:rsidRDefault="0047685D" w:rsidP="0047685D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t>Quiz 4</w:t>
            </w:r>
          </w:p>
          <w:p w14:paraId="04F29978" w14:textId="77777777" w:rsidR="005A5DF2" w:rsidRPr="005A5DF2" w:rsidRDefault="005A5DF2" w:rsidP="0047685D">
            <w:pPr>
              <w:rPr>
                <w:rFonts w:asciiTheme="majorBidi" w:eastAsia="Times New Roman" w:hAnsiTheme="majorBidi" w:cstheme="majorBidi"/>
              </w:rPr>
            </w:pPr>
          </w:p>
          <w:p w14:paraId="1B456159" w14:textId="4112AFE4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  <w:r w:rsidRPr="005A5DF2">
              <w:rPr>
                <w:rFonts w:asciiTheme="majorBidi" w:eastAsia="Times New Roman" w:hAnsiTheme="majorBidi" w:cstheme="majorBidi"/>
              </w:rPr>
              <w:t>Terminal Exam</w:t>
            </w:r>
          </w:p>
        </w:tc>
      </w:tr>
      <w:tr w:rsidR="0047685D" w14:paraId="46F391D2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51FC05A5" w14:textId="7CF1D087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4C717D0F" w14:textId="3E4BE516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Transaction Concurrency control. Serialization and recoverability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38D7746D" w14:textId="29C67F47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3C9A5A7B" w14:textId="35979168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8DF535" w14:textId="29BC0682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B5CFD9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39A84D3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92E04E7" w14:textId="3628D81E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6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457EBCB4" w14:textId="1D6ED397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SQL Transactions. Implicit and Explicit transaction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2A1A145E" w14:textId="3F0D92FF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458C1EDC" w14:textId="56BE88E6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88A70E" w14:textId="2D52665F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FE8E5C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79652D2F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22427523" w14:textId="02660025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7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6A947D61" w14:textId="5998C24A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 xml:space="preserve">Indexing overview – significance of indexed data 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5D9ADEE2" w14:textId="06CD1011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9656C7B" w14:textId="3EBDB017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FF5F22" w14:textId="4D2E0661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0420A5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0665460C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39835CB6" w14:textId="54E41D03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8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F8876AC" w14:textId="396C1B41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Primary, secondary and clustered indexing in relational database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313DAC68" w14:textId="03EDFDF9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260BD871" w14:textId="76B47807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7B258B" w14:textId="79B79618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9D9CC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2513F269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763CF327" w14:textId="1CE7B097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9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B49133C" w14:textId="3688BCDF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Overview of stored procedures in SQL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5D73A635" w14:textId="5C34E9DC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38BC2F0C" w14:textId="79EC2C72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65B980" w14:textId="13061547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94447A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484675FE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94763D0" w14:textId="4784BCEB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0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2CCE8D9" w14:textId="5E7FBE1D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SQL Triggers and database Auditing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5A0D8ED8" w14:textId="74FC83CC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552DCF48" w14:textId="561AD7BB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75DCB0" w14:textId="6B6AF053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D0DC8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7822C70F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52295DED" w14:textId="06880424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1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8051FF9" w14:textId="41B3B5D5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SQL triggers on DML operations like select, update and delete operation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17A842E4" w14:textId="16591203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2D1AD77B" w14:textId="5E6CD54A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C95B6D" w14:textId="00928E73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B2F30A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385F2C68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693B712C" w14:textId="26F001AD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2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2871A663" w14:textId="76A3A573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SQL triggers on database servers and DDL operation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2B08F20B" w14:textId="7214BBF4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13A4DD1" w14:textId="6C4B088B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C7F8C9" w14:textId="116F93A4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E550F2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</w:tbl>
    <w:p w14:paraId="3FB14D85" w14:textId="58A7416B" w:rsidR="009D71E9" w:rsidRDefault="009D71E9" w:rsidP="009D71E9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  <w:r>
        <w:rPr>
          <w:rFonts w:asciiTheme="majorBidi" w:eastAsia="Times New Roman" w:hAnsiTheme="majorBidi" w:cstheme="majorBidi"/>
          <w:b/>
          <w:bCs/>
          <w:position w:val="-1"/>
        </w:rPr>
        <w:t xml:space="preserve">Annexure – I: List of Experiments </w:t>
      </w:r>
    </w:p>
    <w:p w14:paraId="543EBB99" w14:textId="77777777" w:rsidR="009D71E9" w:rsidRDefault="009D71E9"/>
    <w:tbl>
      <w:tblPr>
        <w:tblStyle w:val="TableGrid"/>
        <w:tblW w:w="5137" w:type="pct"/>
        <w:jc w:val="center"/>
        <w:tblLook w:val="04A0" w:firstRow="1" w:lastRow="0" w:firstColumn="1" w:lastColumn="0" w:noHBand="0" w:noVBand="1"/>
      </w:tblPr>
      <w:tblGrid>
        <w:gridCol w:w="737"/>
        <w:gridCol w:w="4905"/>
        <w:gridCol w:w="1432"/>
        <w:gridCol w:w="3128"/>
      </w:tblGrid>
      <w:tr w:rsidR="009D71E9" w14:paraId="5E5D513E" w14:textId="77777777" w:rsidTr="009D71E9">
        <w:trPr>
          <w:trHeight w:val="618"/>
          <w:jc w:val="center"/>
        </w:trPr>
        <w:tc>
          <w:tcPr>
            <w:tcW w:w="361" w:type="pct"/>
            <w:shd w:val="clear" w:color="auto" w:fill="D9D9D9" w:themeFill="background1" w:themeFillShade="D9"/>
            <w:vAlign w:val="center"/>
          </w:tcPr>
          <w:p w14:paraId="281CE5FA" w14:textId="560205B1" w:rsidR="009D71E9" w:rsidRPr="00C04CEC" w:rsidRDefault="009D71E9" w:rsidP="001F38B3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r. No.</w:t>
            </w:r>
          </w:p>
        </w:tc>
        <w:tc>
          <w:tcPr>
            <w:tcW w:w="2404" w:type="pct"/>
            <w:shd w:val="clear" w:color="auto" w:fill="D9D9D9" w:themeFill="background1" w:themeFillShade="D9"/>
            <w:vAlign w:val="center"/>
          </w:tcPr>
          <w:p w14:paraId="77AF6C14" w14:textId="77777777" w:rsidR="009D71E9" w:rsidRPr="00C04CEC" w:rsidRDefault="009D71E9" w:rsidP="001F38B3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 xml:space="preserve"> Topics Covered</w:t>
            </w:r>
          </w:p>
        </w:tc>
        <w:tc>
          <w:tcPr>
            <w:tcW w:w="702" w:type="pct"/>
            <w:shd w:val="clear" w:color="auto" w:fill="D9D9D9" w:themeFill="background1" w:themeFillShade="D9"/>
            <w:vAlign w:val="center"/>
          </w:tcPr>
          <w:p w14:paraId="1FD22751" w14:textId="77777777" w:rsidR="009D71E9" w:rsidRPr="00C04CEC" w:rsidRDefault="009D71E9" w:rsidP="001F38B3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CLO</w:t>
            </w:r>
          </w:p>
        </w:tc>
        <w:tc>
          <w:tcPr>
            <w:tcW w:w="1533" w:type="pct"/>
            <w:shd w:val="clear" w:color="auto" w:fill="D9D9D9" w:themeFill="background1" w:themeFillShade="D9"/>
            <w:vAlign w:val="center"/>
          </w:tcPr>
          <w:p w14:paraId="5C3AFF34" w14:textId="77777777" w:rsidR="009D71E9" w:rsidRPr="00C04CEC" w:rsidRDefault="009D71E9" w:rsidP="001F38B3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Bloom Taxonomy</w:t>
            </w:r>
          </w:p>
        </w:tc>
      </w:tr>
      <w:tr w:rsidR="00D65869" w14:paraId="6139E23E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3D02B22E" w14:textId="0E44B2F3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 w:rsidRPr="00B359F6">
              <w:rPr>
                <w:rFonts w:ascii="Times New Roman" w:hAnsi="Times New Roman"/>
                <w:bCs/>
              </w:rPr>
              <w:t>1</w:t>
            </w:r>
          </w:p>
        </w:tc>
        <w:tc>
          <w:tcPr>
            <w:tcW w:w="2404" w:type="pct"/>
            <w:shd w:val="clear" w:color="auto" w:fill="auto"/>
          </w:tcPr>
          <w:p w14:paraId="2B7A75D0" w14:textId="7184FAE1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Execute the usage of DDL &amp; DML category commands in SQL with precision.</w:t>
            </w:r>
          </w:p>
        </w:tc>
        <w:tc>
          <w:tcPr>
            <w:tcW w:w="702" w:type="pct"/>
            <w:shd w:val="clear" w:color="auto" w:fill="auto"/>
            <w:vAlign w:val="center"/>
          </w:tcPr>
          <w:p w14:paraId="14068402" w14:textId="55157D90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5902F33A" w14:textId="24989AE4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52831F0E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04A94D21" w14:textId="7C91BA0A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 w:rsidRPr="00B359F6">
              <w:rPr>
                <w:rFonts w:ascii="Times New Roman" w:hAnsi="Times New Roman"/>
                <w:bCs/>
              </w:rPr>
              <w:lastRenderedPageBreak/>
              <w:t>2</w:t>
            </w:r>
          </w:p>
        </w:tc>
        <w:tc>
          <w:tcPr>
            <w:tcW w:w="2404" w:type="pct"/>
            <w:shd w:val="clear" w:color="auto" w:fill="auto"/>
          </w:tcPr>
          <w:p w14:paraId="6E008DFA" w14:textId="3C22ED55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Demonstrate the application of scalar / aggregate functions in SQL with accuracy.</w:t>
            </w:r>
          </w:p>
        </w:tc>
        <w:tc>
          <w:tcPr>
            <w:tcW w:w="702" w:type="pct"/>
            <w:shd w:val="clear" w:color="auto" w:fill="auto"/>
          </w:tcPr>
          <w:p w14:paraId="2653A95B" w14:textId="3DBA653F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7294D382" w14:textId="2D67DE25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2</w:t>
            </w:r>
          </w:p>
        </w:tc>
      </w:tr>
      <w:tr w:rsidR="00D65869" w14:paraId="361788CA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0B4B4D9B" w14:textId="7D9B0073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 w:rsidRPr="00B359F6">
              <w:rPr>
                <w:rFonts w:ascii="Times New Roman" w:hAnsi="Times New Roman"/>
                <w:bCs/>
              </w:rPr>
              <w:t>3</w:t>
            </w:r>
          </w:p>
        </w:tc>
        <w:tc>
          <w:tcPr>
            <w:tcW w:w="2404" w:type="pct"/>
            <w:shd w:val="clear" w:color="auto" w:fill="auto"/>
          </w:tcPr>
          <w:p w14:paraId="62ECEDE7" w14:textId="139891F5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Apply wildcards and operators in SQL to perform complex queries.</w:t>
            </w:r>
          </w:p>
        </w:tc>
        <w:tc>
          <w:tcPr>
            <w:tcW w:w="702" w:type="pct"/>
            <w:shd w:val="clear" w:color="auto" w:fill="auto"/>
          </w:tcPr>
          <w:p w14:paraId="366F9268" w14:textId="32CAF0DD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7150714D" w14:textId="7FA40D87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2EA5BFFC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2A61AC19" w14:textId="25D145A3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4</w:t>
            </w:r>
          </w:p>
        </w:tc>
        <w:tc>
          <w:tcPr>
            <w:tcW w:w="2404" w:type="pct"/>
            <w:shd w:val="clear" w:color="auto" w:fill="auto"/>
          </w:tcPr>
          <w:p w14:paraId="0014086A" w14:textId="08C4E2EB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Implement various SQL constraints to enforce data integrity.</w:t>
            </w:r>
          </w:p>
        </w:tc>
        <w:tc>
          <w:tcPr>
            <w:tcW w:w="702" w:type="pct"/>
            <w:shd w:val="clear" w:color="auto" w:fill="auto"/>
          </w:tcPr>
          <w:p w14:paraId="1B936902" w14:textId="2E8712FF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0130226F" w14:textId="23CA343C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2</w:t>
            </w:r>
          </w:p>
        </w:tc>
      </w:tr>
      <w:tr w:rsidR="00D65869" w14:paraId="14BC3CB8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27C30137" w14:textId="686953C8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5</w:t>
            </w:r>
          </w:p>
        </w:tc>
        <w:tc>
          <w:tcPr>
            <w:tcW w:w="2404" w:type="pct"/>
            <w:shd w:val="clear" w:color="auto" w:fill="auto"/>
          </w:tcPr>
          <w:p w14:paraId="7F1251B6" w14:textId="71F1FF53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Restore and import databases using CSV files with procedural accuracy.</w:t>
            </w:r>
          </w:p>
        </w:tc>
        <w:tc>
          <w:tcPr>
            <w:tcW w:w="702" w:type="pct"/>
            <w:shd w:val="clear" w:color="auto" w:fill="auto"/>
          </w:tcPr>
          <w:p w14:paraId="7CD5BA8C" w14:textId="0EF089C5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2E628605" w14:textId="5B53AE59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662D42EF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14721C96" w14:textId="2BC00A22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6</w:t>
            </w:r>
          </w:p>
        </w:tc>
        <w:tc>
          <w:tcPr>
            <w:tcW w:w="2404" w:type="pct"/>
            <w:shd w:val="clear" w:color="auto" w:fill="auto"/>
          </w:tcPr>
          <w:p w14:paraId="78BF73BD" w14:textId="171D6B32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Design and implement an ERD in SQL and execute SQL Join operations.</w:t>
            </w:r>
          </w:p>
        </w:tc>
        <w:tc>
          <w:tcPr>
            <w:tcW w:w="702" w:type="pct"/>
            <w:shd w:val="clear" w:color="auto" w:fill="auto"/>
          </w:tcPr>
          <w:p w14:paraId="63C82447" w14:textId="3CE208D5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10249322" w14:textId="6918A786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P2</w:t>
            </w:r>
          </w:p>
        </w:tc>
      </w:tr>
      <w:tr w:rsidR="00D65869" w14:paraId="0B5F109C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5481E427" w14:textId="0151721A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7</w:t>
            </w:r>
          </w:p>
        </w:tc>
        <w:tc>
          <w:tcPr>
            <w:tcW w:w="2404" w:type="pct"/>
            <w:shd w:val="clear" w:color="auto" w:fill="auto"/>
          </w:tcPr>
          <w:p w14:paraId="161AA03C" w14:textId="263A99D6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Extract required data from databases using Subqueries (Nested &amp; Correlated) in SQL with proficiency.</w:t>
            </w:r>
          </w:p>
        </w:tc>
        <w:tc>
          <w:tcPr>
            <w:tcW w:w="702" w:type="pct"/>
            <w:shd w:val="clear" w:color="auto" w:fill="auto"/>
          </w:tcPr>
          <w:p w14:paraId="1681DF23" w14:textId="4679AB0C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0F5A042E" w14:textId="2026093E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597EE8EC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590CF77A" w14:textId="14014C92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8</w:t>
            </w:r>
          </w:p>
        </w:tc>
        <w:tc>
          <w:tcPr>
            <w:tcW w:w="2404" w:type="pct"/>
            <w:shd w:val="clear" w:color="auto" w:fill="auto"/>
          </w:tcPr>
          <w:p w14:paraId="617EF61C" w14:textId="0ECA19CB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Construct an efficient and normalized database following normalization principles in SQL Server.</w:t>
            </w:r>
          </w:p>
        </w:tc>
        <w:tc>
          <w:tcPr>
            <w:tcW w:w="702" w:type="pct"/>
            <w:shd w:val="clear" w:color="auto" w:fill="auto"/>
          </w:tcPr>
          <w:p w14:paraId="5EB47480" w14:textId="44A3B2C4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4BE634A8" w14:textId="2CF27BF1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42CCC7ED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74BA820B" w14:textId="10E341D4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9</w:t>
            </w:r>
          </w:p>
        </w:tc>
        <w:tc>
          <w:tcPr>
            <w:tcW w:w="2404" w:type="pct"/>
            <w:shd w:val="clear" w:color="auto" w:fill="auto"/>
          </w:tcPr>
          <w:p w14:paraId="321BD7CF" w14:textId="597934FF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Secure a database by performing DBA tasks related to authorization and roles with expertise.</w:t>
            </w:r>
          </w:p>
        </w:tc>
        <w:tc>
          <w:tcPr>
            <w:tcW w:w="702" w:type="pct"/>
            <w:shd w:val="clear" w:color="auto" w:fill="auto"/>
          </w:tcPr>
          <w:p w14:paraId="7132E4C2" w14:textId="570DE703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487EC808" w14:textId="05C4FA48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0DA577A5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48B075E1" w14:textId="1B0CA543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0</w:t>
            </w:r>
          </w:p>
        </w:tc>
        <w:tc>
          <w:tcPr>
            <w:tcW w:w="2404" w:type="pct"/>
            <w:shd w:val="clear" w:color="auto" w:fill="auto"/>
          </w:tcPr>
          <w:p w14:paraId="34A70671" w14:textId="1BB31A4D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Analyze and retrieve data using complex SQL queries from case studies.</w:t>
            </w:r>
          </w:p>
        </w:tc>
        <w:tc>
          <w:tcPr>
            <w:tcW w:w="702" w:type="pct"/>
            <w:shd w:val="clear" w:color="auto" w:fill="auto"/>
          </w:tcPr>
          <w:p w14:paraId="06AEDE64" w14:textId="4B6447D0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7D9664C9" w14:textId="2FD85315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06B696FF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1FEBBBE7" w14:textId="7FF65CB3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1</w:t>
            </w:r>
          </w:p>
        </w:tc>
        <w:tc>
          <w:tcPr>
            <w:tcW w:w="2404" w:type="pct"/>
            <w:shd w:val="clear" w:color="auto" w:fill="auto"/>
          </w:tcPr>
          <w:p w14:paraId="319440EB" w14:textId="6DBFC9F2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Execute and apply SQL concepts for DB backup/restoration and SQL Transactions with reliability.</w:t>
            </w:r>
          </w:p>
        </w:tc>
        <w:tc>
          <w:tcPr>
            <w:tcW w:w="702" w:type="pct"/>
            <w:shd w:val="clear" w:color="auto" w:fill="auto"/>
          </w:tcPr>
          <w:p w14:paraId="1F8B5376" w14:textId="6123DBB7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3F0D9269" w14:textId="7270E917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7B43C486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25CB67BD" w14:textId="5DBB68E4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2</w:t>
            </w:r>
          </w:p>
        </w:tc>
        <w:tc>
          <w:tcPr>
            <w:tcW w:w="2404" w:type="pct"/>
            <w:shd w:val="clear" w:color="auto" w:fill="auto"/>
          </w:tcPr>
          <w:p w14:paraId="075792DB" w14:textId="01FE0435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Demonstrate and implement SQL Triggers to automate database operations.</w:t>
            </w:r>
          </w:p>
        </w:tc>
        <w:tc>
          <w:tcPr>
            <w:tcW w:w="702" w:type="pct"/>
            <w:shd w:val="clear" w:color="auto" w:fill="auto"/>
          </w:tcPr>
          <w:p w14:paraId="45A9A331" w14:textId="37B0DD90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17E65B28" w14:textId="6ECD7974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</w:tbl>
    <w:p w14:paraId="46653499" w14:textId="77777777" w:rsidR="00092FDD" w:rsidRPr="00092FDD" w:rsidRDefault="00092FDD" w:rsidP="00092FDD">
      <w:pPr>
        <w:rPr>
          <w:rFonts w:asciiTheme="majorBidi" w:eastAsia="Times New Roman" w:hAnsiTheme="majorBidi" w:cstheme="majorBidi"/>
        </w:rPr>
      </w:pPr>
    </w:p>
    <w:p w14:paraId="1015992F" w14:textId="77777777" w:rsidR="00092FDD" w:rsidRPr="00092FDD" w:rsidRDefault="00092FDD" w:rsidP="00092FDD">
      <w:pPr>
        <w:rPr>
          <w:rFonts w:asciiTheme="majorBidi" w:eastAsia="Times New Roman" w:hAnsiTheme="majorBidi" w:cstheme="majorBidi"/>
        </w:rPr>
      </w:pPr>
    </w:p>
    <w:p w14:paraId="1BBC3F42" w14:textId="77777777" w:rsidR="00092FDD" w:rsidRPr="00092FDD" w:rsidRDefault="00092FDD" w:rsidP="00092FDD">
      <w:pPr>
        <w:rPr>
          <w:rFonts w:asciiTheme="majorBidi" w:eastAsia="Times New Roman" w:hAnsiTheme="majorBidi" w:cstheme="majorBidi"/>
        </w:rPr>
      </w:pPr>
    </w:p>
    <w:p w14:paraId="0E3E8F21" w14:textId="77777777" w:rsidR="00092FDD" w:rsidRPr="00092FDD" w:rsidRDefault="00092FDD" w:rsidP="00092FDD">
      <w:pPr>
        <w:rPr>
          <w:rFonts w:asciiTheme="majorBidi" w:eastAsia="Times New Roman" w:hAnsiTheme="majorBidi" w:cstheme="majorBidi"/>
        </w:rPr>
      </w:pPr>
    </w:p>
    <w:p w14:paraId="1D1EB145" w14:textId="77777777" w:rsidR="00092FDD" w:rsidRPr="00092FDD" w:rsidRDefault="00092FDD" w:rsidP="00092FDD">
      <w:pPr>
        <w:rPr>
          <w:rFonts w:asciiTheme="majorBidi" w:eastAsia="Times New Roman" w:hAnsiTheme="majorBidi" w:cstheme="majorBidi"/>
        </w:rPr>
      </w:pPr>
    </w:p>
    <w:p w14:paraId="7426B121" w14:textId="77777777" w:rsidR="00092FDD" w:rsidRPr="00092FDD" w:rsidRDefault="00092FDD" w:rsidP="00092FDD">
      <w:pPr>
        <w:rPr>
          <w:rFonts w:asciiTheme="majorBidi" w:eastAsia="Times New Roman" w:hAnsiTheme="majorBidi" w:cstheme="majorBidi"/>
        </w:rPr>
      </w:pPr>
    </w:p>
    <w:sectPr w:rsidR="00092FDD" w:rsidRPr="00092FDD" w:rsidSect="00015437">
      <w:headerReference w:type="default" r:id="rId10"/>
      <w:footerReference w:type="default" r:id="rId11"/>
      <w:pgSz w:w="12240" w:h="15840"/>
      <w:pgMar w:top="1100" w:right="1320" w:bottom="280" w:left="980" w:header="868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2623EE" w14:textId="77777777" w:rsidR="00213A62" w:rsidRDefault="00213A62" w:rsidP="00A32E0F">
      <w:pPr>
        <w:spacing w:after="0" w:line="240" w:lineRule="auto"/>
      </w:pPr>
      <w:r>
        <w:separator/>
      </w:r>
    </w:p>
  </w:endnote>
  <w:endnote w:type="continuationSeparator" w:id="0">
    <w:p w14:paraId="0A5B3EB2" w14:textId="77777777" w:rsidR="00213A62" w:rsidRDefault="00213A62" w:rsidP="00A32E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Yu Gothic UI"/>
    <w:panose1 w:val="00000000000000000000"/>
    <w:charset w:val="00"/>
    <w:family w:val="roman"/>
    <w:notTrueType/>
    <w:pitch w:val="default"/>
  </w:font>
  <w:font w:name="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46"/>
      <w:gridCol w:w="994"/>
    </w:tblGrid>
    <w:tr w:rsidR="002C03C6" w14:paraId="477A1479" w14:textId="77777777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14:paraId="76C9095A" w14:textId="6D9834AC" w:rsidR="002C03C6" w:rsidRDefault="00092FDD" w:rsidP="002C03C6">
          <w:pPr>
            <w:pStyle w:val="Footer"/>
            <w:jc w:val="right"/>
          </w:pPr>
          <w:r>
            <w:rPr>
              <w:rFonts w:asciiTheme="majorBidi" w:hAnsiTheme="majorBidi" w:cstheme="majorBidi"/>
              <w:sz w:val="24"/>
              <w:szCs w:val="24"/>
            </w:rPr>
            <w:t>C</w:t>
          </w:r>
          <w:r w:rsidR="00D65869">
            <w:rPr>
              <w:rFonts w:asciiTheme="majorBidi" w:hAnsiTheme="majorBidi" w:cstheme="majorBidi"/>
              <w:sz w:val="24"/>
              <w:szCs w:val="24"/>
            </w:rPr>
            <w:t>SC371 Database Systems I</w:t>
          </w:r>
          <w:r w:rsidR="002C03C6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14:paraId="1978B9BC" w14:textId="77777777" w:rsidR="002C03C6" w:rsidRDefault="002C03C6" w:rsidP="002C03C6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E54709">
            <w:rPr>
              <w:noProof/>
              <w:color w:val="FFFFFF" w:themeColor="background1"/>
            </w:rPr>
            <w:t>12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3170421F" w14:textId="77777777" w:rsidR="00686FF9" w:rsidRDefault="00686F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0DCB2E" w14:textId="77777777" w:rsidR="00213A62" w:rsidRDefault="00213A62" w:rsidP="00A32E0F">
      <w:pPr>
        <w:spacing w:after="0" w:line="240" w:lineRule="auto"/>
      </w:pPr>
      <w:r>
        <w:separator/>
      </w:r>
    </w:p>
  </w:footnote>
  <w:footnote w:type="continuationSeparator" w:id="0">
    <w:p w14:paraId="4B3D4D9E" w14:textId="77777777" w:rsidR="00213A62" w:rsidRDefault="00213A62" w:rsidP="00A32E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87B472" w14:textId="77777777" w:rsidR="00686FF9" w:rsidRDefault="00686FF9">
    <w:pPr>
      <w:spacing w:after="0"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87B05"/>
    <w:multiLevelType w:val="hybridMultilevel"/>
    <w:tmpl w:val="97EA96AA"/>
    <w:lvl w:ilvl="0" w:tplc="D506DF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546DF"/>
    <w:multiLevelType w:val="hybridMultilevel"/>
    <w:tmpl w:val="4D24F2B8"/>
    <w:lvl w:ilvl="0" w:tplc="2000001B">
      <w:start w:val="1"/>
      <w:numFmt w:val="lowerRoman"/>
      <w:lvlText w:val="%1."/>
      <w:lvlJc w:val="right"/>
      <w:pPr>
        <w:ind w:left="900" w:hanging="360"/>
      </w:pPr>
    </w:lvl>
    <w:lvl w:ilvl="1" w:tplc="20000019" w:tentative="1">
      <w:start w:val="1"/>
      <w:numFmt w:val="lowerLetter"/>
      <w:lvlText w:val="%2."/>
      <w:lvlJc w:val="left"/>
      <w:pPr>
        <w:ind w:left="1620" w:hanging="360"/>
      </w:pPr>
    </w:lvl>
    <w:lvl w:ilvl="2" w:tplc="2000001B" w:tentative="1">
      <w:start w:val="1"/>
      <w:numFmt w:val="lowerRoman"/>
      <w:lvlText w:val="%3."/>
      <w:lvlJc w:val="right"/>
      <w:pPr>
        <w:ind w:left="2340" w:hanging="180"/>
      </w:pPr>
    </w:lvl>
    <w:lvl w:ilvl="3" w:tplc="2000000F" w:tentative="1">
      <w:start w:val="1"/>
      <w:numFmt w:val="decimal"/>
      <w:lvlText w:val="%4."/>
      <w:lvlJc w:val="left"/>
      <w:pPr>
        <w:ind w:left="3060" w:hanging="360"/>
      </w:pPr>
    </w:lvl>
    <w:lvl w:ilvl="4" w:tplc="20000019" w:tentative="1">
      <w:start w:val="1"/>
      <w:numFmt w:val="lowerLetter"/>
      <w:lvlText w:val="%5."/>
      <w:lvlJc w:val="left"/>
      <w:pPr>
        <w:ind w:left="3780" w:hanging="360"/>
      </w:pPr>
    </w:lvl>
    <w:lvl w:ilvl="5" w:tplc="2000001B" w:tentative="1">
      <w:start w:val="1"/>
      <w:numFmt w:val="lowerRoman"/>
      <w:lvlText w:val="%6."/>
      <w:lvlJc w:val="right"/>
      <w:pPr>
        <w:ind w:left="4500" w:hanging="180"/>
      </w:pPr>
    </w:lvl>
    <w:lvl w:ilvl="6" w:tplc="2000000F" w:tentative="1">
      <w:start w:val="1"/>
      <w:numFmt w:val="decimal"/>
      <w:lvlText w:val="%7."/>
      <w:lvlJc w:val="left"/>
      <w:pPr>
        <w:ind w:left="5220" w:hanging="360"/>
      </w:pPr>
    </w:lvl>
    <w:lvl w:ilvl="7" w:tplc="20000019" w:tentative="1">
      <w:start w:val="1"/>
      <w:numFmt w:val="lowerLetter"/>
      <w:lvlText w:val="%8."/>
      <w:lvlJc w:val="left"/>
      <w:pPr>
        <w:ind w:left="5940" w:hanging="360"/>
      </w:pPr>
    </w:lvl>
    <w:lvl w:ilvl="8" w:tplc="2000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AC721FA"/>
    <w:multiLevelType w:val="hybridMultilevel"/>
    <w:tmpl w:val="3DA09484"/>
    <w:lvl w:ilvl="0" w:tplc="348681F6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4D288C0A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CD9ECCC0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9156F888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0FEACF38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224C0BDA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26143A6A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4A04C80E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4268F064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F640FFC"/>
    <w:multiLevelType w:val="hybridMultilevel"/>
    <w:tmpl w:val="C6DA2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B5274"/>
    <w:multiLevelType w:val="hybridMultilevel"/>
    <w:tmpl w:val="0512C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70A78"/>
    <w:multiLevelType w:val="multilevel"/>
    <w:tmpl w:val="A30EE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C61378"/>
    <w:multiLevelType w:val="hybridMultilevel"/>
    <w:tmpl w:val="4726E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B373C"/>
    <w:multiLevelType w:val="multilevel"/>
    <w:tmpl w:val="5930F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583A72"/>
    <w:multiLevelType w:val="hybridMultilevel"/>
    <w:tmpl w:val="E7E6228C"/>
    <w:lvl w:ilvl="0" w:tplc="A6742D6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5F8780C"/>
    <w:multiLevelType w:val="hybridMultilevel"/>
    <w:tmpl w:val="1F541F5A"/>
    <w:lvl w:ilvl="0" w:tplc="0400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C64433"/>
    <w:multiLevelType w:val="hybridMultilevel"/>
    <w:tmpl w:val="76B44632"/>
    <w:lvl w:ilvl="0" w:tplc="0409000D">
      <w:start w:val="1"/>
      <w:numFmt w:val="bullet"/>
      <w:lvlText w:val=""/>
      <w:lvlJc w:val="left"/>
      <w:pPr>
        <w:ind w:left="45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1" w15:restartNumberingAfterBreak="0">
    <w:nsid w:val="17FB220F"/>
    <w:multiLevelType w:val="hybridMultilevel"/>
    <w:tmpl w:val="277AED34"/>
    <w:lvl w:ilvl="0" w:tplc="A96AF2A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8B62DE"/>
    <w:multiLevelType w:val="hybridMultilevel"/>
    <w:tmpl w:val="4C909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993CF3"/>
    <w:multiLevelType w:val="hybridMultilevel"/>
    <w:tmpl w:val="0C6A81C8"/>
    <w:lvl w:ilvl="0" w:tplc="233E6B68">
      <w:start w:val="1"/>
      <w:numFmt w:val="decimal"/>
      <w:lvlText w:val="%1."/>
      <w:lvlJc w:val="left"/>
      <w:pPr>
        <w:ind w:left="1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4" w15:restartNumberingAfterBreak="0">
    <w:nsid w:val="1DC24FFB"/>
    <w:multiLevelType w:val="hybridMultilevel"/>
    <w:tmpl w:val="2D08E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8A4B00"/>
    <w:multiLevelType w:val="hybridMultilevel"/>
    <w:tmpl w:val="DD127AEC"/>
    <w:lvl w:ilvl="0" w:tplc="FDD2E8F6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6" w15:restartNumberingAfterBreak="0">
    <w:nsid w:val="238727B1"/>
    <w:multiLevelType w:val="multilevel"/>
    <w:tmpl w:val="B27E337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42A1F0B"/>
    <w:multiLevelType w:val="hybridMultilevel"/>
    <w:tmpl w:val="5F887B3C"/>
    <w:lvl w:ilvl="0" w:tplc="37146D70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0262C4E0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38940E88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FD2E8EFA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9BAEE21A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7C228A56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81CA8A90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3DD815E0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77FC882E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26280AB3"/>
    <w:multiLevelType w:val="hybridMultilevel"/>
    <w:tmpl w:val="22661C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9F6A18"/>
    <w:multiLevelType w:val="hybridMultilevel"/>
    <w:tmpl w:val="43F6B6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CE6943"/>
    <w:multiLevelType w:val="hybridMultilevel"/>
    <w:tmpl w:val="C1CAF8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36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8644664"/>
    <w:multiLevelType w:val="hybridMultilevel"/>
    <w:tmpl w:val="4DD447A4"/>
    <w:lvl w:ilvl="0" w:tplc="9D80DA88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9BF3238"/>
    <w:multiLevelType w:val="hybridMultilevel"/>
    <w:tmpl w:val="412ED0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C630F9C"/>
    <w:multiLevelType w:val="hybridMultilevel"/>
    <w:tmpl w:val="176C04EE"/>
    <w:lvl w:ilvl="0" w:tplc="348681F6">
      <w:numFmt w:val="bullet"/>
      <w:lvlText w:val=""/>
      <w:lvlJc w:val="left"/>
      <w:pPr>
        <w:ind w:left="928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2000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4" w15:restartNumberingAfterBreak="0">
    <w:nsid w:val="2ED96417"/>
    <w:multiLevelType w:val="hybridMultilevel"/>
    <w:tmpl w:val="412ED0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2511C87"/>
    <w:multiLevelType w:val="hybridMultilevel"/>
    <w:tmpl w:val="525ADA2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32B2DBA"/>
    <w:multiLevelType w:val="hybridMultilevel"/>
    <w:tmpl w:val="DF22C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9A6B19"/>
    <w:multiLevelType w:val="hybridMultilevel"/>
    <w:tmpl w:val="0A62C10C"/>
    <w:lvl w:ilvl="0" w:tplc="86DE90C6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28" w15:restartNumberingAfterBreak="0">
    <w:nsid w:val="3449165B"/>
    <w:multiLevelType w:val="hybridMultilevel"/>
    <w:tmpl w:val="BC40737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9" w15:restartNumberingAfterBreak="0">
    <w:nsid w:val="34D502D0"/>
    <w:multiLevelType w:val="hybridMultilevel"/>
    <w:tmpl w:val="32E8344C"/>
    <w:lvl w:ilvl="0" w:tplc="D5FA59D8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0EC4D5CA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5E6499DC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3940A820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8860538E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DFC2D2DC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D39EE7EA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A0C090AE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CE30BB4C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36342073"/>
    <w:multiLevelType w:val="hybridMultilevel"/>
    <w:tmpl w:val="49325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83346EC"/>
    <w:multiLevelType w:val="hybridMultilevel"/>
    <w:tmpl w:val="FE1E912A"/>
    <w:lvl w:ilvl="0" w:tplc="7CFC3E4C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99"/>
        <w:sz w:val="26"/>
        <w:szCs w:val="26"/>
        <w:lang w:val="en-US" w:eastAsia="en-US" w:bidi="en-US"/>
      </w:rPr>
    </w:lvl>
    <w:lvl w:ilvl="1" w:tplc="533C8BBE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80967A3E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38509DC4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CF580F32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57D28A52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CF404ACA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AEC2E824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6646F2A2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32" w15:restartNumberingAfterBreak="0">
    <w:nsid w:val="3A35469D"/>
    <w:multiLevelType w:val="multilevel"/>
    <w:tmpl w:val="8730D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D4547B4"/>
    <w:multiLevelType w:val="hybridMultilevel"/>
    <w:tmpl w:val="F3221F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E6B4ACD"/>
    <w:multiLevelType w:val="hybridMultilevel"/>
    <w:tmpl w:val="49B2C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FAC5E9A"/>
    <w:multiLevelType w:val="hybridMultilevel"/>
    <w:tmpl w:val="EC88D3F0"/>
    <w:lvl w:ilvl="0" w:tplc="548618E6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88D25DAC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167A8AC2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AA9EF990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8B386BC2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487C0916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E2186836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426454FA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7A86F642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36" w15:restartNumberingAfterBreak="0">
    <w:nsid w:val="41BC7B7A"/>
    <w:multiLevelType w:val="hybridMultilevel"/>
    <w:tmpl w:val="9144815E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  <w:w w:val="100"/>
        <w:lang w:val="en-US" w:eastAsia="en-US" w:bidi="en-US"/>
      </w:rPr>
    </w:lvl>
    <w:lvl w:ilvl="1" w:tplc="BDE0DDBE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4788A056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B298E928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6472DB2A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8FCCF66A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E774CE8E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DB4EBFA8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0A744D1E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37" w15:restartNumberingAfterBreak="0">
    <w:nsid w:val="426C6736"/>
    <w:multiLevelType w:val="hybridMultilevel"/>
    <w:tmpl w:val="BCE67C00"/>
    <w:lvl w:ilvl="0" w:tplc="90AEF676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2B20DD2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B42C9EF0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DCB6E834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B8960324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FE1063D0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7CF67CDE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E9841584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C5CE0A62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447612A7"/>
    <w:multiLevelType w:val="hybridMultilevel"/>
    <w:tmpl w:val="4FBE92D0"/>
    <w:lvl w:ilvl="0" w:tplc="233E6B68">
      <w:start w:val="1"/>
      <w:numFmt w:val="decimal"/>
      <w:lvlText w:val="%1."/>
      <w:lvlJc w:val="left"/>
      <w:pPr>
        <w:ind w:left="1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39" w15:restartNumberingAfterBreak="0">
    <w:nsid w:val="46340AD7"/>
    <w:multiLevelType w:val="hybridMultilevel"/>
    <w:tmpl w:val="15302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9767582"/>
    <w:multiLevelType w:val="multilevel"/>
    <w:tmpl w:val="88F48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A143810"/>
    <w:multiLevelType w:val="multilevel"/>
    <w:tmpl w:val="F5627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D7304AB"/>
    <w:multiLevelType w:val="hybridMultilevel"/>
    <w:tmpl w:val="9DFE8856"/>
    <w:lvl w:ilvl="0" w:tplc="5566855C">
      <w:start w:val="1"/>
      <w:numFmt w:val="decimal"/>
      <w:lvlText w:val="CLO %1."/>
      <w:lvlJc w:val="lef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F2D3B5A"/>
    <w:multiLevelType w:val="hybridMultilevel"/>
    <w:tmpl w:val="7A3CBB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15E39D1"/>
    <w:multiLevelType w:val="hybridMultilevel"/>
    <w:tmpl w:val="72B85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3191C27"/>
    <w:multiLevelType w:val="hybridMultilevel"/>
    <w:tmpl w:val="F7D8A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6DC0E2D"/>
    <w:multiLevelType w:val="hybridMultilevel"/>
    <w:tmpl w:val="B944D854"/>
    <w:lvl w:ilvl="0" w:tplc="233E6B68">
      <w:start w:val="1"/>
      <w:numFmt w:val="decimal"/>
      <w:lvlText w:val="%1."/>
      <w:lvlJc w:val="left"/>
      <w:pPr>
        <w:ind w:left="1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47" w15:restartNumberingAfterBreak="0">
    <w:nsid w:val="594C79DE"/>
    <w:multiLevelType w:val="hybridMultilevel"/>
    <w:tmpl w:val="0C58F72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8" w15:restartNumberingAfterBreak="0">
    <w:nsid w:val="5AB05F19"/>
    <w:multiLevelType w:val="hybridMultilevel"/>
    <w:tmpl w:val="700E4D7E"/>
    <w:lvl w:ilvl="0" w:tplc="6060B638">
      <w:start w:val="1"/>
      <w:numFmt w:val="decimal"/>
      <w:lvlText w:val="%1."/>
      <w:lvlJc w:val="left"/>
      <w:pPr>
        <w:ind w:left="7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9" w15:restartNumberingAfterBreak="0">
    <w:nsid w:val="5C475B34"/>
    <w:multiLevelType w:val="hybridMultilevel"/>
    <w:tmpl w:val="A4B68CBA"/>
    <w:lvl w:ilvl="0" w:tplc="233E6B68">
      <w:start w:val="1"/>
      <w:numFmt w:val="decimal"/>
      <w:lvlText w:val="%1."/>
      <w:lvlJc w:val="left"/>
      <w:pPr>
        <w:ind w:left="1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50" w15:restartNumberingAfterBreak="0">
    <w:nsid w:val="5D1F3B11"/>
    <w:multiLevelType w:val="hybridMultilevel"/>
    <w:tmpl w:val="A4B68CBA"/>
    <w:lvl w:ilvl="0" w:tplc="233E6B68">
      <w:start w:val="1"/>
      <w:numFmt w:val="decimal"/>
      <w:lvlText w:val="%1."/>
      <w:lvlJc w:val="left"/>
      <w:pPr>
        <w:ind w:left="1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51" w15:restartNumberingAfterBreak="0">
    <w:nsid w:val="5D2C1E76"/>
    <w:multiLevelType w:val="hybridMultilevel"/>
    <w:tmpl w:val="AAE6B10E"/>
    <w:lvl w:ilvl="0" w:tplc="6060B638">
      <w:start w:val="1"/>
      <w:numFmt w:val="decimal"/>
      <w:lvlText w:val="%1."/>
      <w:lvlJc w:val="left"/>
      <w:pPr>
        <w:ind w:left="7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E314D22"/>
    <w:multiLevelType w:val="hybridMultilevel"/>
    <w:tmpl w:val="A0C8C3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5F6C06DA"/>
    <w:multiLevelType w:val="hybridMultilevel"/>
    <w:tmpl w:val="170C9C90"/>
    <w:lvl w:ilvl="0" w:tplc="233E6B68">
      <w:start w:val="1"/>
      <w:numFmt w:val="decimal"/>
      <w:lvlText w:val="%1."/>
      <w:lvlJc w:val="left"/>
      <w:pPr>
        <w:ind w:left="20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54" w15:restartNumberingAfterBreak="0">
    <w:nsid w:val="65221348"/>
    <w:multiLevelType w:val="hybridMultilevel"/>
    <w:tmpl w:val="F2E6F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9176D71"/>
    <w:multiLevelType w:val="hybridMultilevel"/>
    <w:tmpl w:val="8DC8A402"/>
    <w:lvl w:ilvl="0" w:tplc="6866B2B4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35A8DCBE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19866FB0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35F081F6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55FE4F7A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935A5CFE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CF22EF2A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AB206E1C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B22CB0FE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56" w15:restartNumberingAfterBreak="0">
    <w:nsid w:val="69B336A5"/>
    <w:multiLevelType w:val="hybridMultilevel"/>
    <w:tmpl w:val="4DD447A4"/>
    <w:lvl w:ilvl="0" w:tplc="FFFFFFFF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A5B640B"/>
    <w:multiLevelType w:val="hybridMultilevel"/>
    <w:tmpl w:val="8098B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E3364C0"/>
    <w:multiLevelType w:val="hybridMultilevel"/>
    <w:tmpl w:val="CA106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0860671"/>
    <w:multiLevelType w:val="hybridMultilevel"/>
    <w:tmpl w:val="F5E84D7E"/>
    <w:lvl w:ilvl="0" w:tplc="2216EB80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  <w:sz w:val="52"/>
        <w:szCs w:val="52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60" w15:restartNumberingAfterBreak="0">
    <w:nsid w:val="72B31931"/>
    <w:multiLevelType w:val="hybridMultilevel"/>
    <w:tmpl w:val="4DC26F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760A26C1"/>
    <w:multiLevelType w:val="hybridMultilevel"/>
    <w:tmpl w:val="052A939E"/>
    <w:lvl w:ilvl="0" w:tplc="BD5CEEB8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C84C8AFA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37C2865A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8F2C2008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2362C2F0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EDAC7620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1EF64B48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910E5DFC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E8605E00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62" w15:restartNumberingAfterBreak="0">
    <w:nsid w:val="76F72F00"/>
    <w:multiLevelType w:val="hybridMultilevel"/>
    <w:tmpl w:val="7AE6318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63" w15:restartNumberingAfterBreak="0">
    <w:nsid w:val="777D477B"/>
    <w:multiLevelType w:val="hybridMultilevel"/>
    <w:tmpl w:val="E1BEF6D0"/>
    <w:lvl w:ilvl="0" w:tplc="51522D84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669A97B4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5CF82066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598A87A2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B6D6D4B4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96EA3864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BA9C9B3C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DEF04534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6FEC3480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64" w15:restartNumberingAfterBreak="0">
    <w:nsid w:val="79034343"/>
    <w:multiLevelType w:val="hybridMultilevel"/>
    <w:tmpl w:val="CA3AA4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7EAB487E"/>
    <w:multiLevelType w:val="hybridMultilevel"/>
    <w:tmpl w:val="6C42820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EFD79EA"/>
    <w:multiLevelType w:val="hybridMultilevel"/>
    <w:tmpl w:val="BC047454"/>
    <w:lvl w:ilvl="0" w:tplc="49B2AAD4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F154A5E8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470E3D38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FCA6090E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99409D94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ACF6DE22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69A452C6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F38022C0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618A69C6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num w:numId="1" w16cid:durableId="1966152218">
    <w:abstractNumId w:val="62"/>
  </w:num>
  <w:num w:numId="2" w16cid:durableId="830103500">
    <w:abstractNumId w:val="46"/>
  </w:num>
  <w:num w:numId="3" w16cid:durableId="1170490939">
    <w:abstractNumId w:val="38"/>
  </w:num>
  <w:num w:numId="4" w16cid:durableId="2054765891">
    <w:abstractNumId w:val="53"/>
  </w:num>
  <w:num w:numId="5" w16cid:durableId="1126852120">
    <w:abstractNumId w:val="49"/>
  </w:num>
  <w:num w:numId="6" w16cid:durableId="2002736463">
    <w:abstractNumId w:val="13"/>
  </w:num>
  <w:num w:numId="7" w16cid:durableId="42414057">
    <w:abstractNumId w:val="15"/>
  </w:num>
  <w:num w:numId="8" w16cid:durableId="455761781">
    <w:abstractNumId w:val="50"/>
  </w:num>
  <w:num w:numId="9" w16cid:durableId="1110009401">
    <w:abstractNumId w:val="10"/>
  </w:num>
  <w:num w:numId="10" w16cid:durableId="638999931">
    <w:abstractNumId w:val="19"/>
  </w:num>
  <w:num w:numId="11" w16cid:durableId="1946495220">
    <w:abstractNumId w:val="43"/>
  </w:num>
  <w:num w:numId="12" w16cid:durableId="203949598">
    <w:abstractNumId w:val="18"/>
  </w:num>
  <w:num w:numId="13" w16cid:durableId="767625015">
    <w:abstractNumId w:val="26"/>
  </w:num>
  <w:num w:numId="14" w16cid:durableId="1933513385">
    <w:abstractNumId w:val="54"/>
  </w:num>
  <w:num w:numId="15" w16cid:durableId="1431582064">
    <w:abstractNumId w:val="34"/>
  </w:num>
  <w:num w:numId="16" w16cid:durableId="315690166">
    <w:abstractNumId w:val="14"/>
  </w:num>
  <w:num w:numId="17" w16cid:durableId="892736181">
    <w:abstractNumId w:val="24"/>
  </w:num>
  <w:num w:numId="18" w16cid:durableId="2042053798">
    <w:abstractNumId w:val="22"/>
  </w:num>
  <w:num w:numId="19" w16cid:durableId="394277601">
    <w:abstractNumId w:val="52"/>
  </w:num>
  <w:num w:numId="20" w16cid:durableId="1498571975">
    <w:abstractNumId w:val="25"/>
  </w:num>
  <w:num w:numId="21" w16cid:durableId="3285547">
    <w:abstractNumId w:val="59"/>
  </w:num>
  <w:num w:numId="22" w16cid:durableId="1815412801">
    <w:abstractNumId w:val="20"/>
  </w:num>
  <w:num w:numId="23" w16cid:durableId="797183765">
    <w:abstractNumId w:val="47"/>
  </w:num>
  <w:num w:numId="24" w16cid:durableId="277566603">
    <w:abstractNumId w:val="11"/>
  </w:num>
  <w:num w:numId="25" w16cid:durableId="2034836782">
    <w:abstractNumId w:val="28"/>
  </w:num>
  <w:num w:numId="26" w16cid:durableId="918028797">
    <w:abstractNumId w:val="58"/>
  </w:num>
  <w:num w:numId="27" w16cid:durableId="856499322">
    <w:abstractNumId w:val="12"/>
  </w:num>
  <w:num w:numId="28" w16cid:durableId="1870482227">
    <w:abstractNumId w:val="57"/>
  </w:num>
  <w:num w:numId="29" w16cid:durableId="858465935">
    <w:abstractNumId w:val="30"/>
  </w:num>
  <w:num w:numId="30" w16cid:durableId="1313410482">
    <w:abstractNumId w:val="6"/>
  </w:num>
  <w:num w:numId="31" w16cid:durableId="1278828596">
    <w:abstractNumId w:val="39"/>
  </w:num>
  <w:num w:numId="32" w16cid:durableId="2135243634">
    <w:abstractNumId w:val="4"/>
  </w:num>
  <w:num w:numId="33" w16cid:durableId="755321965">
    <w:abstractNumId w:val="44"/>
  </w:num>
  <w:num w:numId="34" w16cid:durableId="1681471382">
    <w:abstractNumId w:val="3"/>
  </w:num>
  <w:num w:numId="35" w16cid:durableId="707679642">
    <w:abstractNumId w:val="9"/>
  </w:num>
  <w:num w:numId="36" w16cid:durableId="655305741">
    <w:abstractNumId w:val="2"/>
  </w:num>
  <w:num w:numId="37" w16cid:durableId="99566611">
    <w:abstractNumId w:val="63"/>
  </w:num>
  <w:num w:numId="38" w16cid:durableId="1994095821">
    <w:abstractNumId w:val="17"/>
  </w:num>
  <w:num w:numId="39" w16cid:durableId="5832914">
    <w:abstractNumId w:val="61"/>
  </w:num>
  <w:num w:numId="40" w16cid:durableId="522867946">
    <w:abstractNumId w:val="55"/>
  </w:num>
  <w:num w:numId="41" w16cid:durableId="1844662809">
    <w:abstractNumId w:val="66"/>
  </w:num>
  <w:num w:numId="42" w16cid:durableId="2146389332">
    <w:abstractNumId w:val="31"/>
  </w:num>
  <w:num w:numId="43" w16cid:durableId="97868570">
    <w:abstractNumId w:val="36"/>
  </w:num>
  <w:num w:numId="44" w16cid:durableId="1380670837">
    <w:abstractNumId w:val="35"/>
  </w:num>
  <w:num w:numId="45" w16cid:durableId="622925769">
    <w:abstractNumId w:val="29"/>
  </w:num>
  <w:num w:numId="46" w16cid:durableId="898903685">
    <w:abstractNumId w:val="37"/>
  </w:num>
  <w:num w:numId="47" w16cid:durableId="1482389155">
    <w:abstractNumId w:val="1"/>
  </w:num>
  <w:num w:numId="48" w16cid:durableId="1236624721">
    <w:abstractNumId w:val="23"/>
  </w:num>
  <w:num w:numId="49" w16cid:durableId="1566066911">
    <w:abstractNumId w:val="21"/>
  </w:num>
  <w:num w:numId="50" w16cid:durableId="1544171151">
    <w:abstractNumId w:val="42"/>
  </w:num>
  <w:num w:numId="51" w16cid:durableId="1033072144">
    <w:abstractNumId w:val="65"/>
  </w:num>
  <w:num w:numId="52" w16cid:durableId="2063168991">
    <w:abstractNumId w:val="41"/>
  </w:num>
  <w:num w:numId="53" w16cid:durableId="1217668752">
    <w:abstractNumId w:val="32"/>
  </w:num>
  <w:num w:numId="54" w16cid:durableId="605696363">
    <w:abstractNumId w:val="7"/>
  </w:num>
  <w:num w:numId="55" w16cid:durableId="18167421">
    <w:abstractNumId w:val="8"/>
  </w:num>
  <w:num w:numId="56" w16cid:durableId="404108022">
    <w:abstractNumId w:val="5"/>
  </w:num>
  <w:num w:numId="57" w16cid:durableId="1224756064">
    <w:abstractNumId w:val="40"/>
  </w:num>
  <w:num w:numId="58" w16cid:durableId="104350436">
    <w:abstractNumId w:val="56"/>
  </w:num>
  <w:num w:numId="59" w16cid:durableId="1463306826">
    <w:abstractNumId w:val="27"/>
  </w:num>
  <w:num w:numId="60" w16cid:durableId="1155756192">
    <w:abstractNumId w:val="60"/>
  </w:num>
  <w:num w:numId="61" w16cid:durableId="154342790">
    <w:abstractNumId w:val="64"/>
  </w:num>
  <w:num w:numId="62" w16cid:durableId="1344549465">
    <w:abstractNumId w:val="0"/>
  </w:num>
  <w:num w:numId="63" w16cid:durableId="6510757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38229485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855581209">
    <w:abstractNumId w:val="16"/>
  </w:num>
  <w:num w:numId="66" w16cid:durableId="793670468">
    <w:abstractNumId w:val="48"/>
  </w:num>
  <w:num w:numId="67" w16cid:durableId="1944991532">
    <w:abstractNumId w:val="51"/>
  </w:num>
  <w:num w:numId="68" w16cid:durableId="539439835">
    <w:abstractNumId w:val="33"/>
  </w:num>
  <w:num w:numId="69" w16cid:durableId="167717756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zMLA0NLIwNDM2sjBW0lEKTi0uzszPAykwqgUAT5z4SCwAAAA="/>
  </w:docVars>
  <w:rsids>
    <w:rsidRoot w:val="00A32E0F"/>
    <w:rsid w:val="0000061B"/>
    <w:rsid w:val="00002314"/>
    <w:rsid w:val="0000367E"/>
    <w:rsid w:val="00006CD8"/>
    <w:rsid w:val="00015437"/>
    <w:rsid w:val="00021174"/>
    <w:rsid w:val="00023111"/>
    <w:rsid w:val="00023E33"/>
    <w:rsid w:val="00024DCF"/>
    <w:rsid w:val="000251F8"/>
    <w:rsid w:val="00030314"/>
    <w:rsid w:val="00035930"/>
    <w:rsid w:val="00040470"/>
    <w:rsid w:val="00044C9C"/>
    <w:rsid w:val="00045A9C"/>
    <w:rsid w:val="00050E39"/>
    <w:rsid w:val="00052592"/>
    <w:rsid w:val="00054CA5"/>
    <w:rsid w:val="00054EE5"/>
    <w:rsid w:val="00055FB4"/>
    <w:rsid w:val="00064937"/>
    <w:rsid w:val="00067A67"/>
    <w:rsid w:val="00071A68"/>
    <w:rsid w:val="00084B01"/>
    <w:rsid w:val="00091C03"/>
    <w:rsid w:val="00092FDD"/>
    <w:rsid w:val="00094893"/>
    <w:rsid w:val="0009629B"/>
    <w:rsid w:val="00096CF0"/>
    <w:rsid w:val="000A7EB8"/>
    <w:rsid w:val="000B1FD3"/>
    <w:rsid w:val="000B541C"/>
    <w:rsid w:val="000B617B"/>
    <w:rsid w:val="000C1068"/>
    <w:rsid w:val="000C260C"/>
    <w:rsid w:val="000C3F51"/>
    <w:rsid w:val="000C68F9"/>
    <w:rsid w:val="000D11D0"/>
    <w:rsid w:val="000E07DA"/>
    <w:rsid w:val="000E4F28"/>
    <w:rsid w:val="000E7A37"/>
    <w:rsid w:val="000F36DB"/>
    <w:rsid w:val="000F4174"/>
    <w:rsid w:val="000F4E9F"/>
    <w:rsid w:val="000F5039"/>
    <w:rsid w:val="00100AD3"/>
    <w:rsid w:val="00106E6A"/>
    <w:rsid w:val="00106FFD"/>
    <w:rsid w:val="00111E07"/>
    <w:rsid w:val="00112C48"/>
    <w:rsid w:val="00114F06"/>
    <w:rsid w:val="0011620B"/>
    <w:rsid w:val="00143FE9"/>
    <w:rsid w:val="00145015"/>
    <w:rsid w:val="00145F2D"/>
    <w:rsid w:val="00156504"/>
    <w:rsid w:val="00163C51"/>
    <w:rsid w:val="00163D29"/>
    <w:rsid w:val="00164356"/>
    <w:rsid w:val="00164490"/>
    <w:rsid w:val="00175B1F"/>
    <w:rsid w:val="00184484"/>
    <w:rsid w:val="00185B8D"/>
    <w:rsid w:val="00185C6A"/>
    <w:rsid w:val="00191B44"/>
    <w:rsid w:val="00195A03"/>
    <w:rsid w:val="00195EF3"/>
    <w:rsid w:val="001974AB"/>
    <w:rsid w:val="001A485C"/>
    <w:rsid w:val="001B11ED"/>
    <w:rsid w:val="001B154B"/>
    <w:rsid w:val="001B6A71"/>
    <w:rsid w:val="001B7C20"/>
    <w:rsid w:val="001C0F6D"/>
    <w:rsid w:val="001C16A7"/>
    <w:rsid w:val="001C2099"/>
    <w:rsid w:val="001D19DD"/>
    <w:rsid w:val="001D40A2"/>
    <w:rsid w:val="001D6101"/>
    <w:rsid w:val="001D76D0"/>
    <w:rsid w:val="001D76F5"/>
    <w:rsid w:val="001E406F"/>
    <w:rsid w:val="001E43E9"/>
    <w:rsid w:val="001F0B86"/>
    <w:rsid w:val="001F323A"/>
    <w:rsid w:val="001F7880"/>
    <w:rsid w:val="00200CA6"/>
    <w:rsid w:val="00202FC7"/>
    <w:rsid w:val="0020567E"/>
    <w:rsid w:val="0021375D"/>
    <w:rsid w:val="00213A62"/>
    <w:rsid w:val="00214305"/>
    <w:rsid w:val="00214EBB"/>
    <w:rsid w:val="00222284"/>
    <w:rsid w:val="00222B5A"/>
    <w:rsid w:val="0022565A"/>
    <w:rsid w:val="002261D3"/>
    <w:rsid w:val="00231131"/>
    <w:rsid w:val="002366D4"/>
    <w:rsid w:val="00243038"/>
    <w:rsid w:val="00246410"/>
    <w:rsid w:val="00251714"/>
    <w:rsid w:val="0025292D"/>
    <w:rsid w:val="002658C6"/>
    <w:rsid w:val="00272703"/>
    <w:rsid w:val="00272814"/>
    <w:rsid w:val="00274CDE"/>
    <w:rsid w:val="00277798"/>
    <w:rsid w:val="00281574"/>
    <w:rsid w:val="00282147"/>
    <w:rsid w:val="002823A5"/>
    <w:rsid w:val="002851C1"/>
    <w:rsid w:val="002872F0"/>
    <w:rsid w:val="00287924"/>
    <w:rsid w:val="00287B37"/>
    <w:rsid w:val="00292FC5"/>
    <w:rsid w:val="00293895"/>
    <w:rsid w:val="002947B5"/>
    <w:rsid w:val="00295E64"/>
    <w:rsid w:val="002A2091"/>
    <w:rsid w:val="002A3150"/>
    <w:rsid w:val="002A55FB"/>
    <w:rsid w:val="002A58E8"/>
    <w:rsid w:val="002A60EB"/>
    <w:rsid w:val="002B1EA3"/>
    <w:rsid w:val="002B28AA"/>
    <w:rsid w:val="002B4B9E"/>
    <w:rsid w:val="002B559A"/>
    <w:rsid w:val="002C03C6"/>
    <w:rsid w:val="002C2032"/>
    <w:rsid w:val="002C21A2"/>
    <w:rsid w:val="002C68D9"/>
    <w:rsid w:val="002C773A"/>
    <w:rsid w:val="002D2060"/>
    <w:rsid w:val="002D3D7A"/>
    <w:rsid w:val="002D415F"/>
    <w:rsid w:val="002E0D0F"/>
    <w:rsid w:val="002E7323"/>
    <w:rsid w:val="002E7BB7"/>
    <w:rsid w:val="002F168C"/>
    <w:rsid w:val="002F24E3"/>
    <w:rsid w:val="002F2A82"/>
    <w:rsid w:val="002F7613"/>
    <w:rsid w:val="002F784D"/>
    <w:rsid w:val="00301B3C"/>
    <w:rsid w:val="00302821"/>
    <w:rsid w:val="003031CB"/>
    <w:rsid w:val="00307470"/>
    <w:rsid w:val="00311A0E"/>
    <w:rsid w:val="00312E1E"/>
    <w:rsid w:val="00312F80"/>
    <w:rsid w:val="00313A77"/>
    <w:rsid w:val="0031466E"/>
    <w:rsid w:val="00322916"/>
    <w:rsid w:val="0032326F"/>
    <w:rsid w:val="00332B39"/>
    <w:rsid w:val="0033790D"/>
    <w:rsid w:val="0034041B"/>
    <w:rsid w:val="00340519"/>
    <w:rsid w:val="00342C1C"/>
    <w:rsid w:val="00343B21"/>
    <w:rsid w:val="00343D5F"/>
    <w:rsid w:val="00345A27"/>
    <w:rsid w:val="00352923"/>
    <w:rsid w:val="0035425D"/>
    <w:rsid w:val="00357986"/>
    <w:rsid w:val="00357E83"/>
    <w:rsid w:val="00363762"/>
    <w:rsid w:val="00364632"/>
    <w:rsid w:val="003649B7"/>
    <w:rsid w:val="003667F7"/>
    <w:rsid w:val="00366D2C"/>
    <w:rsid w:val="0037311E"/>
    <w:rsid w:val="00374A5F"/>
    <w:rsid w:val="00375E27"/>
    <w:rsid w:val="00376D00"/>
    <w:rsid w:val="0038020A"/>
    <w:rsid w:val="0038522D"/>
    <w:rsid w:val="00391554"/>
    <w:rsid w:val="00393394"/>
    <w:rsid w:val="00395710"/>
    <w:rsid w:val="00395B04"/>
    <w:rsid w:val="00397137"/>
    <w:rsid w:val="003A1E51"/>
    <w:rsid w:val="003A38F8"/>
    <w:rsid w:val="003B1CF0"/>
    <w:rsid w:val="003B7E33"/>
    <w:rsid w:val="003C144C"/>
    <w:rsid w:val="003D2638"/>
    <w:rsid w:val="003D364B"/>
    <w:rsid w:val="003D3AFE"/>
    <w:rsid w:val="003D46B0"/>
    <w:rsid w:val="003E23B7"/>
    <w:rsid w:val="003E36CC"/>
    <w:rsid w:val="003F63E1"/>
    <w:rsid w:val="00401F66"/>
    <w:rsid w:val="004032AB"/>
    <w:rsid w:val="004113B8"/>
    <w:rsid w:val="004116A3"/>
    <w:rsid w:val="00412B6F"/>
    <w:rsid w:val="00412EC1"/>
    <w:rsid w:val="00413B87"/>
    <w:rsid w:val="00414B70"/>
    <w:rsid w:val="00415D82"/>
    <w:rsid w:val="00423FC4"/>
    <w:rsid w:val="00424C21"/>
    <w:rsid w:val="00431B77"/>
    <w:rsid w:val="00432523"/>
    <w:rsid w:val="00433E56"/>
    <w:rsid w:val="00437E1C"/>
    <w:rsid w:val="00441E3D"/>
    <w:rsid w:val="004439A2"/>
    <w:rsid w:val="00445018"/>
    <w:rsid w:val="00446E1D"/>
    <w:rsid w:val="004571C1"/>
    <w:rsid w:val="00457560"/>
    <w:rsid w:val="00461DFD"/>
    <w:rsid w:val="004629D9"/>
    <w:rsid w:val="00467153"/>
    <w:rsid w:val="004672D4"/>
    <w:rsid w:val="00471619"/>
    <w:rsid w:val="00471C20"/>
    <w:rsid w:val="00472D7B"/>
    <w:rsid w:val="00473519"/>
    <w:rsid w:val="0047508E"/>
    <w:rsid w:val="0047685D"/>
    <w:rsid w:val="004867DB"/>
    <w:rsid w:val="004876FF"/>
    <w:rsid w:val="00491510"/>
    <w:rsid w:val="004942E9"/>
    <w:rsid w:val="00495236"/>
    <w:rsid w:val="00497B0B"/>
    <w:rsid w:val="00497B22"/>
    <w:rsid w:val="004A0069"/>
    <w:rsid w:val="004A0C09"/>
    <w:rsid w:val="004A462F"/>
    <w:rsid w:val="004A47E5"/>
    <w:rsid w:val="004A4B72"/>
    <w:rsid w:val="004A5159"/>
    <w:rsid w:val="004A55FF"/>
    <w:rsid w:val="004A5DEB"/>
    <w:rsid w:val="004A7B79"/>
    <w:rsid w:val="004B287F"/>
    <w:rsid w:val="004B2F55"/>
    <w:rsid w:val="004B45AB"/>
    <w:rsid w:val="004B5F88"/>
    <w:rsid w:val="004B738E"/>
    <w:rsid w:val="004B759D"/>
    <w:rsid w:val="004C1D67"/>
    <w:rsid w:val="004C29F8"/>
    <w:rsid w:val="004C4BB1"/>
    <w:rsid w:val="004D1E7D"/>
    <w:rsid w:val="004D5EB7"/>
    <w:rsid w:val="004D75E0"/>
    <w:rsid w:val="004E4DE4"/>
    <w:rsid w:val="004E5302"/>
    <w:rsid w:val="004F7A7C"/>
    <w:rsid w:val="00503485"/>
    <w:rsid w:val="00511122"/>
    <w:rsid w:val="00512F27"/>
    <w:rsid w:val="00513D45"/>
    <w:rsid w:val="0051651C"/>
    <w:rsid w:val="00516B62"/>
    <w:rsid w:val="00521FFF"/>
    <w:rsid w:val="00522189"/>
    <w:rsid w:val="005221C4"/>
    <w:rsid w:val="005250D5"/>
    <w:rsid w:val="00526B1D"/>
    <w:rsid w:val="00527CB8"/>
    <w:rsid w:val="00537DD6"/>
    <w:rsid w:val="005421B3"/>
    <w:rsid w:val="00542BD2"/>
    <w:rsid w:val="00543F11"/>
    <w:rsid w:val="00544422"/>
    <w:rsid w:val="00545DF6"/>
    <w:rsid w:val="005478AB"/>
    <w:rsid w:val="00550C54"/>
    <w:rsid w:val="005515AC"/>
    <w:rsid w:val="00551CE8"/>
    <w:rsid w:val="005523D2"/>
    <w:rsid w:val="005528FC"/>
    <w:rsid w:val="00553BC5"/>
    <w:rsid w:val="005563A0"/>
    <w:rsid w:val="005603FF"/>
    <w:rsid w:val="00562A69"/>
    <w:rsid w:val="00563A93"/>
    <w:rsid w:val="00565043"/>
    <w:rsid w:val="00565711"/>
    <w:rsid w:val="005665AD"/>
    <w:rsid w:val="0057073A"/>
    <w:rsid w:val="00570892"/>
    <w:rsid w:val="00572988"/>
    <w:rsid w:val="00577F99"/>
    <w:rsid w:val="005832EA"/>
    <w:rsid w:val="00584080"/>
    <w:rsid w:val="005932E4"/>
    <w:rsid w:val="00596797"/>
    <w:rsid w:val="00597147"/>
    <w:rsid w:val="005974F8"/>
    <w:rsid w:val="005A1969"/>
    <w:rsid w:val="005A2575"/>
    <w:rsid w:val="005A26F9"/>
    <w:rsid w:val="005A2F8F"/>
    <w:rsid w:val="005A4229"/>
    <w:rsid w:val="005A5DF2"/>
    <w:rsid w:val="005B5791"/>
    <w:rsid w:val="005B6848"/>
    <w:rsid w:val="005C3660"/>
    <w:rsid w:val="005C5A4A"/>
    <w:rsid w:val="005C6B23"/>
    <w:rsid w:val="005C6EC0"/>
    <w:rsid w:val="005C72EB"/>
    <w:rsid w:val="005D3A41"/>
    <w:rsid w:val="005E03CC"/>
    <w:rsid w:val="005E4204"/>
    <w:rsid w:val="005E5899"/>
    <w:rsid w:val="005F09D0"/>
    <w:rsid w:val="005F6B87"/>
    <w:rsid w:val="005F7A3A"/>
    <w:rsid w:val="006002D0"/>
    <w:rsid w:val="00603E29"/>
    <w:rsid w:val="00604403"/>
    <w:rsid w:val="00605150"/>
    <w:rsid w:val="006120DE"/>
    <w:rsid w:val="006163B3"/>
    <w:rsid w:val="00616B13"/>
    <w:rsid w:val="006237FC"/>
    <w:rsid w:val="006244C9"/>
    <w:rsid w:val="00630DAE"/>
    <w:rsid w:val="00632636"/>
    <w:rsid w:val="00635C31"/>
    <w:rsid w:val="006409E0"/>
    <w:rsid w:val="006418B2"/>
    <w:rsid w:val="00647B50"/>
    <w:rsid w:val="0065578D"/>
    <w:rsid w:val="006614A7"/>
    <w:rsid w:val="0066223B"/>
    <w:rsid w:val="00662E0E"/>
    <w:rsid w:val="00664690"/>
    <w:rsid w:val="0066590C"/>
    <w:rsid w:val="00667978"/>
    <w:rsid w:val="0067223F"/>
    <w:rsid w:val="00673568"/>
    <w:rsid w:val="0067559F"/>
    <w:rsid w:val="00675E17"/>
    <w:rsid w:val="006769F4"/>
    <w:rsid w:val="00682CF8"/>
    <w:rsid w:val="00686235"/>
    <w:rsid w:val="00686FF9"/>
    <w:rsid w:val="00690A01"/>
    <w:rsid w:val="00691C19"/>
    <w:rsid w:val="006960DB"/>
    <w:rsid w:val="006A0CE4"/>
    <w:rsid w:val="006A3C90"/>
    <w:rsid w:val="006A7CE2"/>
    <w:rsid w:val="006B3D6F"/>
    <w:rsid w:val="006B61E2"/>
    <w:rsid w:val="006C3BB6"/>
    <w:rsid w:val="006D16E4"/>
    <w:rsid w:val="006D6482"/>
    <w:rsid w:val="006E28BE"/>
    <w:rsid w:val="006E5E9A"/>
    <w:rsid w:val="006F285E"/>
    <w:rsid w:val="006F5161"/>
    <w:rsid w:val="006F5C6B"/>
    <w:rsid w:val="00700269"/>
    <w:rsid w:val="007018F0"/>
    <w:rsid w:val="007042C8"/>
    <w:rsid w:val="00704A83"/>
    <w:rsid w:val="00711F4F"/>
    <w:rsid w:val="00716062"/>
    <w:rsid w:val="007167A9"/>
    <w:rsid w:val="00721F73"/>
    <w:rsid w:val="007240CA"/>
    <w:rsid w:val="00734CA3"/>
    <w:rsid w:val="00736B0F"/>
    <w:rsid w:val="00745381"/>
    <w:rsid w:val="00751F11"/>
    <w:rsid w:val="0075281C"/>
    <w:rsid w:val="00756B37"/>
    <w:rsid w:val="00757A80"/>
    <w:rsid w:val="00763C13"/>
    <w:rsid w:val="00765E37"/>
    <w:rsid w:val="00772230"/>
    <w:rsid w:val="007813FD"/>
    <w:rsid w:val="007879A8"/>
    <w:rsid w:val="00791EF9"/>
    <w:rsid w:val="007943F6"/>
    <w:rsid w:val="007A3066"/>
    <w:rsid w:val="007A497E"/>
    <w:rsid w:val="007A499D"/>
    <w:rsid w:val="007A58DD"/>
    <w:rsid w:val="007A7C33"/>
    <w:rsid w:val="007B5161"/>
    <w:rsid w:val="007C5B98"/>
    <w:rsid w:val="007C6D87"/>
    <w:rsid w:val="007C7774"/>
    <w:rsid w:val="007D68D4"/>
    <w:rsid w:val="007E2106"/>
    <w:rsid w:val="007E271E"/>
    <w:rsid w:val="007E2FFE"/>
    <w:rsid w:val="007E40D1"/>
    <w:rsid w:val="007E573C"/>
    <w:rsid w:val="00801726"/>
    <w:rsid w:val="008048A0"/>
    <w:rsid w:val="00805322"/>
    <w:rsid w:val="00806B7D"/>
    <w:rsid w:val="00807DAB"/>
    <w:rsid w:val="00812C77"/>
    <w:rsid w:val="00814A8F"/>
    <w:rsid w:val="00816985"/>
    <w:rsid w:val="0083151B"/>
    <w:rsid w:val="00832EDC"/>
    <w:rsid w:val="008359CF"/>
    <w:rsid w:val="008359FD"/>
    <w:rsid w:val="00841584"/>
    <w:rsid w:val="00841DE4"/>
    <w:rsid w:val="00842D0A"/>
    <w:rsid w:val="00843B1C"/>
    <w:rsid w:val="0084458A"/>
    <w:rsid w:val="0084484B"/>
    <w:rsid w:val="00844E7E"/>
    <w:rsid w:val="00847466"/>
    <w:rsid w:val="00851F92"/>
    <w:rsid w:val="00853488"/>
    <w:rsid w:val="00855A91"/>
    <w:rsid w:val="008567CB"/>
    <w:rsid w:val="00856F32"/>
    <w:rsid w:val="00866606"/>
    <w:rsid w:val="00867231"/>
    <w:rsid w:val="00873F0A"/>
    <w:rsid w:val="00880B42"/>
    <w:rsid w:val="008818FA"/>
    <w:rsid w:val="0088402D"/>
    <w:rsid w:val="00884872"/>
    <w:rsid w:val="008961AA"/>
    <w:rsid w:val="008A41EA"/>
    <w:rsid w:val="008A53A0"/>
    <w:rsid w:val="008A6501"/>
    <w:rsid w:val="008B2F99"/>
    <w:rsid w:val="008B2FF9"/>
    <w:rsid w:val="008B3203"/>
    <w:rsid w:val="008D044E"/>
    <w:rsid w:val="008D05D6"/>
    <w:rsid w:val="008D713B"/>
    <w:rsid w:val="008D7CBF"/>
    <w:rsid w:val="008E011B"/>
    <w:rsid w:val="008E1646"/>
    <w:rsid w:val="008E68A0"/>
    <w:rsid w:val="008E7505"/>
    <w:rsid w:val="008F075E"/>
    <w:rsid w:val="008F0862"/>
    <w:rsid w:val="008F5B51"/>
    <w:rsid w:val="00902E93"/>
    <w:rsid w:val="00906A64"/>
    <w:rsid w:val="00912257"/>
    <w:rsid w:val="0091282D"/>
    <w:rsid w:val="00916F9C"/>
    <w:rsid w:val="00917788"/>
    <w:rsid w:val="00925DEB"/>
    <w:rsid w:val="00926F18"/>
    <w:rsid w:val="00933DAB"/>
    <w:rsid w:val="0094016F"/>
    <w:rsid w:val="00941D20"/>
    <w:rsid w:val="009424CF"/>
    <w:rsid w:val="00943989"/>
    <w:rsid w:val="00943D4F"/>
    <w:rsid w:val="00944598"/>
    <w:rsid w:val="00947292"/>
    <w:rsid w:val="00947E4C"/>
    <w:rsid w:val="009516B3"/>
    <w:rsid w:val="00952AE6"/>
    <w:rsid w:val="009533BD"/>
    <w:rsid w:val="0095571E"/>
    <w:rsid w:val="009565CB"/>
    <w:rsid w:val="00957FA3"/>
    <w:rsid w:val="00966A67"/>
    <w:rsid w:val="0097158F"/>
    <w:rsid w:val="00971763"/>
    <w:rsid w:val="00973D7A"/>
    <w:rsid w:val="00976171"/>
    <w:rsid w:val="009846C5"/>
    <w:rsid w:val="00985761"/>
    <w:rsid w:val="0099173F"/>
    <w:rsid w:val="00995264"/>
    <w:rsid w:val="009A1BAF"/>
    <w:rsid w:val="009B4917"/>
    <w:rsid w:val="009B651E"/>
    <w:rsid w:val="009C3202"/>
    <w:rsid w:val="009D2B78"/>
    <w:rsid w:val="009D71E9"/>
    <w:rsid w:val="009E2067"/>
    <w:rsid w:val="009F2A5E"/>
    <w:rsid w:val="009F5219"/>
    <w:rsid w:val="009F590D"/>
    <w:rsid w:val="00A02868"/>
    <w:rsid w:val="00A032F0"/>
    <w:rsid w:val="00A033AC"/>
    <w:rsid w:val="00A100E6"/>
    <w:rsid w:val="00A11428"/>
    <w:rsid w:val="00A14900"/>
    <w:rsid w:val="00A20AAD"/>
    <w:rsid w:val="00A20EEF"/>
    <w:rsid w:val="00A215BB"/>
    <w:rsid w:val="00A226D8"/>
    <w:rsid w:val="00A234E7"/>
    <w:rsid w:val="00A2584E"/>
    <w:rsid w:val="00A25BCC"/>
    <w:rsid w:val="00A32E0F"/>
    <w:rsid w:val="00A35F30"/>
    <w:rsid w:val="00A37E94"/>
    <w:rsid w:val="00A45087"/>
    <w:rsid w:val="00A45BF5"/>
    <w:rsid w:val="00A468E9"/>
    <w:rsid w:val="00A5383E"/>
    <w:rsid w:val="00A5494F"/>
    <w:rsid w:val="00A54B0F"/>
    <w:rsid w:val="00A5650A"/>
    <w:rsid w:val="00A5709D"/>
    <w:rsid w:val="00A57400"/>
    <w:rsid w:val="00A61213"/>
    <w:rsid w:val="00A636E7"/>
    <w:rsid w:val="00A64B2A"/>
    <w:rsid w:val="00A651CA"/>
    <w:rsid w:val="00A67A2C"/>
    <w:rsid w:val="00A67D4A"/>
    <w:rsid w:val="00A67DF5"/>
    <w:rsid w:val="00A71D2B"/>
    <w:rsid w:val="00A74C28"/>
    <w:rsid w:val="00A75466"/>
    <w:rsid w:val="00A77F1D"/>
    <w:rsid w:val="00A809B6"/>
    <w:rsid w:val="00A9793F"/>
    <w:rsid w:val="00A97C6F"/>
    <w:rsid w:val="00AA0753"/>
    <w:rsid w:val="00AA0BC5"/>
    <w:rsid w:val="00AA4E10"/>
    <w:rsid w:val="00AA6BC0"/>
    <w:rsid w:val="00AB17E0"/>
    <w:rsid w:val="00AB6B46"/>
    <w:rsid w:val="00AD4B9E"/>
    <w:rsid w:val="00AE3491"/>
    <w:rsid w:val="00AE3FD3"/>
    <w:rsid w:val="00AF151D"/>
    <w:rsid w:val="00AF24FA"/>
    <w:rsid w:val="00B02A97"/>
    <w:rsid w:val="00B02AEE"/>
    <w:rsid w:val="00B03798"/>
    <w:rsid w:val="00B05624"/>
    <w:rsid w:val="00B148A2"/>
    <w:rsid w:val="00B15A87"/>
    <w:rsid w:val="00B1780D"/>
    <w:rsid w:val="00B2226F"/>
    <w:rsid w:val="00B31295"/>
    <w:rsid w:val="00B359F6"/>
    <w:rsid w:val="00B360B6"/>
    <w:rsid w:val="00B415D9"/>
    <w:rsid w:val="00B423FA"/>
    <w:rsid w:val="00B42A39"/>
    <w:rsid w:val="00B50916"/>
    <w:rsid w:val="00B53940"/>
    <w:rsid w:val="00B62938"/>
    <w:rsid w:val="00B720BE"/>
    <w:rsid w:val="00B80C20"/>
    <w:rsid w:val="00B824BD"/>
    <w:rsid w:val="00B82F3A"/>
    <w:rsid w:val="00B83DA6"/>
    <w:rsid w:val="00B8713D"/>
    <w:rsid w:val="00B922F0"/>
    <w:rsid w:val="00B92373"/>
    <w:rsid w:val="00B92C72"/>
    <w:rsid w:val="00B95864"/>
    <w:rsid w:val="00B95B37"/>
    <w:rsid w:val="00B9661A"/>
    <w:rsid w:val="00BA0BE7"/>
    <w:rsid w:val="00BA101C"/>
    <w:rsid w:val="00BA24D1"/>
    <w:rsid w:val="00BA73DB"/>
    <w:rsid w:val="00BB4523"/>
    <w:rsid w:val="00BB5F94"/>
    <w:rsid w:val="00BC366D"/>
    <w:rsid w:val="00BC66EC"/>
    <w:rsid w:val="00BD2DC3"/>
    <w:rsid w:val="00BD3300"/>
    <w:rsid w:val="00BD6369"/>
    <w:rsid w:val="00BD7CC6"/>
    <w:rsid w:val="00BE4EEC"/>
    <w:rsid w:val="00BF539A"/>
    <w:rsid w:val="00BF6286"/>
    <w:rsid w:val="00BF729E"/>
    <w:rsid w:val="00C04CEC"/>
    <w:rsid w:val="00C05BB9"/>
    <w:rsid w:val="00C05C1E"/>
    <w:rsid w:val="00C07039"/>
    <w:rsid w:val="00C07571"/>
    <w:rsid w:val="00C10E09"/>
    <w:rsid w:val="00C13284"/>
    <w:rsid w:val="00C134DD"/>
    <w:rsid w:val="00C152C9"/>
    <w:rsid w:val="00C20930"/>
    <w:rsid w:val="00C26FCC"/>
    <w:rsid w:val="00C30DC0"/>
    <w:rsid w:val="00C32A4C"/>
    <w:rsid w:val="00C3559A"/>
    <w:rsid w:val="00C36D58"/>
    <w:rsid w:val="00C40B56"/>
    <w:rsid w:val="00C41033"/>
    <w:rsid w:val="00C4195E"/>
    <w:rsid w:val="00C44E61"/>
    <w:rsid w:val="00C47139"/>
    <w:rsid w:val="00C51AA7"/>
    <w:rsid w:val="00C56682"/>
    <w:rsid w:val="00C56D9D"/>
    <w:rsid w:val="00C65BAC"/>
    <w:rsid w:val="00C718EF"/>
    <w:rsid w:val="00C734EE"/>
    <w:rsid w:val="00C7623B"/>
    <w:rsid w:val="00C77DD8"/>
    <w:rsid w:val="00C84545"/>
    <w:rsid w:val="00C854E7"/>
    <w:rsid w:val="00C939AD"/>
    <w:rsid w:val="00C9624D"/>
    <w:rsid w:val="00CA20A7"/>
    <w:rsid w:val="00CA20B9"/>
    <w:rsid w:val="00CA41A5"/>
    <w:rsid w:val="00CB1D4D"/>
    <w:rsid w:val="00CB1D72"/>
    <w:rsid w:val="00CB44A6"/>
    <w:rsid w:val="00CB49AC"/>
    <w:rsid w:val="00CB6764"/>
    <w:rsid w:val="00CB6D01"/>
    <w:rsid w:val="00CC0834"/>
    <w:rsid w:val="00CC5860"/>
    <w:rsid w:val="00CC66DA"/>
    <w:rsid w:val="00CD0932"/>
    <w:rsid w:val="00CD1FC8"/>
    <w:rsid w:val="00CD2894"/>
    <w:rsid w:val="00CD4E31"/>
    <w:rsid w:val="00CD5BF3"/>
    <w:rsid w:val="00CD7966"/>
    <w:rsid w:val="00CE430B"/>
    <w:rsid w:val="00CE598C"/>
    <w:rsid w:val="00CF1010"/>
    <w:rsid w:val="00CF1A24"/>
    <w:rsid w:val="00D00C10"/>
    <w:rsid w:val="00D029AC"/>
    <w:rsid w:val="00D038F6"/>
    <w:rsid w:val="00D045BB"/>
    <w:rsid w:val="00D07A85"/>
    <w:rsid w:val="00D23046"/>
    <w:rsid w:val="00D2486A"/>
    <w:rsid w:val="00D263FB"/>
    <w:rsid w:val="00D348C1"/>
    <w:rsid w:val="00D40367"/>
    <w:rsid w:val="00D409A3"/>
    <w:rsid w:val="00D45EE9"/>
    <w:rsid w:val="00D47FDC"/>
    <w:rsid w:val="00D54432"/>
    <w:rsid w:val="00D57141"/>
    <w:rsid w:val="00D61322"/>
    <w:rsid w:val="00D62D5D"/>
    <w:rsid w:val="00D65869"/>
    <w:rsid w:val="00D70ED6"/>
    <w:rsid w:val="00D74123"/>
    <w:rsid w:val="00D74B3D"/>
    <w:rsid w:val="00D762E2"/>
    <w:rsid w:val="00D7647E"/>
    <w:rsid w:val="00D803E2"/>
    <w:rsid w:val="00D83CB5"/>
    <w:rsid w:val="00D87202"/>
    <w:rsid w:val="00D87F77"/>
    <w:rsid w:val="00D96FA0"/>
    <w:rsid w:val="00DA431A"/>
    <w:rsid w:val="00DA462F"/>
    <w:rsid w:val="00DA532C"/>
    <w:rsid w:val="00DA538C"/>
    <w:rsid w:val="00DB7A1B"/>
    <w:rsid w:val="00DC0C2E"/>
    <w:rsid w:val="00DC2BE8"/>
    <w:rsid w:val="00DC7A62"/>
    <w:rsid w:val="00DD1C26"/>
    <w:rsid w:val="00DD31AD"/>
    <w:rsid w:val="00DD7EC0"/>
    <w:rsid w:val="00DE15B6"/>
    <w:rsid w:val="00DF108C"/>
    <w:rsid w:val="00DF2530"/>
    <w:rsid w:val="00DF635D"/>
    <w:rsid w:val="00E03A32"/>
    <w:rsid w:val="00E0469E"/>
    <w:rsid w:val="00E2084C"/>
    <w:rsid w:val="00E2127F"/>
    <w:rsid w:val="00E2361D"/>
    <w:rsid w:val="00E2650E"/>
    <w:rsid w:val="00E26A03"/>
    <w:rsid w:val="00E30904"/>
    <w:rsid w:val="00E342E1"/>
    <w:rsid w:val="00E35AA6"/>
    <w:rsid w:val="00E360D6"/>
    <w:rsid w:val="00E41E92"/>
    <w:rsid w:val="00E429F3"/>
    <w:rsid w:val="00E45C74"/>
    <w:rsid w:val="00E463EC"/>
    <w:rsid w:val="00E47D2B"/>
    <w:rsid w:val="00E52114"/>
    <w:rsid w:val="00E53D1E"/>
    <w:rsid w:val="00E541BC"/>
    <w:rsid w:val="00E54709"/>
    <w:rsid w:val="00E55C4A"/>
    <w:rsid w:val="00E626FD"/>
    <w:rsid w:val="00E64AC9"/>
    <w:rsid w:val="00E72234"/>
    <w:rsid w:val="00E74741"/>
    <w:rsid w:val="00E756BE"/>
    <w:rsid w:val="00E756F9"/>
    <w:rsid w:val="00E84E03"/>
    <w:rsid w:val="00E85C13"/>
    <w:rsid w:val="00E912D2"/>
    <w:rsid w:val="00E92E98"/>
    <w:rsid w:val="00E95B07"/>
    <w:rsid w:val="00E96931"/>
    <w:rsid w:val="00EA03F5"/>
    <w:rsid w:val="00EA1188"/>
    <w:rsid w:val="00EA5B65"/>
    <w:rsid w:val="00EA7E82"/>
    <w:rsid w:val="00EC2493"/>
    <w:rsid w:val="00EC3718"/>
    <w:rsid w:val="00EC399A"/>
    <w:rsid w:val="00EE1A76"/>
    <w:rsid w:val="00EE2B1B"/>
    <w:rsid w:val="00EE5AD8"/>
    <w:rsid w:val="00EE64AA"/>
    <w:rsid w:val="00EF1F5E"/>
    <w:rsid w:val="00EF41B2"/>
    <w:rsid w:val="00EF5E63"/>
    <w:rsid w:val="00EF67A6"/>
    <w:rsid w:val="00F04E2B"/>
    <w:rsid w:val="00F07F93"/>
    <w:rsid w:val="00F138F2"/>
    <w:rsid w:val="00F1561E"/>
    <w:rsid w:val="00F25974"/>
    <w:rsid w:val="00F2677C"/>
    <w:rsid w:val="00F267B1"/>
    <w:rsid w:val="00F3723E"/>
    <w:rsid w:val="00F41424"/>
    <w:rsid w:val="00F42870"/>
    <w:rsid w:val="00F43541"/>
    <w:rsid w:val="00F4531D"/>
    <w:rsid w:val="00F52783"/>
    <w:rsid w:val="00F531BB"/>
    <w:rsid w:val="00F54034"/>
    <w:rsid w:val="00F57E55"/>
    <w:rsid w:val="00F61245"/>
    <w:rsid w:val="00F639BA"/>
    <w:rsid w:val="00F65BDA"/>
    <w:rsid w:val="00F678A5"/>
    <w:rsid w:val="00F70CEC"/>
    <w:rsid w:val="00F7135A"/>
    <w:rsid w:val="00F72234"/>
    <w:rsid w:val="00F73CF9"/>
    <w:rsid w:val="00F750F3"/>
    <w:rsid w:val="00F75464"/>
    <w:rsid w:val="00F8136B"/>
    <w:rsid w:val="00F84EF7"/>
    <w:rsid w:val="00F858A1"/>
    <w:rsid w:val="00F86014"/>
    <w:rsid w:val="00F8654D"/>
    <w:rsid w:val="00F8687C"/>
    <w:rsid w:val="00F91720"/>
    <w:rsid w:val="00F92301"/>
    <w:rsid w:val="00F92DC8"/>
    <w:rsid w:val="00F93D97"/>
    <w:rsid w:val="00F943D7"/>
    <w:rsid w:val="00F96E77"/>
    <w:rsid w:val="00FA0017"/>
    <w:rsid w:val="00FA03C6"/>
    <w:rsid w:val="00FA0860"/>
    <w:rsid w:val="00FA1088"/>
    <w:rsid w:val="00FA16B5"/>
    <w:rsid w:val="00FA1B94"/>
    <w:rsid w:val="00FA2BD3"/>
    <w:rsid w:val="00FA2C2A"/>
    <w:rsid w:val="00FA2C48"/>
    <w:rsid w:val="00FA52F7"/>
    <w:rsid w:val="00FB029E"/>
    <w:rsid w:val="00FB3900"/>
    <w:rsid w:val="00FB670F"/>
    <w:rsid w:val="00FC0D6C"/>
    <w:rsid w:val="00FC367E"/>
    <w:rsid w:val="00FC69F1"/>
    <w:rsid w:val="00FD1475"/>
    <w:rsid w:val="00FD43F0"/>
    <w:rsid w:val="00FD5F46"/>
    <w:rsid w:val="00FD64EA"/>
    <w:rsid w:val="00FD7205"/>
    <w:rsid w:val="00FE2091"/>
    <w:rsid w:val="00FE6F38"/>
    <w:rsid w:val="00FF2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9D8CC1"/>
  <w15:docId w15:val="{320A0B4A-1158-4DA5-8A76-2EAEA3377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61B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5DF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6F5C6B"/>
    <w:pPr>
      <w:widowControl/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5BB"/>
  </w:style>
  <w:style w:type="paragraph" w:styleId="Footer">
    <w:name w:val="footer"/>
    <w:basedOn w:val="Normal"/>
    <w:link w:val="Foot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5BB"/>
  </w:style>
  <w:style w:type="paragraph" w:styleId="ListParagraph">
    <w:name w:val="List Paragraph"/>
    <w:basedOn w:val="Normal"/>
    <w:qFormat/>
    <w:rsid w:val="00A215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1E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EA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87924"/>
    <w:pPr>
      <w:widowControl/>
      <w:spacing w:after="0" w:line="240" w:lineRule="auto"/>
    </w:pPr>
  </w:style>
  <w:style w:type="table" w:styleId="TableGrid">
    <w:name w:val="Table Grid"/>
    <w:basedOn w:val="TableNormal"/>
    <w:uiPriority w:val="59"/>
    <w:rsid w:val="00287924"/>
    <w:pPr>
      <w:widowControl/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185B8D"/>
    <w:pPr>
      <w:widowControl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B7C20"/>
    <w:rPr>
      <w:color w:val="0000FF" w:themeColor="hyperlink"/>
      <w:u w:val="single"/>
    </w:rPr>
  </w:style>
  <w:style w:type="character" w:customStyle="1" w:styleId="fontstyle01">
    <w:name w:val="fontstyle01"/>
    <w:basedOn w:val="DefaultParagraphFont"/>
    <w:rsid w:val="00CC0834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paragraph" w:styleId="BodyText">
    <w:name w:val="Body Text"/>
    <w:basedOn w:val="Normal"/>
    <w:link w:val="BodyTextChar"/>
    <w:rsid w:val="009F2A5E"/>
    <w:pPr>
      <w:widowControl/>
      <w:suppressAutoHyphens/>
      <w:spacing w:after="0" w:line="240" w:lineRule="auto"/>
      <w:jc w:val="both"/>
    </w:pPr>
    <w:rPr>
      <w:rFonts w:ascii="Arial" w:eastAsia="Times New Roman" w:hAnsi="Arial" w:cs="Times New Roman"/>
      <w:sz w:val="24"/>
      <w:szCs w:val="24"/>
      <w:lang w:eastAsia="ar-SA"/>
    </w:rPr>
  </w:style>
  <w:style w:type="character" w:customStyle="1" w:styleId="BodyTextChar">
    <w:name w:val="Body Text Char"/>
    <w:basedOn w:val="DefaultParagraphFont"/>
    <w:link w:val="BodyText"/>
    <w:rsid w:val="009F2A5E"/>
    <w:rPr>
      <w:rFonts w:ascii="Arial" w:eastAsia="Times New Roman" w:hAnsi="Arial" w:cs="Times New Roman"/>
      <w:sz w:val="24"/>
      <w:szCs w:val="24"/>
      <w:lang w:eastAsia="ar-SA"/>
    </w:rPr>
  </w:style>
  <w:style w:type="paragraph" w:customStyle="1" w:styleId="TableParagraph">
    <w:name w:val="Table Paragraph"/>
    <w:basedOn w:val="Normal"/>
    <w:uiPriority w:val="1"/>
    <w:qFormat/>
    <w:rsid w:val="00D348C1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7A7C3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E64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64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64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64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64AA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F5E63"/>
    <w:rPr>
      <w:color w:val="808080"/>
    </w:rPr>
  </w:style>
  <w:style w:type="paragraph" w:styleId="Revision">
    <w:name w:val="Revision"/>
    <w:hidden/>
    <w:uiPriority w:val="99"/>
    <w:semiHidden/>
    <w:rsid w:val="00AE3FD3"/>
    <w:pPr>
      <w:widowControl/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163C51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14305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14305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6F5C6B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fontstyle21">
    <w:name w:val="fontstyle21"/>
    <w:basedOn w:val="DefaultParagraphFont"/>
    <w:rsid w:val="006120DE"/>
    <w:rPr>
      <w:rFonts w:ascii="Times New Roman" w:hAnsi="Times New Roman" w:cs="Times New Roman" w:hint="default"/>
      <w:b/>
      <w:bCs/>
      <w:i w:val="0"/>
      <w:iCs w:val="0"/>
      <w:color w:val="000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5DF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1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7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2939B3-A545-4713-9868-EF23E179FF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1563</Words>
  <Characters>8910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AR_26Jun2014.docx</vt:lpstr>
    </vt:vector>
  </TitlesOfParts>
  <Company/>
  <LinksUpToDate>false</LinksUpToDate>
  <CharactersWithSpaces>10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AR_26Jun2014.docx</dc:title>
  <dc:creator>Muhammad Usman Iqbal</dc:creator>
  <cp:lastModifiedBy>Muhammad Ahmad</cp:lastModifiedBy>
  <cp:revision>8</cp:revision>
  <cp:lastPrinted>2025-01-23T07:22:00Z</cp:lastPrinted>
  <dcterms:created xsi:type="dcterms:W3CDTF">2025-01-27T20:12:00Z</dcterms:created>
  <dcterms:modified xsi:type="dcterms:W3CDTF">2025-04-23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05T00:00:00Z</vt:filetime>
  </property>
  <property fmtid="{D5CDD505-2E9C-101B-9397-08002B2CF9AE}" pid="3" name="LastSaved">
    <vt:filetime>2016-02-03T00:00:00Z</vt:filetime>
  </property>
</Properties>
</file>